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389" w:rsidRDefault="005601E1" w:rsidP="006A3389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ESKİŞEHİR OSMANGAZI ÜNİVERSİTESİ</w:t>
      </w:r>
    </w:p>
    <w:p w:rsidR="00735896" w:rsidRDefault="0052406C" w:rsidP="006A3389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EĞİTİM</w:t>
      </w:r>
      <w:r w:rsidR="00DB7DA4">
        <w:rPr>
          <w:rStyle w:val="FontStyle22"/>
          <w:color w:val="auto"/>
          <w:sz w:val="22"/>
          <w:szCs w:val="22"/>
        </w:rPr>
        <w:t xml:space="preserve"> </w:t>
      </w:r>
      <w:r w:rsidR="00735896">
        <w:rPr>
          <w:rStyle w:val="FontStyle22"/>
          <w:color w:val="auto"/>
          <w:sz w:val="22"/>
          <w:szCs w:val="22"/>
        </w:rPr>
        <w:t>BİLİMLERİ ENSTİTÜSÜ</w:t>
      </w:r>
    </w:p>
    <w:p w:rsidR="00735896" w:rsidRPr="00735896" w:rsidRDefault="005601E1" w:rsidP="00735896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735896">
        <w:rPr>
          <w:rStyle w:val="FontStyle22"/>
          <w:color w:val="auto"/>
          <w:sz w:val="22"/>
          <w:szCs w:val="22"/>
        </w:rPr>
        <w:t xml:space="preserve">TEZ </w:t>
      </w:r>
      <w:r w:rsidR="00735896" w:rsidRPr="00735896">
        <w:rPr>
          <w:rStyle w:val="FontStyle22"/>
          <w:color w:val="auto"/>
          <w:sz w:val="22"/>
          <w:szCs w:val="22"/>
        </w:rPr>
        <w:t>YAZIM</w:t>
      </w:r>
      <w:r w:rsidRPr="00735896">
        <w:rPr>
          <w:rStyle w:val="FontStyle22"/>
          <w:color w:val="auto"/>
          <w:sz w:val="22"/>
          <w:szCs w:val="22"/>
        </w:rPr>
        <w:t xml:space="preserve"> KONTROL LİSTESİ</w:t>
      </w:r>
    </w:p>
    <w:p w:rsidR="000F052B" w:rsidRPr="00735896" w:rsidRDefault="005601E1" w:rsidP="00735896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735896">
        <w:rPr>
          <w:rStyle w:val="FontStyle22"/>
          <w:color w:val="auto"/>
          <w:sz w:val="22"/>
          <w:szCs w:val="22"/>
        </w:rPr>
        <w:t>(ÖĞRENCİ</w:t>
      </w:r>
      <w:r w:rsidR="00735896" w:rsidRPr="00735896">
        <w:rPr>
          <w:rStyle w:val="FontStyle22"/>
          <w:color w:val="auto"/>
          <w:sz w:val="22"/>
          <w:szCs w:val="22"/>
        </w:rPr>
        <w:t>LER</w:t>
      </w:r>
      <w:r w:rsidRPr="00735896">
        <w:rPr>
          <w:rStyle w:val="FontStyle22"/>
          <w:color w:val="auto"/>
          <w:sz w:val="22"/>
          <w:szCs w:val="22"/>
        </w:rPr>
        <w:t xml:space="preserve"> İÇİN)</w:t>
      </w:r>
    </w:p>
    <w:p w:rsidR="001B1D64" w:rsidRDefault="001B1D64" w:rsidP="001B1D64">
      <w:pPr>
        <w:pStyle w:val="Style2"/>
        <w:widowControl/>
        <w:spacing w:line="360" w:lineRule="auto"/>
        <w:ind w:left="720"/>
        <w:rPr>
          <w:rStyle w:val="FontStyle23"/>
          <w:color w:val="auto"/>
          <w:sz w:val="22"/>
          <w:szCs w:val="22"/>
        </w:rPr>
      </w:pPr>
    </w:p>
    <w:p w:rsidR="001B1D64" w:rsidRPr="00FB7E51" w:rsidRDefault="001B1D64" w:rsidP="00D52EAF">
      <w:pPr>
        <w:pStyle w:val="Style2"/>
        <w:widowControl/>
        <w:spacing w:line="360" w:lineRule="auto"/>
        <w:jc w:val="both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u kontrol listesindeki maddelerden tezinizde olmayan durumların cevaplarını boş bırakınız. Cevaplandırdığınız tüm maddelerde cevapların EVET olması beklenmektedir.</w:t>
      </w:r>
      <w:r w:rsidR="00D52EAF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Tezinizi incelenmesi amacıyla enstitüye teslim ederken bu formu da teslim etmeyi unutmayınız.</w:t>
      </w:r>
    </w:p>
    <w:p w:rsidR="001B1D64" w:rsidRDefault="001B1D64" w:rsidP="00C02D2C">
      <w:pPr>
        <w:pStyle w:val="Style2"/>
        <w:widowControl/>
        <w:spacing w:before="182" w:line="276" w:lineRule="auto"/>
        <w:jc w:val="both"/>
        <w:rPr>
          <w:rStyle w:val="FontStyle22"/>
          <w:color w:val="auto"/>
          <w:sz w:val="22"/>
          <w:szCs w:val="22"/>
        </w:rPr>
      </w:pPr>
    </w:p>
    <w:p w:rsidR="005601E1" w:rsidRPr="004A160D" w:rsidRDefault="005601E1" w:rsidP="00C02D2C">
      <w:pPr>
        <w:pStyle w:val="Style2"/>
        <w:widowControl/>
        <w:spacing w:before="182" w:line="276" w:lineRule="auto"/>
        <w:jc w:val="both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ÖĞRENCİ BİLGİLERİ</w:t>
      </w:r>
    </w:p>
    <w:p w:rsidR="001B1D64" w:rsidRDefault="001B1D64" w:rsidP="004A160D">
      <w:pPr>
        <w:pStyle w:val="Style5"/>
        <w:widowControl/>
        <w:spacing w:line="360" w:lineRule="auto"/>
        <w:ind w:right="-33"/>
        <w:rPr>
          <w:rStyle w:val="FontStyle23"/>
          <w:color w:val="auto"/>
          <w:sz w:val="22"/>
          <w:szCs w:val="22"/>
        </w:rPr>
      </w:pPr>
    </w:p>
    <w:p w:rsidR="007D24AB" w:rsidRPr="004A160D" w:rsidRDefault="005601E1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Adı Soyad</w:t>
      </w:r>
      <w:r w:rsidR="007D24AB" w:rsidRPr="004A160D">
        <w:rPr>
          <w:rStyle w:val="FontStyle23"/>
          <w:color w:val="auto"/>
          <w:sz w:val="22"/>
          <w:szCs w:val="22"/>
        </w:rPr>
        <w:t>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EA25A8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Default="005601E1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Öğrenci No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52406C" w:rsidRPr="004A160D" w:rsidRDefault="005601E1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Anabilim Dal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EA25A8" w:rsidRDefault="0052406C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Bilim Dal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Default="005601E1" w:rsidP="006A6515">
      <w:pPr>
        <w:pStyle w:val="Style5"/>
        <w:widowControl/>
        <w:tabs>
          <w:tab w:val="left" w:pos="2268"/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Danışmanı</w:t>
      </w:r>
      <w:r w:rsidR="004A160D">
        <w:rPr>
          <w:rStyle w:val="FontStyle23"/>
          <w:color w:val="auto"/>
          <w:sz w:val="22"/>
          <w:szCs w:val="22"/>
        </w:rPr>
        <w:tab/>
      </w:r>
      <w:r w:rsidR="006A6515">
        <w:rPr>
          <w:rStyle w:val="FontStyle23"/>
          <w:color w:val="auto"/>
          <w:sz w:val="22"/>
          <w:szCs w:val="22"/>
        </w:rPr>
        <w:tab/>
      </w:r>
      <w:r w:rsidR="004A160D">
        <w:rPr>
          <w:rStyle w:val="FontStyle23"/>
          <w:color w:val="auto"/>
          <w:sz w:val="22"/>
          <w:szCs w:val="22"/>
        </w:rPr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Pr="00767C01" w:rsidRDefault="00767C01" w:rsidP="006A6515">
      <w:pPr>
        <w:pStyle w:val="Style5"/>
        <w:widowControl/>
        <w:tabs>
          <w:tab w:val="left" w:pos="2410"/>
        </w:tabs>
        <w:spacing w:line="360" w:lineRule="auto"/>
        <w:rPr>
          <w:rStyle w:val="FontStyle22"/>
          <w:b w:val="0"/>
          <w:color w:val="auto"/>
          <w:sz w:val="22"/>
          <w:szCs w:val="22"/>
        </w:rPr>
      </w:pPr>
      <w:r w:rsidRPr="00767C01">
        <w:rPr>
          <w:rStyle w:val="FontStyle22"/>
          <w:b w:val="0"/>
          <w:color w:val="auto"/>
          <w:sz w:val="22"/>
          <w:szCs w:val="22"/>
        </w:rPr>
        <w:t>İkinci Danışmanı</w:t>
      </w:r>
      <w:r>
        <w:rPr>
          <w:rStyle w:val="FontStyle22"/>
          <w:b w:val="0"/>
          <w:color w:val="auto"/>
          <w:sz w:val="22"/>
          <w:szCs w:val="22"/>
        </w:rPr>
        <w:t xml:space="preserve"> (varsa)</w:t>
      </w:r>
      <w:r w:rsidR="006A6515">
        <w:rPr>
          <w:rStyle w:val="FontStyle22"/>
          <w:b w:val="0"/>
          <w:color w:val="auto"/>
          <w:sz w:val="22"/>
          <w:szCs w:val="22"/>
        </w:rPr>
        <w:tab/>
      </w:r>
      <w:r w:rsidRPr="00767C01">
        <w:rPr>
          <w:rStyle w:val="FontStyle22"/>
          <w:b w:val="0"/>
          <w:color w:val="auto"/>
          <w:sz w:val="22"/>
          <w:szCs w:val="22"/>
        </w:rPr>
        <w:t xml:space="preserve">: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1B1D64" w:rsidRDefault="001B1D64" w:rsidP="006E5E4A">
      <w:pPr>
        <w:pStyle w:val="Style5"/>
        <w:widowControl/>
        <w:spacing w:line="360" w:lineRule="auto"/>
        <w:rPr>
          <w:rStyle w:val="FontStyle22"/>
          <w:color w:val="auto"/>
          <w:sz w:val="22"/>
          <w:szCs w:val="22"/>
        </w:rPr>
      </w:pPr>
    </w:p>
    <w:p w:rsidR="005601E1" w:rsidRPr="004A160D" w:rsidRDefault="005601E1" w:rsidP="006E5E4A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TEZ BİLGİLERİ</w:t>
      </w:r>
    </w:p>
    <w:p w:rsidR="00EA25A8" w:rsidRDefault="00EA25A8" w:rsidP="006E5E4A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</w:p>
    <w:p w:rsidR="00DD56C5" w:rsidRDefault="00971484" w:rsidP="006E5E4A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Tez Başlığ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Default="004A160D" w:rsidP="006E5E4A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Tez Türü</w:t>
      </w:r>
      <w:r>
        <w:rPr>
          <w:rStyle w:val="FontStyle23"/>
          <w:color w:val="auto"/>
          <w:sz w:val="22"/>
          <w:szCs w:val="22"/>
        </w:rPr>
        <w:tab/>
        <w:t xml:space="preserve">: </w:t>
      </w:r>
      <w:r w:rsidR="006A6515">
        <w:rPr>
          <w:rStyle w:val="FontStyle23"/>
          <w:color w:val="auto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A6515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6A6515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 xml:space="preserve">YL    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>DR</w:t>
      </w:r>
    </w:p>
    <w:p w:rsidR="006E5E4A" w:rsidRPr="004A160D" w:rsidRDefault="00DD56C5" w:rsidP="006E5E4A">
      <w:pPr>
        <w:pStyle w:val="Style5"/>
        <w:widowControl/>
        <w:spacing w:line="360" w:lineRule="auto"/>
        <w:rPr>
          <w:rStyle w:val="FontStyle18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Toplam sayfa </w:t>
      </w:r>
      <w:r w:rsidR="006A3389">
        <w:rPr>
          <w:rStyle w:val="FontStyle23"/>
          <w:color w:val="auto"/>
          <w:sz w:val="22"/>
          <w:szCs w:val="22"/>
        </w:rPr>
        <w:t>sayısı</w:t>
      </w:r>
      <w:r w:rsidR="00062C7F">
        <w:rPr>
          <w:rStyle w:val="FontStyle23"/>
          <w:color w:val="auto"/>
          <w:sz w:val="22"/>
          <w:szCs w:val="22"/>
        </w:rPr>
        <w:t xml:space="preserve"> (Roman rakamlı sayfalar hariç)</w:t>
      </w:r>
      <w:r w:rsidR="006A3389">
        <w:rPr>
          <w:rStyle w:val="FontStyle23"/>
          <w:color w:val="auto"/>
          <w:sz w:val="22"/>
          <w:szCs w:val="22"/>
        </w:rPr>
        <w:t>:</w:t>
      </w:r>
      <w:r w:rsidR="006E5E4A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5601E1" w:rsidRPr="004A160D" w:rsidRDefault="005601E1" w:rsidP="004810CD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 xml:space="preserve">Ekler (varsa) ilave edilmiş mi? </w:t>
      </w:r>
      <w:r w:rsidR="006E5E4A">
        <w:rPr>
          <w:rStyle w:val="FontStyle23"/>
          <w:color w:val="auto"/>
          <w:sz w:val="22"/>
          <w:szCs w:val="22"/>
        </w:rPr>
        <w:t xml:space="preserve">: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 xml:space="preserve">EVET    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>HAYIR</w:t>
      </w:r>
    </w:p>
    <w:p w:rsidR="005601E1" w:rsidRPr="004A160D" w:rsidRDefault="006E5E4A" w:rsidP="006E5E4A">
      <w:pPr>
        <w:pStyle w:val="Style5"/>
        <w:widowControl/>
        <w:tabs>
          <w:tab w:val="left" w:leader="dot" w:pos="7123"/>
        </w:tabs>
        <w:spacing w:line="360" w:lineRule="auto"/>
        <w:jc w:val="both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Tez teslim tarihi :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>
        <w:rPr>
          <w:rFonts w:ascii="Times New Roman" w:hAnsi="Times New Roman"/>
        </w:rPr>
        <w:t>20</w:t>
      </w:r>
      <w:r w:rsid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>
        <w:rPr>
          <w:rFonts w:ascii="Times New Roman" w:hAnsi="Times New Roman"/>
          <w:shd w:val="clear" w:color="auto" w:fill="D9D9D9" w:themeFill="background1" w:themeFillShade="D9"/>
        </w:rPr>
      </w:r>
      <w:r w:rsid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5601E1" w:rsidRPr="004A160D" w:rsidRDefault="001B1D64" w:rsidP="006E5E4A">
      <w:pPr>
        <w:pStyle w:val="Style5"/>
        <w:widowControl/>
        <w:tabs>
          <w:tab w:val="left" w:leader="dot" w:pos="6965"/>
        </w:tabs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Kontrol tarihi</w:t>
      </w:r>
      <w:r w:rsidR="005601E1" w:rsidRPr="004A160D">
        <w:rPr>
          <w:rStyle w:val="FontStyle23"/>
          <w:color w:val="auto"/>
          <w:sz w:val="22"/>
          <w:szCs w:val="22"/>
        </w:rPr>
        <w:t xml:space="preserve">: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>
        <w:rPr>
          <w:rFonts w:ascii="Times New Roman" w:hAnsi="Times New Roman"/>
        </w:rPr>
        <w:t>20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1B1D64" w:rsidRDefault="001B1D64" w:rsidP="00C02D2C">
      <w:pPr>
        <w:pStyle w:val="Style2"/>
        <w:widowControl/>
        <w:spacing w:before="106" w:line="276" w:lineRule="auto"/>
        <w:jc w:val="left"/>
        <w:rPr>
          <w:rStyle w:val="FontStyle22"/>
          <w:color w:val="auto"/>
          <w:sz w:val="22"/>
          <w:szCs w:val="22"/>
        </w:rPr>
      </w:pPr>
    </w:p>
    <w:p w:rsidR="005601E1" w:rsidRDefault="005601E1" w:rsidP="00C02D2C">
      <w:pPr>
        <w:pStyle w:val="Style2"/>
        <w:widowControl/>
        <w:spacing w:before="106" w:line="276" w:lineRule="auto"/>
        <w:jc w:val="left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KONTROL ÖLÇÜTLERİ</w:t>
      </w:r>
    </w:p>
    <w:p w:rsidR="00923C73" w:rsidRDefault="00923C73" w:rsidP="00C02D2C">
      <w:pPr>
        <w:pStyle w:val="Style2"/>
        <w:widowControl/>
        <w:spacing w:before="106" w:line="276" w:lineRule="auto"/>
        <w:jc w:val="left"/>
        <w:rPr>
          <w:rStyle w:val="FontStyle22"/>
          <w:color w:val="auto"/>
          <w:sz w:val="22"/>
          <w:szCs w:val="22"/>
        </w:rPr>
      </w:pPr>
    </w:p>
    <w:p w:rsidR="001B1D64" w:rsidRDefault="001B1D64" w:rsidP="001B1D6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0242B2">
        <w:rPr>
          <w:rStyle w:val="FontStyle22"/>
          <w:color w:val="auto"/>
          <w:sz w:val="22"/>
          <w:szCs w:val="22"/>
        </w:rPr>
        <w:t>Genel Yazım Kuralları</w:t>
      </w:r>
    </w:p>
    <w:p w:rsidR="001B1D64" w:rsidRDefault="001B1D64" w:rsidP="001B1D64">
      <w:pPr>
        <w:pStyle w:val="Style5"/>
        <w:widowControl/>
        <w:numPr>
          <w:ilvl w:val="0"/>
          <w:numId w:val="26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P</w:t>
      </w:r>
      <w:r w:rsidRPr="000242B2">
        <w:rPr>
          <w:rStyle w:val="FontStyle22"/>
          <w:b w:val="0"/>
          <w:color w:val="auto"/>
          <w:sz w:val="22"/>
          <w:szCs w:val="22"/>
        </w:rPr>
        <w:t xml:space="preserve">aragraf işareti (¶) </w:t>
      </w:r>
      <w:r>
        <w:rPr>
          <w:rStyle w:val="FontStyle22"/>
          <w:b w:val="0"/>
          <w:color w:val="auto"/>
          <w:sz w:val="22"/>
          <w:szCs w:val="22"/>
        </w:rPr>
        <w:t>kullanılarak</w:t>
      </w:r>
      <w:r w:rsidRPr="000242B2">
        <w:rPr>
          <w:rStyle w:val="FontStyle22"/>
          <w:b w:val="0"/>
          <w:color w:val="auto"/>
          <w:sz w:val="22"/>
          <w:szCs w:val="22"/>
        </w:rPr>
        <w:t xml:space="preserve"> istenmeyen metin kaymaları engellen</w:t>
      </w:r>
      <w:r>
        <w:rPr>
          <w:rStyle w:val="FontStyle22"/>
          <w:b w:val="0"/>
          <w:color w:val="auto"/>
          <w:sz w:val="22"/>
          <w:szCs w:val="22"/>
        </w:rPr>
        <w:t xml:space="preserve">miş mi? 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numPr>
          <w:ilvl w:val="0"/>
          <w:numId w:val="26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6B62A8">
        <w:rPr>
          <w:rStyle w:val="FontStyle23"/>
          <w:color w:val="auto"/>
          <w:sz w:val="22"/>
          <w:szCs w:val="22"/>
        </w:rPr>
        <w:t>Sayfa numaral</w:t>
      </w:r>
      <w:r>
        <w:rPr>
          <w:rStyle w:val="FontStyle23"/>
          <w:color w:val="auto"/>
          <w:sz w:val="22"/>
          <w:szCs w:val="22"/>
        </w:rPr>
        <w:t>ar</w:t>
      </w:r>
      <w:r w:rsidRPr="006B62A8">
        <w:rPr>
          <w:rStyle w:val="FontStyle23"/>
          <w:color w:val="auto"/>
          <w:sz w:val="22"/>
          <w:szCs w:val="22"/>
        </w:rPr>
        <w:t>ı Times New Roman yazı tipinde ve 12 yazı tipi boyutunda</w:t>
      </w:r>
      <w:r>
        <w:rPr>
          <w:rStyle w:val="FontStyle23"/>
          <w:color w:val="auto"/>
          <w:sz w:val="22"/>
          <w:szCs w:val="22"/>
        </w:rPr>
        <w:t>,</w:t>
      </w:r>
      <w:r w:rsidRPr="006B62A8">
        <w:rPr>
          <w:rStyle w:val="FontStyle23"/>
          <w:color w:val="auto"/>
          <w:sz w:val="22"/>
          <w:szCs w:val="22"/>
        </w:rPr>
        <w:t xml:space="preserve"> </w:t>
      </w:r>
    </w:p>
    <w:p w:rsidR="001B1D64" w:rsidRDefault="001B1D64" w:rsidP="001B1D64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6B62A8">
        <w:rPr>
          <w:rStyle w:val="FontStyle23"/>
          <w:color w:val="auto"/>
          <w:sz w:val="22"/>
          <w:szCs w:val="22"/>
        </w:rPr>
        <w:t xml:space="preserve">sayfanın sonunda ve ortalı </w:t>
      </w:r>
      <w:r>
        <w:rPr>
          <w:rStyle w:val="FontStyle23"/>
          <w:color w:val="auto"/>
          <w:sz w:val="22"/>
          <w:szCs w:val="22"/>
        </w:rPr>
        <w:t xml:space="preserve">mı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A25A8" w:rsidRPr="00624250" w:rsidRDefault="001B1D64" w:rsidP="00624250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üm başlıklar başlık stillerine göre yazılmış mı?</w:t>
      </w:r>
      <w:r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  <w:r w:rsidR="00EA25A8" w:rsidRPr="00624250">
        <w:rPr>
          <w:rStyle w:val="FontStyle23"/>
          <w:color w:val="auto"/>
          <w:sz w:val="22"/>
          <w:szCs w:val="22"/>
        </w:rPr>
        <w:br w:type="page"/>
      </w:r>
    </w:p>
    <w:p w:rsidR="001B1D64" w:rsidRDefault="001B1D64" w:rsidP="001B1D64">
      <w:pPr>
        <w:pStyle w:val="Style2"/>
        <w:widowControl/>
        <w:spacing w:line="360" w:lineRule="auto"/>
        <w:ind w:left="720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lastRenderedPageBreak/>
        <w:t>Başlık stilleri örneği:</w:t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4"/>
      </w:tblGrid>
      <w:tr w:rsidR="001B1D64" w:rsidRPr="005B0C0D" w:rsidTr="00EA25A8">
        <w:trPr>
          <w:trHeight w:val="363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keepNext/>
              <w:keepLines/>
              <w:widowControl/>
              <w:tabs>
                <w:tab w:val="left" w:pos="3402"/>
              </w:tabs>
              <w:autoSpaceDE/>
              <w:autoSpaceDN/>
              <w:adjustRightInd/>
              <w:spacing w:line="360" w:lineRule="auto"/>
              <w:ind w:firstLine="709"/>
              <w:jc w:val="center"/>
              <w:textboxTightWrap w:val="allLines"/>
              <w:rPr>
                <w:rFonts w:ascii="Times New Roman" w:hAnsi="Times New Roman"/>
                <w:b/>
                <w:color w:val="000000"/>
              </w:rPr>
            </w:pPr>
            <w:r w:rsidRPr="005B0C0D">
              <w:rPr>
                <w:rFonts w:ascii="Times New Roman" w:hAnsi="Times New Roman"/>
                <w:b/>
                <w:bCs/>
                <w:color w:val="000000"/>
              </w:rPr>
              <w:t>ÜÇÜNCÜ BÖLÜM</w:t>
            </w:r>
          </w:p>
        </w:tc>
      </w:tr>
      <w:tr w:rsidR="001B1D64" w:rsidRPr="005B0C0D" w:rsidTr="00EA25A8">
        <w:trPr>
          <w:trHeight w:val="372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keepNext/>
              <w:keepLines/>
              <w:widowControl/>
              <w:autoSpaceDE/>
              <w:autoSpaceDN/>
              <w:adjustRightInd/>
              <w:spacing w:line="360" w:lineRule="auto"/>
              <w:ind w:firstLine="709"/>
              <w:jc w:val="center"/>
              <w:textboxTightWrap w:val="allLines"/>
              <w:rPr>
                <w:rFonts w:ascii="Times New Roman" w:hAnsi="Times New Roman"/>
              </w:rPr>
            </w:pPr>
            <w:r w:rsidRPr="005B0C0D">
              <w:rPr>
                <w:rFonts w:ascii="Times New Roman" w:hAnsi="Times New Roman"/>
                <w:b/>
              </w:rPr>
              <w:t xml:space="preserve">3. </w:t>
            </w:r>
            <w:r w:rsidRPr="005B0C0D">
              <w:rPr>
                <w:rFonts w:ascii="Times New Roman" w:hAnsi="Times New Roman"/>
                <w:b/>
                <w:bCs/>
                <w:color w:val="000000"/>
              </w:rPr>
              <w:t>Yöntem</w:t>
            </w:r>
          </w:p>
        </w:tc>
      </w:tr>
      <w:tr w:rsidR="001B1D64" w:rsidRPr="005B0C0D" w:rsidTr="00EA25A8">
        <w:trPr>
          <w:trHeight w:val="363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jc w:val="both"/>
              <w:textboxTightWrap w:val="allLines"/>
              <w:rPr>
                <w:rFonts w:ascii="Times New Roman" w:hAnsi="Times New Roman"/>
                <w:b/>
                <w:bCs/>
              </w:rPr>
            </w:pPr>
            <w:r w:rsidRPr="005B0C0D">
              <w:rPr>
                <w:rFonts w:ascii="Times New Roman" w:hAnsi="Times New Roman"/>
                <w:b/>
                <w:bCs/>
              </w:rPr>
              <w:t>3.1 Araştırma Deseni</w:t>
            </w:r>
          </w:p>
        </w:tc>
      </w:tr>
      <w:tr w:rsidR="001B1D64" w:rsidRPr="005B0C0D" w:rsidTr="00EA25A8">
        <w:trPr>
          <w:trHeight w:val="372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ind w:firstLine="709"/>
              <w:jc w:val="both"/>
              <w:textboxTightWrap w:val="allLines"/>
              <w:rPr>
                <w:rFonts w:ascii="Times New Roman" w:hAnsi="Times New Roman"/>
                <w:b/>
                <w:bCs/>
              </w:rPr>
            </w:pPr>
            <w:r w:rsidRPr="005B0C0D">
              <w:rPr>
                <w:rFonts w:ascii="Times New Roman" w:hAnsi="Times New Roman"/>
                <w:b/>
                <w:bCs/>
              </w:rPr>
              <w:t>3.1.1 Tek denekli araştırma</w:t>
            </w:r>
          </w:p>
        </w:tc>
      </w:tr>
      <w:tr w:rsidR="001B1D64" w:rsidRPr="005B0C0D" w:rsidTr="00EA25A8">
        <w:trPr>
          <w:trHeight w:val="372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ind w:firstLine="709"/>
              <w:jc w:val="both"/>
              <w:textboxTightWrap w:val="allLines"/>
              <w:rPr>
                <w:rFonts w:ascii="Times New Roman" w:hAnsi="Times New Roman"/>
                <w:b/>
                <w:bCs/>
                <w:i/>
                <w:iCs/>
              </w:rPr>
            </w:pPr>
            <w:r w:rsidRPr="005B0C0D">
              <w:rPr>
                <w:rFonts w:ascii="Times New Roman" w:hAnsi="Times New Roman"/>
                <w:b/>
                <w:bCs/>
                <w:i/>
                <w:iCs/>
              </w:rPr>
              <w:t>3.1.1.1 Çoklu başlama düzeyi deseni</w:t>
            </w:r>
          </w:p>
        </w:tc>
      </w:tr>
      <w:tr w:rsidR="001B1D64" w:rsidRPr="005B0C0D" w:rsidTr="00EA25A8">
        <w:trPr>
          <w:trHeight w:val="735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ind w:firstLine="709"/>
              <w:jc w:val="both"/>
              <w:textboxTightWrap w:val="allLines"/>
              <w:rPr>
                <w:rFonts w:ascii="Times New Roman" w:hAnsi="Times New Roman"/>
                <w:i/>
                <w:iCs/>
              </w:rPr>
            </w:pPr>
            <w:r w:rsidRPr="005B0C0D">
              <w:rPr>
                <w:rFonts w:ascii="Times New Roman" w:hAnsi="Times New Roman"/>
                <w:i/>
                <w:iCs/>
              </w:rPr>
              <w:t>3.1.1.1.1 Denekler arası çoklu başlama düzeyi modeli</w:t>
            </w:r>
          </w:p>
        </w:tc>
      </w:tr>
    </w:tbl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</w:t>
      </w:r>
      <w:r w:rsidRPr="00430D7E">
        <w:rPr>
          <w:rStyle w:val="FontStyle22"/>
          <w:b w:val="0"/>
          <w:color w:val="auto"/>
          <w:sz w:val="22"/>
          <w:szCs w:val="22"/>
        </w:rPr>
        <w:t>aşlıklardan önce bir satır boşluk</w:t>
      </w:r>
      <w:r>
        <w:rPr>
          <w:rStyle w:val="FontStyle22"/>
          <w:b w:val="0"/>
          <w:color w:val="auto"/>
          <w:sz w:val="22"/>
          <w:szCs w:val="22"/>
        </w:rPr>
        <w:t xml:space="preserve"> bırakılmış mı</w:t>
      </w:r>
      <w:r w:rsidRPr="0024068E">
        <w:rPr>
          <w:rStyle w:val="FontStyle23"/>
          <w:color w:val="auto"/>
          <w:sz w:val="22"/>
          <w:szCs w:val="22"/>
        </w:rPr>
        <w:t>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1B1D64" w:rsidRPr="0024068E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</w:t>
      </w:r>
      <w:r w:rsidRPr="00430D7E">
        <w:rPr>
          <w:rStyle w:val="FontStyle23"/>
          <w:color w:val="auto"/>
          <w:sz w:val="22"/>
          <w:szCs w:val="22"/>
        </w:rPr>
        <w:t>sayfa başları olması durumu hariç)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30D7E">
        <w:rPr>
          <w:rStyle w:val="FontStyle22"/>
          <w:b w:val="0"/>
          <w:color w:val="auto"/>
          <w:sz w:val="22"/>
          <w:szCs w:val="22"/>
        </w:rPr>
        <w:t>Paragraflar arasında herhangi bir boşluk</w:t>
      </w:r>
      <w:r>
        <w:rPr>
          <w:rStyle w:val="FontStyle22"/>
          <w:b w:val="0"/>
          <w:color w:val="auto"/>
          <w:sz w:val="22"/>
          <w:szCs w:val="22"/>
        </w:rPr>
        <w:tab/>
        <w:t>verilmede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30D7E">
        <w:rPr>
          <w:rStyle w:val="FontStyle23"/>
          <w:color w:val="auto"/>
          <w:sz w:val="22"/>
          <w:szCs w:val="22"/>
        </w:rPr>
        <w:t>Tüm paragraflara 1,25 cm girinti ile başlanm</w:t>
      </w:r>
      <w:r>
        <w:rPr>
          <w:rStyle w:val="FontStyle23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Pr="003D3FB3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aşlıklar b</w:t>
      </w:r>
      <w:r w:rsidRPr="003D3FB3">
        <w:rPr>
          <w:rStyle w:val="FontStyle22"/>
          <w:b w:val="0"/>
          <w:color w:val="auto"/>
          <w:sz w:val="22"/>
          <w:szCs w:val="22"/>
        </w:rPr>
        <w:t xml:space="preserve">ir sayfanın son satırına </w:t>
      </w:r>
      <w:r>
        <w:rPr>
          <w:rStyle w:val="FontStyle22"/>
          <w:b w:val="0"/>
          <w:color w:val="auto"/>
          <w:sz w:val="22"/>
          <w:szCs w:val="22"/>
        </w:rPr>
        <w:t xml:space="preserve">gelmeyecek şekilde </w:t>
      </w:r>
      <w:r w:rsidRPr="003D3FB3">
        <w:rPr>
          <w:rStyle w:val="FontStyle22"/>
          <w:b w:val="0"/>
          <w:color w:val="auto"/>
          <w:sz w:val="22"/>
          <w:szCs w:val="22"/>
        </w:rPr>
        <w:t>yaz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3D3FB3">
        <w:rPr>
          <w:rStyle w:val="FontStyle22"/>
          <w:b w:val="0"/>
          <w:color w:val="auto"/>
          <w:sz w:val="22"/>
          <w:szCs w:val="22"/>
        </w:rPr>
        <w:t>?</w:t>
      </w:r>
      <w:r w:rsidRPr="003D3FB3">
        <w:rPr>
          <w:rStyle w:val="FontStyle22"/>
          <w:b w:val="0"/>
          <w:color w:val="auto"/>
          <w:sz w:val="22"/>
          <w:szCs w:val="22"/>
        </w:rPr>
        <w:tab/>
      </w:r>
      <w:r w:rsidRPr="003D3FB3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3D3FB3">
        <w:rPr>
          <w:rStyle w:val="FontStyle23"/>
          <w:color w:val="auto"/>
          <w:sz w:val="22"/>
          <w:szCs w:val="22"/>
        </w:rPr>
        <w:t xml:space="preserve">  </w:t>
      </w:r>
      <w:r w:rsidRPr="003D3FB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3D3FB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3D3FB3">
        <w:rPr>
          <w:rStyle w:val="FontStyle23"/>
          <w:color w:val="auto"/>
          <w:sz w:val="22"/>
          <w:szCs w:val="22"/>
        </w:rPr>
        <w:fldChar w:fldCharType="end"/>
      </w:r>
      <w:r w:rsidRPr="003D3FB3">
        <w:rPr>
          <w:rStyle w:val="FontStyle23"/>
          <w:color w:val="auto"/>
          <w:sz w:val="22"/>
          <w:szCs w:val="22"/>
        </w:rPr>
        <w:t xml:space="preserve">EVET  </w:t>
      </w:r>
      <w:r w:rsidRPr="003D3FB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3D3FB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3D3FB3">
        <w:rPr>
          <w:rStyle w:val="FontStyle23"/>
          <w:color w:val="auto"/>
          <w:sz w:val="22"/>
          <w:szCs w:val="22"/>
        </w:rPr>
        <w:fldChar w:fldCharType="end"/>
      </w:r>
      <w:r w:rsidRPr="003D3FB3">
        <w:rPr>
          <w:rStyle w:val="FontStyle23"/>
          <w:color w:val="auto"/>
          <w:sz w:val="22"/>
          <w:szCs w:val="22"/>
        </w:rPr>
        <w:t>HAYIR</w:t>
      </w:r>
    </w:p>
    <w:p w:rsidR="001B1D64" w:rsidRPr="00495F77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95F77">
        <w:rPr>
          <w:rStyle w:val="FontStyle22"/>
          <w:b w:val="0"/>
          <w:color w:val="auto"/>
          <w:sz w:val="22"/>
          <w:szCs w:val="22"/>
        </w:rPr>
        <w:t xml:space="preserve">Bir sayfada başlıktan sonra metin için iki satır yoksa hem başlık hem de satır </w:t>
      </w:r>
    </w:p>
    <w:p w:rsidR="001B1D64" w:rsidRPr="00495F77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95F77">
        <w:rPr>
          <w:rStyle w:val="FontStyle22"/>
          <w:b w:val="0"/>
          <w:color w:val="auto"/>
          <w:sz w:val="22"/>
          <w:szCs w:val="22"/>
        </w:rPr>
        <w:t>sonraki sayfaya yaz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495F77">
        <w:rPr>
          <w:rStyle w:val="FontStyle23"/>
          <w:color w:val="auto"/>
          <w:sz w:val="22"/>
          <w:szCs w:val="22"/>
        </w:rPr>
        <w:t>?</w:t>
      </w:r>
      <w:r>
        <w:rPr>
          <w:rStyle w:val="FontStyle23"/>
          <w:color w:val="auto"/>
          <w:sz w:val="22"/>
          <w:szCs w:val="22"/>
        </w:rPr>
        <w:tab/>
      </w:r>
      <w:r w:rsidRPr="00495F77">
        <w:rPr>
          <w:rStyle w:val="FontStyle23"/>
          <w:color w:val="auto"/>
          <w:sz w:val="22"/>
          <w:szCs w:val="22"/>
        </w:rPr>
        <w:tab/>
      </w:r>
      <w:r w:rsidRPr="00495F77">
        <w:rPr>
          <w:rStyle w:val="FontStyle23"/>
          <w:color w:val="auto"/>
          <w:sz w:val="22"/>
          <w:szCs w:val="22"/>
        </w:rPr>
        <w:tab/>
      </w:r>
      <w:r w:rsidRPr="00495F77"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495F77">
        <w:rPr>
          <w:rStyle w:val="FontStyle23"/>
          <w:color w:val="auto"/>
          <w:sz w:val="22"/>
          <w:szCs w:val="22"/>
        </w:rPr>
        <w:tab/>
      </w:r>
      <w:r w:rsidRPr="00495F77">
        <w:rPr>
          <w:rStyle w:val="FontStyle23"/>
          <w:color w:val="auto"/>
          <w:sz w:val="22"/>
          <w:szCs w:val="22"/>
        </w:rPr>
        <w:tab/>
      </w:r>
      <w:r w:rsidRPr="00495F77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95F77">
        <w:rPr>
          <w:rStyle w:val="FontStyle23"/>
          <w:color w:val="auto"/>
          <w:sz w:val="22"/>
          <w:szCs w:val="22"/>
        </w:rPr>
        <w:t xml:space="preserve">  </w:t>
      </w:r>
      <w:r w:rsidRPr="00495F7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95F7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95F77">
        <w:rPr>
          <w:rStyle w:val="FontStyle23"/>
          <w:color w:val="auto"/>
          <w:sz w:val="22"/>
          <w:szCs w:val="22"/>
        </w:rPr>
        <w:fldChar w:fldCharType="end"/>
      </w:r>
      <w:r w:rsidRPr="00495F77">
        <w:rPr>
          <w:rStyle w:val="FontStyle23"/>
          <w:color w:val="auto"/>
          <w:sz w:val="22"/>
          <w:szCs w:val="22"/>
        </w:rPr>
        <w:t xml:space="preserve">EVET  </w:t>
      </w:r>
      <w:r w:rsidRPr="00495F7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95F7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95F77">
        <w:rPr>
          <w:rStyle w:val="FontStyle23"/>
          <w:color w:val="auto"/>
          <w:sz w:val="22"/>
          <w:szCs w:val="22"/>
        </w:rPr>
        <w:fldChar w:fldCharType="end"/>
      </w:r>
      <w:r w:rsidRPr="00495F77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üm paragraflar bir sayfanın son satırında başlamayacak şekilde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numPr>
          <w:ilvl w:val="0"/>
          <w:numId w:val="26"/>
        </w:numPr>
        <w:spacing w:line="360" w:lineRule="auto"/>
        <w:rPr>
          <w:rStyle w:val="FontStyle22"/>
          <w:b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Varsa,</w:t>
      </w:r>
      <w:r w:rsidRPr="00495F77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d</w:t>
      </w:r>
      <w:r w:rsidRPr="00D7613A">
        <w:rPr>
          <w:rStyle w:val="FontStyle22"/>
          <w:b w:val="0"/>
          <w:color w:val="auto"/>
          <w:sz w:val="22"/>
          <w:szCs w:val="22"/>
        </w:rPr>
        <w:t>enklemler sayfa ortalanacak şekilde yazıl</w:t>
      </w:r>
      <w:r>
        <w:rPr>
          <w:rStyle w:val="FontStyle22"/>
          <w:b w:val="0"/>
          <w:color w:val="auto"/>
          <w:sz w:val="22"/>
          <w:szCs w:val="22"/>
        </w:rPr>
        <w:t>mış</w:t>
      </w:r>
      <w:r w:rsidRPr="00D7613A">
        <w:rPr>
          <w:rStyle w:val="FontStyle22"/>
          <w:b w:val="0"/>
          <w:color w:val="auto"/>
          <w:sz w:val="22"/>
          <w:szCs w:val="22"/>
        </w:rPr>
        <w:t xml:space="preserve">, ait oldukları bölümün </w:t>
      </w:r>
    </w:p>
    <w:p w:rsidR="001B1D64" w:rsidRDefault="001B1D64" w:rsidP="001B1D64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D7613A">
        <w:rPr>
          <w:rStyle w:val="FontStyle22"/>
          <w:b w:val="0"/>
          <w:color w:val="auto"/>
          <w:sz w:val="22"/>
          <w:szCs w:val="22"/>
        </w:rPr>
        <w:t>numarasıyla numaralandırılm</w:t>
      </w:r>
      <w:r>
        <w:rPr>
          <w:rStyle w:val="FontStyle22"/>
          <w:b w:val="0"/>
          <w:color w:val="auto"/>
          <w:sz w:val="22"/>
          <w:szCs w:val="22"/>
        </w:rPr>
        <w:t xml:space="preserve">ış mı? </w:t>
      </w:r>
      <w:r w:rsidRPr="00D7613A">
        <w:rPr>
          <w:rStyle w:val="FontStyle22"/>
          <w:b w:val="0"/>
          <w:color w:val="auto"/>
          <w:sz w:val="22"/>
          <w:szCs w:val="22"/>
        </w:rPr>
        <w:t>(</w:t>
      </w:r>
      <w:r>
        <w:rPr>
          <w:rStyle w:val="FontStyle22"/>
          <w:b w:val="0"/>
          <w:color w:val="auto"/>
          <w:sz w:val="22"/>
          <w:szCs w:val="22"/>
        </w:rPr>
        <w:t>denklem 3.2 – denklem 3.3 gibi)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31F8C">
        <w:rPr>
          <w:rStyle w:val="FontStyle22"/>
          <w:b w:val="0"/>
          <w:color w:val="auto"/>
          <w:sz w:val="22"/>
          <w:szCs w:val="22"/>
        </w:rPr>
        <w:t>Her yeni bölüm, yeni bir sayfadan başlayarak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Her p</w:t>
      </w:r>
      <w:r w:rsidRPr="009A7925">
        <w:rPr>
          <w:rStyle w:val="FontStyle22"/>
          <w:b w:val="0"/>
          <w:color w:val="auto"/>
          <w:sz w:val="22"/>
          <w:szCs w:val="22"/>
        </w:rPr>
        <w:t>aragraf en az 3 cümle içerme</w:t>
      </w:r>
      <w:r>
        <w:rPr>
          <w:rStyle w:val="FontStyle22"/>
          <w:b w:val="0"/>
          <w:color w:val="auto"/>
          <w:sz w:val="22"/>
          <w:szCs w:val="22"/>
        </w:rPr>
        <w:t>kte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B5D65">
        <w:rPr>
          <w:rStyle w:val="FontStyle22"/>
          <w:b w:val="0"/>
          <w:color w:val="auto"/>
          <w:sz w:val="22"/>
          <w:szCs w:val="22"/>
        </w:rPr>
        <w:t>Metin içinde alıntı yaparken yazar-tarih-sayfa numarası stili kullan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</w:t>
      </w:r>
      <w:r w:rsidRPr="005E5C62">
        <w:rPr>
          <w:rStyle w:val="FontStyle23"/>
          <w:color w:val="auto"/>
          <w:sz w:val="22"/>
          <w:szCs w:val="22"/>
        </w:rPr>
        <w:t>Sayfa numarası olmayan veya kullanılmayan kaynaklar</w:t>
      </w:r>
      <w:r>
        <w:rPr>
          <w:rStyle w:val="FontStyle23"/>
          <w:color w:val="auto"/>
          <w:sz w:val="22"/>
          <w:szCs w:val="22"/>
        </w:rPr>
        <w:t xml:space="preserve"> hariç)</w:t>
      </w:r>
    </w:p>
    <w:p w:rsidR="001B1D64" w:rsidRPr="00905E12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Örnek: </w:t>
      </w:r>
      <w:r w:rsidRPr="005E5C62">
        <w:rPr>
          <w:rStyle w:val="FontStyle23"/>
          <w:color w:val="auto"/>
          <w:sz w:val="22"/>
          <w:szCs w:val="22"/>
        </w:rPr>
        <w:t>Kessler’in (2003, s. 43) bulduğu epidemiyolojik örnekler arasında…</w:t>
      </w:r>
    </w:p>
    <w:p w:rsidR="001B1D64" w:rsidRPr="000B35A3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</w:t>
      </w:r>
      <w:r w:rsidRPr="000B35A3">
        <w:rPr>
          <w:rStyle w:val="FontStyle22"/>
          <w:b w:val="0"/>
          <w:color w:val="auto"/>
          <w:sz w:val="22"/>
          <w:szCs w:val="22"/>
        </w:rPr>
        <w:t>ki yazar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0B35A3">
        <w:rPr>
          <w:rStyle w:val="FontStyle22"/>
          <w:b w:val="0"/>
          <w:color w:val="auto"/>
          <w:sz w:val="22"/>
          <w:szCs w:val="22"/>
        </w:rPr>
        <w:t xml:space="preserve">ı </w:t>
      </w:r>
      <w:r>
        <w:rPr>
          <w:rStyle w:val="FontStyle22"/>
          <w:b w:val="0"/>
          <w:color w:val="auto"/>
          <w:sz w:val="22"/>
          <w:szCs w:val="22"/>
        </w:rPr>
        <w:t>kaynaklarda</w:t>
      </w:r>
      <w:r w:rsidRPr="000B35A3">
        <w:rPr>
          <w:rStyle w:val="FontStyle22"/>
          <w:b w:val="0"/>
          <w:color w:val="auto"/>
          <w:sz w:val="22"/>
          <w:szCs w:val="22"/>
        </w:rPr>
        <w:t xml:space="preserve">, kaynağa her atıf yapıldığında daima her iki yazarın da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0B35A3">
        <w:rPr>
          <w:rStyle w:val="FontStyle22"/>
          <w:b w:val="0"/>
          <w:color w:val="auto"/>
          <w:sz w:val="22"/>
          <w:szCs w:val="22"/>
        </w:rPr>
        <w:t>soyadı belirtil</w:t>
      </w:r>
      <w:r>
        <w:rPr>
          <w:rStyle w:val="FontStyle22"/>
          <w:b w:val="0"/>
          <w:color w:val="auto"/>
          <w:sz w:val="22"/>
          <w:szCs w:val="22"/>
        </w:rPr>
        <w:t>miş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262D52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</w:t>
      </w:r>
      <w:r w:rsidRPr="00262D52">
        <w:rPr>
          <w:rStyle w:val="FontStyle22"/>
          <w:b w:val="0"/>
          <w:color w:val="auto"/>
          <w:sz w:val="22"/>
          <w:szCs w:val="22"/>
        </w:rPr>
        <w:t>ç, dört, ya da beş yazar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262D52">
        <w:rPr>
          <w:rStyle w:val="FontStyle22"/>
          <w:b w:val="0"/>
          <w:color w:val="auto"/>
          <w:sz w:val="22"/>
          <w:szCs w:val="22"/>
        </w:rPr>
        <w:t>ı</w:t>
      </w:r>
      <w:r>
        <w:rPr>
          <w:rStyle w:val="FontStyle22"/>
          <w:b w:val="0"/>
          <w:color w:val="auto"/>
          <w:sz w:val="22"/>
          <w:szCs w:val="22"/>
        </w:rPr>
        <w:t xml:space="preserve"> kaynaklarda</w:t>
      </w:r>
      <w:r w:rsidRPr="00262D52">
        <w:rPr>
          <w:rStyle w:val="FontStyle22"/>
          <w:b w:val="0"/>
          <w:color w:val="auto"/>
          <w:sz w:val="22"/>
          <w:szCs w:val="22"/>
        </w:rPr>
        <w:t xml:space="preserve">, kaynağa ilk defa atıf yapılıyorsa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 w:rsidRPr="00262D52">
        <w:rPr>
          <w:rStyle w:val="FontStyle22"/>
          <w:b w:val="0"/>
          <w:color w:val="auto"/>
          <w:sz w:val="22"/>
          <w:szCs w:val="22"/>
        </w:rPr>
        <w:t>tüm yazarların soyadı belirtil</w:t>
      </w:r>
      <w:r>
        <w:rPr>
          <w:rStyle w:val="FontStyle22"/>
          <w:b w:val="0"/>
          <w:color w:val="auto"/>
          <w:sz w:val="22"/>
          <w:szCs w:val="22"/>
        </w:rPr>
        <w:t>miş</w:t>
      </w:r>
      <w:r w:rsidRPr="00262D52">
        <w:rPr>
          <w:rStyle w:val="FontStyle22"/>
          <w:b w:val="0"/>
          <w:color w:val="auto"/>
          <w:sz w:val="22"/>
          <w:szCs w:val="22"/>
        </w:rPr>
        <w:t xml:space="preserve">; daha sonraki atıflarda ise sadece ilk yazarın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62D52">
        <w:rPr>
          <w:rStyle w:val="FontStyle22"/>
          <w:b w:val="0"/>
          <w:color w:val="auto"/>
          <w:sz w:val="22"/>
          <w:szCs w:val="22"/>
        </w:rPr>
        <w:t>soyadı verilip arkasından “ve diğerleri” anlamında “vd.”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9F5E71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Al</w:t>
      </w:r>
      <w:r w:rsidRPr="009F5E71">
        <w:rPr>
          <w:rStyle w:val="FontStyle22"/>
          <w:b w:val="0"/>
          <w:color w:val="auto"/>
          <w:sz w:val="22"/>
          <w:szCs w:val="22"/>
        </w:rPr>
        <w:t>tı ya da daha fazla yazarı</w:t>
      </w:r>
      <w:r>
        <w:rPr>
          <w:rStyle w:val="FontStyle22"/>
          <w:b w:val="0"/>
          <w:color w:val="auto"/>
          <w:sz w:val="22"/>
          <w:szCs w:val="22"/>
        </w:rPr>
        <w:t xml:space="preserve"> olan kaynaklarda metinde her defasında</w:t>
      </w:r>
      <w:r w:rsidRPr="009F5E71">
        <w:rPr>
          <w:rStyle w:val="FontStyle22"/>
          <w:b w:val="0"/>
          <w:color w:val="auto"/>
          <w:sz w:val="22"/>
          <w:szCs w:val="22"/>
        </w:rPr>
        <w:t xml:space="preserve"> sadece ilk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 w:rsidRPr="009F5E71">
        <w:rPr>
          <w:rStyle w:val="FontStyle22"/>
          <w:b w:val="0"/>
          <w:color w:val="auto"/>
          <w:sz w:val="22"/>
          <w:szCs w:val="22"/>
        </w:rPr>
        <w:t>yazarın soyadı yazılıp arkasından ve diğerleri anlamında vd. yazıl</w:t>
      </w:r>
      <w:r>
        <w:rPr>
          <w:rStyle w:val="FontStyle22"/>
          <w:b w:val="0"/>
          <w:color w:val="auto"/>
          <w:sz w:val="22"/>
          <w:szCs w:val="22"/>
        </w:rPr>
        <w:t>mış ve</w:t>
      </w:r>
      <w:r w:rsidRPr="009F5E71">
        <w:rPr>
          <w:rStyle w:val="FontStyle22"/>
          <w:b w:val="0"/>
          <w:color w:val="auto"/>
          <w:sz w:val="22"/>
          <w:szCs w:val="22"/>
        </w:rPr>
        <w:t xml:space="preserve">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F5E71">
        <w:rPr>
          <w:rStyle w:val="FontStyle22"/>
          <w:b w:val="0"/>
          <w:color w:val="auto"/>
          <w:sz w:val="22"/>
          <w:szCs w:val="22"/>
        </w:rPr>
        <w:t>tarih eklen</w:t>
      </w:r>
      <w:r>
        <w:rPr>
          <w:rStyle w:val="FontStyle22"/>
          <w:b w:val="0"/>
          <w:color w:val="auto"/>
          <w:sz w:val="22"/>
          <w:szCs w:val="22"/>
        </w:rPr>
        <w:t>miş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EE3CDD">
        <w:rPr>
          <w:rStyle w:val="FontStyle23"/>
          <w:color w:val="auto"/>
          <w:sz w:val="22"/>
          <w:szCs w:val="22"/>
        </w:rPr>
        <w:t>Yazarı belirtilmemiş veya yazarı isimsiz olarak verilmiş çalışmalar</w:t>
      </w:r>
      <w:r>
        <w:rPr>
          <w:rStyle w:val="FontStyle23"/>
          <w:color w:val="auto"/>
          <w:sz w:val="22"/>
          <w:szCs w:val="22"/>
        </w:rPr>
        <w:t xml:space="preserve">a uygun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olarak atıf yap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EA66A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EA66A4">
        <w:rPr>
          <w:rStyle w:val="FontStyle22"/>
          <w:b w:val="0"/>
          <w:color w:val="auto"/>
          <w:sz w:val="22"/>
          <w:szCs w:val="22"/>
        </w:rPr>
        <w:t xml:space="preserve">Aynı ayraç içinde iki veya daha fazla eser belirtme </w:t>
      </w:r>
      <w:r>
        <w:rPr>
          <w:rStyle w:val="FontStyle22"/>
          <w:b w:val="0"/>
          <w:color w:val="auto"/>
          <w:sz w:val="22"/>
          <w:szCs w:val="22"/>
        </w:rPr>
        <w:t>durumunda e</w:t>
      </w:r>
      <w:r w:rsidRPr="00EA66A4">
        <w:rPr>
          <w:rStyle w:val="FontStyle22"/>
          <w:b w:val="0"/>
          <w:color w:val="auto"/>
          <w:sz w:val="22"/>
          <w:szCs w:val="22"/>
        </w:rPr>
        <w:t xml:space="preserve">serler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 w:rsidRPr="00EA66A4">
        <w:rPr>
          <w:rStyle w:val="FontStyle22"/>
          <w:b w:val="0"/>
          <w:color w:val="auto"/>
          <w:sz w:val="22"/>
          <w:szCs w:val="22"/>
        </w:rPr>
        <w:t>kaynakçada isimlerin geçtiği sıraya göre veril</w:t>
      </w:r>
      <w:r>
        <w:rPr>
          <w:rStyle w:val="FontStyle22"/>
          <w:b w:val="0"/>
          <w:color w:val="auto"/>
          <w:sz w:val="22"/>
          <w:szCs w:val="22"/>
        </w:rPr>
        <w:t>miş ve e</w:t>
      </w:r>
      <w:r w:rsidRPr="00EA66A4">
        <w:rPr>
          <w:rStyle w:val="FontStyle22"/>
          <w:b w:val="0"/>
          <w:color w:val="auto"/>
          <w:sz w:val="22"/>
          <w:szCs w:val="22"/>
        </w:rPr>
        <w:t xml:space="preserve">serler arasında noktalı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EA66A4">
        <w:rPr>
          <w:rStyle w:val="FontStyle22"/>
          <w:b w:val="0"/>
          <w:color w:val="auto"/>
          <w:sz w:val="22"/>
          <w:szCs w:val="22"/>
        </w:rPr>
        <w:t>virgül kullanılarak kaynaklar birbirinden ayr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 w:rsidRPr="00EA66A4">
        <w:rPr>
          <w:rStyle w:val="FontStyle22"/>
          <w:b w:val="0"/>
          <w:color w:val="auto"/>
          <w:sz w:val="22"/>
          <w:szCs w:val="22"/>
        </w:rPr>
        <w:tab/>
      </w:r>
      <w:r w:rsidRPr="00EA66A4">
        <w:rPr>
          <w:rStyle w:val="FontStyle22"/>
          <w:b w:val="0"/>
          <w:color w:val="auto"/>
          <w:sz w:val="22"/>
          <w:szCs w:val="22"/>
        </w:rPr>
        <w:tab/>
      </w:r>
      <w:r w:rsidRPr="00EA66A4">
        <w:rPr>
          <w:rStyle w:val="FontStyle22"/>
          <w:b w:val="0"/>
          <w:color w:val="auto"/>
          <w:sz w:val="22"/>
          <w:szCs w:val="22"/>
        </w:rPr>
        <w:tab/>
      </w:r>
      <w:r w:rsidRPr="00EA66A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EA66A4">
        <w:rPr>
          <w:rStyle w:val="FontStyle23"/>
          <w:color w:val="auto"/>
          <w:sz w:val="22"/>
          <w:szCs w:val="22"/>
        </w:rPr>
        <w:t xml:space="preserve">  </w:t>
      </w:r>
      <w:r w:rsidRPr="00EA66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EA66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EA66A4">
        <w:rPr>
          <w:rStyle w:val="FontStyle23"/>
          <w:color w:val="auto"/>
          <w:sz w:val="22"/>
          <w:szCs w:val="22"/>
        </w:rPr>
        <w:fldChar w:fldCharType="end"/>
      </w:r>
      <w:r w:rsidRPr="00EA66A4">
        <w:rPr>
          <w:rStyle w:val="FontStyle23"/>
          <w:color w:val="auto"/>
          <w:sz w:val="22"/>
          <w:szCs w:val="22"/>
        </w:rPr>
        <w:t xml:space="preserve">EVET  </w:t>
      </w:r>
      <w:r w:rsidRPr="00EA66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EA66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EA66A4">
        <w:rPr>
          <w:rStyle w:val="FontStyle23"/>
          <w:color w:val="auto"/>
          <w:sz w:val="22"/>
          <w:szCs w:val="22"/>
        </w:rPr>
        <w:fldChar w:fldCharType="end"/>
      </w:r>
      <w:r w:rsidRPr="00EA66A4">
        <w:rPr>
          <w:rStyle w:val="FontStyle23"/>
          <w:color w:val="auto"/>
          <w:sz w:val="22"/>
          <w:szCs w:val="22"/>
        </w:rPr>
        <w:t>HAYIR</w:t>
      </w:r>
    </w:p>
    <w:p w:rsidR="001B1D64" w:rsidRPr="00C91271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A</w:t>
      </w:r>
      <w:r w:rsidRPr="00C91271">
        <w:rPr>
          <w:rStyle w:val="FontStyle22"/>
          <w:b w:val="0"/>
          <w:color w:val="auto"/>
          <w:sz w:val="22"/>
          <w:szCs w:val="22"/>
        </w:rPr>
        <w:t xml:space="preserve">ynı yazarın iki veya daha fazla eserine atıfta bulunulurken basım yılları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C91271">
        <w:rPr>
          <w:rStyle w:val="FontStyle22"/>
          <w:b w:val="0"/>
          <w:color w:val="auto"/>
          <w:sz w:val="22"/>
          <w:szCs w:val="22"/>
        </w:rPr>
        <w:t>dikkate alın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C91271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lastRenderedPageBreak/>
        <w:t>A</w:t>
      </w:r>
      <w:r w:rsidRPr="00C91271">
        <w:rPr>
          <w:rStyle w:val="FontStyle22"/>
          <w:b w:val="0"/>
          <w:color w:val="auto"/>
          <w:sz w:val="22"/>
          <w:szCs w:val="22"/>
        </w:rPr>
        <w:t>ynı yazarın aynı yılda yayımlanan eserlerine atıf yapılıyorsa a,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C91271">
        <w:rPr>
          <w:rStyle w:val="FontStyle22"/>
          <w:b w:val="0"/>
          <w:color w:val="auto"/>
          <w:sz w:val="22"/>
          <w:szCs w:val="22"/>
        </w:rPr>
        <w:t>b,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C91271">
        <w:rPr>
          <w:rStyle w:val="FontStyle22"/>
          <w:b w:val="0"/>
          <w:color w:val="auto"/>
          <w:sz w:val="22"/>
          <w:szCs w:val="22"/>
        </w:rPr>
        <w:t xml:space="preserve">c şeklinde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C91271">
        <w:rPr>
          <w:rStyle w:val="FontStyle22"/>
          <w:b w:val="0"/>
          <w:color w:val="auto"/>
          <w:sz w:val="22"/>
          <w:szCs w:val="22"/>
        </w:rPr>
        <w:t>harflendirme kullanıl</w:t>
      </w:r>
      <w:r>
        <w:rPr>
          <w:rStyle w:val="FontStyle22"/>
          <w:b w:val="0"/>
          <w:color w:val="auto"/>
          <w:sz w:val="22"/>
          <w:szCs w:val="22"/>
        </w:rPr>
        <w:t>mış</w:t>
      </w:r>
      <w:r w:rsidRPr="00C91271">
        <w:rPr>
          <w:rStyle w:val="FontStyle22"/>
          <w:b w:val="0"/>
          <w:color w:val="auto"/>
          <w:sz w:val="22"/>
          <w:szCs w:val="22"/>
        </w:rPr>
        <w:t xml:space="preserve"> ve her seferinde yıl tekrar edil</w:t>
      </w:r>
      <w:r>
        <w:rPr>
          <w:rStyle w:val="FontStyle22"/>
          <w:b w:val="0"/>
          <w:color w:val="auto"/>
          <w:sz w:val="22"/>
          <w:szCs w:val="22"/>
        </w:rPr>
        <w:t>miş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EC6E93">
        <w:rPr>
          <w:rStyle w:val="FontStyle22"/>
          <w:b w:val="0"/>
          <w:bCs w:val="0"/>
          <w:color w:val="auto"/>
          <w:sz w:val="22"/>
          <w:szCs w:val="22"/>
        </w:rPr>
        <w:t>İkincil kaynaklar (aktaran) metinde orijinal çalışma belirtil</w:t>
      </w:r>
      <w:r>
        <w:rPr>
          <w:rStyle w:val="FontStyle22"/>
          <w:b w:val="0"/>
          <w:bCs w:val="0"/>
          <w:color w:val="auto"/>
          <w:sz w:val="22"/>
          <w:szCs w:val="22"/>
        </w:rPr>
        <w:t xml:space="preserve">erek </w:t>
      </w:r>
      <w:r w:rsidRPr="00EC6E93">
        <w:rPr>
          <w:rStyle w:val="FontStyle22"/>
          <w:b w:val="0"/>
          <w:bCs w:val="0"/>
          <w:color w:val="auto"/>
          <w:sz w:val="22"/>
          <w:szCs w:val="22"/>
        </w:rPr>
        <w:t xml:space="preserve">ve ikincil kaynak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bCs w:val="0"/>
          <w:color w:val="auto"/>
          <w:sz w:val="22"/>
          <w:szCs w:val="22"/>
        </w:rPr>
        <w:t>için ibare koyularak yazılmış mı?</w:t>
      </w:r>
      <w:r>
        <w:rPr>
          <w:rStyle w:val="FontStyle22"/>
          <w:b w:val="0"/>
          <w:bCs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136896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136896">
        <w:rPr>
          <w:rStyle w:val="FontStyle22"/>
          <w:b w:val="0"/>
          <w:color w:val="auto"/>
          <w:sz w:val="22"/>
          <w:szCs w:val="22"/>
        </w:rPr>
        <w:t>Bir kaynaktan doğrudan alıntı yap</w:t>
      </w:r>
      <w:r>
        <w:rPr>
          <w:rStyle w:val="FontStyle22"/>
          <w:b w:val="0"/>
          <w:color w:val="auto"/>
          <w:sz w:val="22"/>
          <w:szCs w:val="22"/>
        </w:rPr>
        <w:t xml:space="preserve">ılırken </w:t>
      </w:r>
      <w:r w:rsidRPr="00136896">
        <w:rPr>
          <w:rStyle w:val="FontStyle22"/>
          <w:b w:val="0"/>
          <w:color w:val="auto"/>
          <w:sz w:val="22"/>
          <w:szCs w:val="22"/>
        </w:rPr>
        <w:t xml:space="preserve">her zaman, yazar, yayım yılı ve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136896">
        <w:rPr>
          <w:rStyle w:val="FontStyle22"/>
          <w:b w:val="0"/>
          <w:color w:val="auto"/>
          <w:sz w:val="22"/>
          <w:szCs w:val="22"/>
        </w:rPr>
        <w:t>alıntının yapıldığı sayfa numarası veril</w:t>
      </w:r>
      <w:r>
        <w:rPr>
          <w:rStyle w:val="FontStyle22"/>
          <w:b w:val="0"/>
          <w:color w:val="auto"/>
          <w:sz w:val="22"/>
          <w:szCs w:val="22"/>
        </w:rPr>
        <w:t>miş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F34C6">
        <w:rPr>
          <w:rStyle w:val="FontStyle22"/>
          <w:b w:val="0"/>
          <w:color w:val="auto"/>
          <w:sz w:val="22"/>
          <w:szCs w:val="22"/>
        </w:rPr>
        <w:t>Kırk sözcükten az olan alıntılar tırnak içine alınarak metnin içinde yer a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5511B9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A</w:t>
      </w:r>
      <w:r w:rsidRPr="005511B9">
        <w:rPr>
          <w:rStyle w:val="FontStyle22"/>
          <w:b w:val="0"/>
          <w:color w:val="auto"/>
          <w:sz w:val="22"/>
          <w:szCs w:val="22"/>
        </w:rPr>
        <w:t>lıntıda kırk veya daha fazla sözcük kullanılmışsa, bu alıntıya</w:t>
      </w:r>
      <w:r>
        <w:rPr>
          <w:rStyle w:val="FontStyle22"/>
          <w:b w:val="0"/>
          <w:color w:val="auto"/>
          <w:sz w:val="22"/>
          <w:szCs w:val="22"/>
        </w:rPr>
        <w:t>,</w:t>
      </w:r>
      <w:r w:rsidRPr="005511B9">
        <w:rPr>
          <w:rStyle w:val="FontStyle22"/>
          <w:b w:val="0"/>
          <w:color w:val="auto"/>
          <w:sz w:val="22"/>
          <w:szCs w:val="22"/>
        </w:rPr>
        <w:t xml:space="preserve"> tırnak işareti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k</w:t>
      </w:r>
      <w:r w:rsidRPr="005511B9">
        <w:rPr>
          <w:rStyle w:val="FontStyle22"/>
          <w:b w:val="0"/>
          <w:color w:val="auto"/>
          <w:sz w:val="22"/>
          <w:szCs w:val="22"/>
        </w:rPr>
        <w:t>ullanılma</w:t>
      </w:r>
      <w:r>
        <w:rPr>
          <w:rStyle w:val="FontStyle22"/>
          <w:b w:val="0"/>
          <w:color w:val="auto"/>
          <w:sz w:val="22"/>
          <w:szCs w:val="22"/>
        </w:rPr>
        <w:t>dan,</w:t>
      </w:r>
      <w:r w:rsidRPr="005511B9">
        <w:rPr>
          <w:rStyle w:val="FontStyle22"/>
          <w:b w:val="0"/>
          <w:color w:val="auto"/>
          <w:sz w:val="22"/>
          <w:szCs w:val="22"/>
        </w:rPr>
        <w:t xml:space="preserve"> metnin içinde ayrı bir blok olarak yer veril</w:t>
      </w:r>
      <w:r>
        <w:rPr>
          <w:rStyle w:val="FontStyle22"/>
          <w:b w:val="0"/>
          <w:color w:val="auto"/>
          <w:sz w:val="22"/>
          <w:szCs w:val="22"/>
        </w:rPr>
        <w:t>miş</w:t>
      </w:r>
      <w:r w:rsidRPr="005511B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67795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923C73" w:rsidRDefault="00923C73" w:rsidP="00167795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Dış Kapak ve Sırt Yazısı</w:t>
      </w:r>
    </w:p>
    <w:p w:rsidR="00923C73" w:rsidRDefault="00923C73" w:rsidP="00105BF4">
      <w:pPr>
        <w:pStyle w:val="Style5"/>
        <w:widowControl/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923C73">
        <w:rPr>
          <w:rStyle w:val="FontStyle22"/>
          <w:b w:val="0"/>
          <w:color w:val="auto"/>
          <w:sz w:val="22"/>
          <w:szCs w:val="22"/>
        </w:rPr>
        <w:t xml:space="preserve">Dış kapakta 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4810CD"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EVET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23C73" w:rsidRDefault="00923C7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ış kapakta yazı tipi boyutu 14</w:t>
      </w:r>
      <w:r>
        <w:rPr>
          <w:rStyle w:val="FontStyle23"/>
          <w:color w:val="auto"/>
          <w:sz w:val="22"/>
          <w:szCs w:val="22"/>
        </w:rPr>
        <w:t xml:space="preserve"> mü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923C73" w:rsidRDefault="00923C7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ış kapak</w:t>
      </w:r>
      <w:r>
        <w:rPr>
          <w:rStyle w:val="FontStyle23"/>
          <w:color w:val="auto"/>
          <w:sz w:val="22"/>
          <w:szCs w:val="22"/>
        </w:rPr>
        <w:t xml:space="preserve">ta </w:t>
      </w:r>
      <w:r w:rsidRPr="00923C73">
        <w:rPr>
          <w:rStyle w:val="FontStyle23"/>
          <w:color w:val="auto"/>
          <w:sz w:val="22"/>
          <w:szCs w:val="22"/>
        </w:rPr>
        <w:t>kenar boşlukları sol=3,5cm, diğer tüm kenarlar 2,5cm</w:t>
      </w:r>
      <w:r>
        <w:rPr>
          <w:rStyle w:val="FontStyle23"/>
          <w:color w:val="auto"/>
          <w:sz w:val="22"/>
          <w:szCs w:val="22"/>
        </w:rPr>
        <w:t xml:space="preserve"> mi? </w:t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CC6279" w:rsidRDefault="00CC6279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ış kapak</w:t>
      </w:r>
      <w:r>
        <w:rPr>
          <w:rStyle w:val="FontStyle23"/>
          <w:color w:val="auto"/>
          <w:sz w:val="22"/>
          <w:szCs w:val="22"/>
        </w:rPr>
        <w:t>ta 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 w:rsidRPr="00CC627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05BF4" w:rsidRDefault="00CC6279" w:rsidP="00DD56C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810CD">
        <w:rPr>
          <w:rStyle w:val="FontStyle23"/>
          <w:color w:val="auto"/>
          <w:sz w:val="22"/>
          <w:szCs w:val="22"/>
        </w:rPr>
        <w:t>Dış kapakta 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225428" w:rsidRPr="004810CD" w:rsidRDefault="00225428" w:rsidP="00DD56C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810CD">
        <w:rPr>
          <w:rStyle w:val="FontStyle23"/>
          <w:color w:val="auto"/>
          <w:sz w:val="22"/>
          <w:szCs w:val="22"/>
        </w:rPr>
        <w:t>Dış kapakta tüm yazılar ortalı yazılmış</w:t>
      </w:r>
      <w:r w:rsidR="00884AA0">
        <w:rPr>
          <w:rStyle w:val="FontStyle23"/>
          <w:color w:val="auto"/>
          <w:sz w:val="22"/>
          <w:szCs w:val="22"/>
        </w:rPr>
        <w:t xml:space="preserve"> </w:t>
      </w:r>
      <w:r w:rsidR="00884AA0" w:rsidRPr="004810CD">
        <w:rPr>
          <w:rStyle w:val="FontStyle23"/>
          <w:color w:val="auto"/>
          <w:sz w:val="22"/>
          <w:szCs w:val="22"/>
        </w:rPr>
        <w:t>mı</w:t>
      </w:r>
      <w:r w:rsidRPr="004810CD">
        <w:rPr>
          <w:rStyle w:val="FontStyle23"/>
          <w:color w:val="auto"/>
          <w:sz w:val="22"/>
          <w:szCs w:val="22"/>
        </w:rPr>
        <w:t xml:space="preserve">? </w:t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05BF4" w:rsidRDefault="008E1B03" w:rsidP="00DD56C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810CD">
        <w:rPr>
          <w:rStyle w:val="FontStyle23"/>
          <w:color w:val="auto"/>
          <w:sz w:val="22"/>
          <w:szCs w:val="22"/>
        </w:rPr>
        <w:t>Dış kapakta üniversitenin en güncel logosu var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8E1B03" w:rsidRPr="004810CD" w:rsidRDefault="008E1B03" w:rsidP="00DD56C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810CD">
        <w:rPr>
          <w:rStyle w:val="FontStyle23"/>
          <w:color w:val="auto"/>
          <w:sz w:val="22"/>
          <w:szCs w:val="22"/>
        </w:rPr>
        <w:t>Dış kapakta logo sayfanın ilk satırında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8E1B03" w:rsidRDefault="008E1B0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logo</w:t>
      </w:r>
      <w:r w:rsidRPr="008E1B03">
        <w:rPr>
          <w:rStyle w:val="FontStyle23"/>
          <w:color w:val="auto"/>
          <w:sz w:val="22"/>
          <w:szCs w:val="22"/>
        </w:rPr>
        <w:t xml:space="preserve"> ortalı </w:t>
      </w:r>
      <w:r>
        <w:rPr>
          <w:rStyle w:val="FontStyle23"/>
          <w:color w:val="auto"/>
          <w:sz w:val="22"/>
          <w:szCs w:val="22"/>
        </w:rPr>
        <w:t>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8E1B03" w:rsidRDefault="008E1B0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l</w:t>
      </w:r>
      <w:r w:rsidRPr="008E1B03">
        <w:rPr>
          <w:rStyle w:val="FontStyle23"/>
          <w:color w:val="auto"/>
          <w:sz w:val="22"/>
          <w:szCs w:val="22"/>
        </w:rPr>
        <w:t xml:space="preserve">ogonun boyutu 3cmx3cm </w:t>
      </w:r>
      <w:r>
        <w:rPr>
          <w:rStyle w:val="FontStyle23"/>
          <w:color w:val="auto"/>
          <w:sz w:val="22"/>
          <w:szCs w:val="22"/>
        </w:rPr>
        <w:t xml:space="preserve">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8E1B03" w:rsidRDefault="008E1B0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l</w:t>
      </w:r>
      <w:r w:rsidRPr="008E1B03">
        <w:rPr>
          <w:rStyle w:val="FontStyle23"/>
          <w:color w:val="auto"/>
          <w:sz w:val="22"/>
          <w:szCs w:val="22"/>
        </w:rPr>
        <w:t xml:space="preserve">ogodan sonraki satırdan başlayarak sırasıyla üniversitenin adı, </w:t>
      </w:r>
    </w:p>
    <w:p w:rsidR="00F51BD6" w:rsidRDefault="008E1B03" w:rsidP="00EA25A8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enstitünün adı, anabilim dalının adı ve (varsa) bilim dalının adı </w:t>
      </w:r>
    </w:p>
    <w:p w:rsidR="008E1B03" w:rsidRDefault="008E1B03" w:rsidP="00EA25A8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tüm harfleri büyük olacak şekilde normal yazı tipi stilinde yazılm</w:t>
      </w:r>
      <w:r>
        <w:rPr>
          <w:rStyle w:val="FontStyle23"/>
          <w:color w:val="auto"/>
          <w:sz w:val="22"/>
          <w:szCs w:val="22"/>
        </w:rPr>
        <w:t>ış 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F51BD6" w:rsidRDefault="008E1B0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a</w:t>
      </w:r>
      <w:r w:rsidRPr="008E1B03">
        <w:rPr>
          <w:rStyle w:val="FontStyle23"/>
          <w:color w:val="auto"/>
          <w:sz w:val="22"/>
          <w:szCs w:val="22"/>
        </w:rPr>
        <w:t xml:space="preserve">nabilim dalı ve bilim dalı bilgilerinden sonra en az 5 satırlık </w:t>
      </w:r>
    </w:p>
    <w:p w:rsidR="008E1B03" w:rsidRPr="008E1B03" w:rsidRDefault="008E1B03" w:rsidP="00EA25A8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boşluk </w:t>
      </w:r>
      <w:r>
        <w:rPr>
          <w:rStyle w:val="FontStyle23"/>
          <w:color w:val="auto"/>
          <w:sz w:val="22"/>
          <w:szCs w:val="22"/>
        </w:rPr>
        <w:t>var 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F51BD6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Default="00167795" w:rsidP="00BA53D9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 tüm harfleri büyük olacak şekilde kalın yazı tipi stilinde </w:t>
      </w:r>
    </w:p>
    <w:p w:rsidR="00167795" w:rsidRDefault="00167795" w:rsidP="00BA53D9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y</w:t>
      </w:r>
      <w:r w:rsidRPr="00167795">
        <w:rPr>
          <w:rStyle w:val="FontStyle23"/>
          <w:color w:val="auto"/>
          <w:sz w:val="22"/>
          <w:szCs w:val="22"/>
        </w:rPr>
        <w:t>azılm</w:t>
      </w:r>
      <w:r>
        <w:rPr>
          <w:rStyle w:val="FontStyle23"/>
          <w:color w:val="auto"/>
          <w:sz w:val="22"/>
          <w:szCs w:val="22"/>
        </w:rPr>
        <w:t>ış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Default="00167795" w:rsidP="00BA53D9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 3 satır</w:t>
      </w:r>
      <w:r>
        <w:rPr>
          <w:rStyle w:val="FontStyle23"/>
          <w:color w:val="auto"/>
          <w:sz w:val="22"/>
          <w:szCs w:val="22"/>
        </w:rPr>
        <w:t xml:space="preserve"> ya da </w:t>
      </w:r>
      <w:r w:rsidRPr="00167795">
        <w:rPr>
          <w:rStyle w:val="FontStyle23"/>
          <w:color w:val="auto"/>
          <w:sz w:val="22"/>
          <w:szCs w:val="22"/>
        </w:rPr>
        <w:t xml:space="preserve">daha </w:t>
      </w:r>
      <w:r>
        <w:rPr>
          <w:rStyle w:val="FontStyle23"/>
          <w:color w:val="auto"/>
          <w:sz w:val="22"/>
          <w:szCs w:val="22"/>
        </w:rPr>
        <w:t>kısa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Pr="00167795" w:rsidRDefault="00167795" w:rsidP="00BA53D9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ndan sonra en az 5 satır boşluk </w:t>
      </w:r>
      <w:r>
        <w:rPr>
          <w:rStyle w:val="FontStyle23"/>
          <w:color w:val="auto"/>
          <w:sz w:val="22"/>
          <w:szCs w:val="22"/>
        </w:rPr>
        <w:t>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HAYIR </w:t>
      </w:r>
    </w:p>
    <w:p w:rsidR="00167795" w:rsidRDefault="00167795" w:rsidP="00BA53D9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ndan sonra tezin yazarının adı yazıl</w:t>
      </w:r>
      <w:r>
        <w:rPr>
          <w:rStyle w:val="FontStyle23"/>
          <w:color w:val="auto"/>
          <w:sz w:val="22"/>
          <w:szCs w:val="22"/>
        </w:rPr>
        <w:t>mış mı?</w:t>
      </w:r>
      <w:r w:rsidR="004810CD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2"/>
          <w:b w:val="0"/>
          <w:color w:val="auto"/>
          <w:sz w:val="22"/>
          <w:szCs w:val="22"/>
        </w:rPr>
        <w:tab/>
      </w:r>
      <w:r w:rsidR="004810C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Default="00167795" w:rsidP="00BA53D9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ezin yazarının adı yazılırken a</w:t>
      </w:r>
      <w:r w:rsidRPr="00167795">
        <w:rPr>
          <w:rStyle w:val="FontStyle23"/>
          <w:color w:val="auto"/>
          <w:sz w:val="22"/>
          <w:szCs w:val="22"/>
        </w:rPr>
        <w:t>d(lar) sadece ilk harfi büyük olacak</w:t>
      </w:r>
    </w:p>
    <w:p w:rsidR="00167795" w:rsidRDefault="00167795" w:rsidP="00BA53D9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167795">
        <w:rPr>
          <w:rStyle w:val="FontStyle23"/>
          <w:color w:val="auto"/>
          <w:sz w:val="22"/>
          <w:szCs w:val="22"/>
        </w:rPr>
        <w:t xml:space="preserve">şekilde, soyad(lar) tüm harfleri büyük olacak şekilde normal yazı tipi stilinde </w:t>
      </w:r>
    </w:p>
    <w:p w:rsidR="00167795" w:rsidRPr="00167795" w:rsidRDefault="00167795" w:rsidP="00BA53D9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167795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Pr="00167795" w:rsidRDefault="00167795" w:rsidP="00BA53D9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yazarının isminden sonra 3 satır boşluk</w:t>
      </w:r>
      <w:r>
        <w:rPr>
          <w:rStyle w:val="FontStyle23"/>
          <w:color w:val="auto"/>
          <w:sz w:val="22"/>
          <w:szCs w:val="22"/>
        </w:rPr>
        <w:t xml:space="preserve"> 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EC7D77" w:rsidRDefault="00EC7D77" w:rsidP="00BA53D9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EC7D77">
        <w:rPr>
          <w:rStyle w:val="FontStyle23"/>
          <w:color w:val="auto"/>
          <w:sz w:val="22"/>
          <w:szCs w:val="22"/>
        </w:rPr>
        <w:t>ezin yazarının isminden sonra tezin yüksek lisans</w:t>
      </w:r>
      <w:r w:rsidR="00105BF4">
        <w:rPr>
          <w:rStyle w:val="FontStyle23"/>
          <w:color w:val="auto"/>
          <w:sz w:val="22"/>
          <w:szCs w:val="22"/>
        </w:rPr>
        <w:t xml:space="preserve"> tezi</w:t>
      </w:r>
      <w:r w:rsidRPr="00EC7D77">
        <w:rPr>
          <w:rStyle w:val="FontStyle23"/>
          <w:color w:val="auto"/>
          <w:sz w:val="22"/>
          <w:szCs w:val="22"/>
        </w:rPr>
        <w:t xml:space="preserve"> ya da </w:t>
      </w:r>
    </w:p>
    <w:p w:rsidR="00EC7D77" w:rsidRDefault="00105BF4" w:rsidP="00BA53D9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EC7D77">
        <w:rPr>
          <w:rStyle w:val="FontStyle23"/>
          <w:color w:val="auto"/>
          <w:sz w:val="22"/>
          <w:szCs w:val="22"/>
        </w:rPr>
        <w:t xml:space="preserve">doktora </w:t>
      </w:r>
      <w:r w:rsidR="00EC7D77" w:rsidRPr="00EC7D77">
        <w:rPr>
          <w:rStyle w:val="FontStyle23"/>
          <w:color w:val="auto"/>
          <w:sz w:val="22"/>
          <w:szCs w:val="22"/>
        </w:rPr>
        <w:t>tezi olduğu belirtil</w:t>
      </w:r>
      <w:r w:rsidR="00EC7D77">
        <w:rPr>
          <w:rStyle w:val="FontStyle23"/>
          <w:color w:val="auto"/>
          <w:sz w:val="22"/>
          <w:szCs w:val="22"/>
        </w:rPr>
        <w:t>miş mi?</w:t>
      </w:r>
      <w:r w:rsidR="00BA53D9" w:rsidRPr="00BA53D9">
        <w:rPr>
          <w:rStyle w:val="FontStyle22"/>
          <w:b w:val="0"/>
          <w:color w:val="auto"/>
          <w:sz w:val="22"/>
          <w:szCs w:val="22"/>
        </w:rPr>
        <w:t xml:space="preserve"> </w:t>
      </w:r>
      <w:r w:rsidR="00BA53D9">
        <w:rPr>
          <w:rStyle w:val="FontStyle22"/>
          <w:b w:val="0"/>
          <w:color w:val="auto"/>
          <w:sz w:val="22"/>
          <w:szCs w:val="22"/>
        </w:rPr>
        <w:tab/>
      </w:r>
      <w:r w:rsidR="00BA53D9">
        <w:rPr>
          <w:rStyle w:val="FontStyle22"/>
          <w:b w:val="0"/>
          <w:color w:val="auto"/>
          <w:sz w:val="22"/>
          <w:szCs w:val="22"/>
        </w:rPr>
        <w:tab/>
      </w:r>
      <w:r w:rsidR="00BA53D9">
        <w:rPr>
          <w:rStyle w:val="FontStyle22"/>
          <w:b w:val="0"/>
          <w:color w:val="auto"/>
          <w:sz w:val="22"/>
          <w:szCs w:val="22"/>
        </w:rPr>
        <w:tab/>
      </w:r>
      <w:r w:rsidR="00BA53D9">
        <w:rPr>
          <w:rStyle w:val="FontStyle22"/>
          <w:b w:val="0"/>
          <w:color w:val="auto"/>
          <w:sz w:val="22"/>
          <w:szCs w:val="22"/>
        </w:rPr>
        <w:tab/>
      </w:r>
      <w:r w:rsidR="00BA53D9">
        <w:rPr>
          <w:rStyle w:val="FontStyle22"/>
          <w:b w:val="0"/>
          <w:color w:val="auto"/>
          <w:sz w:val="22"/>
          <w:szCs w:val="22"/>
        </w:rPr>
        <w:tab/>
      </w:r>
      <w:r w:rsidR="00BA53D9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EA25A8" w:rsidRDefault="00EA25A8" w:rsidP="00BA53D9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</w:p>
    <w:p w:rsidR="00BA53D9" w:rsidRPr="00BA53D9" w:rsidRDefault="00BA53D9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A53D9">
        <w:rPr>
          <w:rStyle w:val="FontStyle23"/>
          <w:color w:val="auto"/>
          <w:sz w:val="22"/>
          <w:szCs w:val="22"/>
        </w:rPr>
        <w:lastRenderedPageBreak/>
        <w:t>Dış kapakta tez bilgisini yazarken sadece ilk harfler büyük olacak şekilde</w:t>
      </w:r>
    </w:p>
    <w:p w:rsidR="00105BF4" w:rsidRDefault="00BA53D9" w:rsidP="00105BF4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EC7D77">
        <w:rPr>
          <w:rStyle w:val="FontStyle23"/>
          <w:color w:val="auto"/>
          <w:sz w:val="22"/>
          <w:szCs w:val="22"/>
        </w:rPr>
        <w:t>ve normal yazı tipi stilinde yazılm</w:t>
      </w:r>
      <w:r>
        <w:rPr>
          <w:rStyle w:val="FontStyle23"/>
          <w:color w:val="auto"/>
          <w:sz w:val="22"/>
          <w:szCs w:val="22"/>
        </w:rPr>
        <w:t xml:space="preserve">ış mı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Pr="00EC7D77" w:rsidRDefault="00533760" w:rsidP="00105BF4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BA53D9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533760">
        <w:rPr>
          <w:rStyle w:val="FontStyle23"/>
          <w:color w:val="auto"/>
          <w:sz w:val="22"/>
          <w:szCs w:val="22"/>
        </w:rPr>
        <w:t xml:space="preserve">ezin bilgisinden sonra 2 satır boşluk </w:t>
      </w:r>
      <w:r>
        <w:rPr>
          <w:rStyle w:val="FontStyle23"/>
          <w:color w:val="auto"/>
          <w:sz w:val="22"/>
          <w:szCs w:val="22"/>
        </w:rPr>
        <w:t>var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3332B1" w:rsidRDefault="00533760" w:rsidP="003332B1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A53D9">
        <w:rPr>
          <w:rStyle w:val="FontStyle23"/>
          <w:color w:val="auto"/>
          <w:sz w:val="22"/>
          <w:szCs w:val="22"/>
        </w:rPr>
        <w:t xml:space="preserve">Dış kapakta </w:t>
      </w:r>
      <w:r>
        <w:rPr>
          <w:rStyle w:val="FontStyle23"/>
          <w:color w:val="auto"/>
          <w:sz w:val="22"/>
          <w:szCs w:val="22"/>
        </w:rPr>
        <w:t>t</w:t>
      </w:r>
      <w:r w:rsidRPr="00533760">
        <w:rPr>
          <w:rStyle w:val="FontStyle23"/>
          <w:color w:val="auto"/>
          <w:sz w:val="22"/>
          <w:szCs w:val="22"/>
        </w:rPr>
        <w:t>ezin bilgisinden sonra şehir</w:t>
      </w:r>
      <w:r w:rsidR="003332B1" w:rsidRPr="003332B1">
        <w:t xml:space="preserve"> </w:t>
      </w:r>
      <w:r w:rsidR="003332B1" w:rsidRPr="003332B1">
        <w:rPr>
          <w:rStyle w:val="FontStyle23"/>
          <w:color w:val="auto"/>
          <w:sz w:val="22"/>
          <w:szCs w:val="22"/>
        </w:rPr>
        <w:t>yalnızca ilk harfi büyük olacak şekilde</w:t>
      </w:r>
    </w:p>
    <w:p w:rsidR="00BA53D9" w:rsidRDefault="00533760" w:rsidP="009E3B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 ve tezin onaylanıp enstitüye teslim edildiği yıl 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Ş</w:t>
      </w:r>
      <w:r w:rsidRPr="00533760">
        <w:rPr>
          <w:rStyle w:val="FontStyle23"/>
          <w:color w:val="auto"/>
          <w:sz w:val="22"/>
          <w:szCs w:val="22"/>
        </w:rPr>
        <w:t xml:space="preserve">ehir ve yıl bilgileri dış kapak sayfasının son satırında </w:t>
      </w:r>
      <w:r>
        <w:rPr>
          <w:rStyle w:val="FontStyle23"/>
          <w:color w:val="auto"/>
          <w:sz w:val="22"/>
          <w:szCs w:val="22"/>
        </w:rPr>
        <w:t>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Pr="009E3B0E" w:rsidRDefault="00533760" w:rsidP="009E3B0E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Dış kapak sayfa numarası</w:t>
      </w:r>
      <w:r>
        <w:rPr>
          <w:rStyle w:val="FontStyle23"/>
          <w:color w:val="auto"/>
          <w:sz w:val="22"/>
          <w:szCs w:val="22"/>
        </w:rPr>
        <w:t>z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923C73" w:rsidRDefault="00923C73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S</w:t>
      </w:r>
      <w:r w:rsidRPr="00923C73">
        <w:rPr>
          <w:rStyle w:val="FontStyle23"/>
          <w:color w:val="auto"/>
          <w:sz w:val="22"/>
          <w:szCs w:val="22"/>
        </w:rPr>
        <w:t>ırt yazısında yazı tipi Times New Roman</w:t>
      </w:r>
      <w:r>
        <w:rPr>
          <w:rStyle w:val="FontStyle23"/>
          <w:color w:val="auto"/>
          <w:sz w:val="22"/>
          <w:szCs w:val="22"/>
        </w:rPr>
        <w:t xml:space="preserve"> mı?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923C73" w:rsidRDefault="00923C73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S</w:t>
      </w:r>
      <w:r w:rsidRPr="00923C73">
        <w:rPr>
          <w:rStyle w:val="FontStyle23"/>
          <w:color w:val="auto"/>
          <w:sz w:val="22"/>
          <w:szCs w:val="22"/>
        </w:rPr>
        <w:t>ırt yazısında yazı tipi boyutu 14</w:t>
      </w:r>
      <w:r>
        <w:rPr>
          <w:rStyle w:val="FontStyle23"/>
          <w:color w:val="auto"/>
          <w:sz w:val="22"/>
          <w:szCs w:val="22"/>
        </w:rPr>
        <w:t xml:space="preserve"> mü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S</w:t>
      </w:r>
      <w:r w:rsidRPr="00923C73">
        <w:rPr>
          <w:rStyle w:val="FontStyle23"/>
          <w:color w:val="auto"/>
          <w:sz w:val="22"/>
          <w:szCs w:val="22"/>
        </w:rPr>
        <w:t xml:space="preserve">ırt yazısında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 w:rsidRPr="00CC627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S</w:t>
      </w:r>
      <w:r w:rsidRPr="00923C73">
        <w:rPr>
          <w:rStyle w:val="FontStyle23"/>
          <w:color w:val="auto"/>
          <w:sz w:val="22"/>
          <w:szCs w:val="22"/>
        </w:rPr>
        <w:t xml:space="preserve">ırt yazısında </w:t>
      </w:r>
      <w:r>
        <w:rPr>
          <w:rStyle w:val="FontStyle23"/>
          <w:color w:val="auto"/>
          <w:sz w:val="22"/>
          <w:szCs w:val="22"/>
        </w:rPr>
        <w:t xml:space="preserve">satırlarda </w:t>
      </w:r>
      <w:r w:rsidRPr="00CC6279">
        <w:rPr>
          <w:rStyle w:val="FontStyle23"/>
          <w:color w:val="auto"/>
          <w:sz w:val="22"/>
          <w:szCs w:val="22"/>
        </w:rPr>
        <w:t xml:space="preserve">önce ve sonra aralıkları 0nk </w:t>
      </w:r>
      <w:r>
        <w:rPr>
          <w:rStyle w:val="FontStyle23"/>
          <w:color w:val="auto"/>
          <w:sz w:val="22"/>
          <w:szCs w:val="22"/>
        </w:rPr>
        <w:t>mı?</w:t>
      </w:r>
      <w:r w:rsidRPr="00CC627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533760">
        <w:rPr>
          <w:rFonts w:ascii="Times New Roman" w:hAnsi="Times New Roman"/>
          <w:sz w:val="22"/>
          <w:szCs w:val="22"/>
        </w:rPr>
        <w:t xml:space="preserve">Sırt yazısında tüm yazılar kalın yazı tipi stilinde ve ortalı </w:t>
      </w:r>
      <w:r>
        <w:rPr>
          <w:rFonts w:ascii="Times New Roman" w:hAnsi="Times New Roman"/>
          <w:sz w:val="22"/>
          <w:szCs w:val="22"/>
        </w:rPr>
        <w:t>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Pr="00533760" w:rsidRDefault="00533760" w:rsidP="009E3B0E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Sırt yazısında tezin yazarının adı ve tezin başlığı metin yönü </w:t>
      </w:r>
      <w:r w:rsidR="00735896">
        <w:rPr>
          <w:rStyle w:val="FontStyle23"/>
          <w:color w:val="auto"/>
          <w:sz w:val="22"/>
          <w:szCs w:val="22"/>
        </w:rPr>
        <w:t>dikey</w:t>
      </w:r>
      <w:r w:rsidRPr="00533760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m</w:t>
      </w:r>
      <w:r w:rsidR="00735896">
        <w:rPr>
          <w:rStyle w:val="FontStyle23"/>
          <w:color w:val="auto"/>
          <w:sz w:val="22"/>
          <w:szCs w:val="22"/>
        </w:rPr>
        <w:t>i</w:t>
      </w:r>
      <w:r>
        <w:rPr>
          <w:rStyle w:val="FontStyle23"/>
          <w:color w:val="auto"/>
          <w:sz w:val="22"/>
          <w:szCs w:val="22"/>
        </w:rPr>
        <w:t>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94765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Pr="00533760" w:rsidRDefault="00533760" w:rsidP="009E3B0E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Sırt yazısında tezin başlığı</w:t>
      </w:r>
      <w:r>
        <w:rPr>
          <w:rStyle w:val="FontStyle23"/>
          <w:color w:val="auto"/>
          <w:sz w:val="22"/>
          <w:szCs w:val="22"/>
        </w:rPr>
        <w:t>nın</w:t>
      </w:r>
      <w:r w:rsidRPr="00533760">
        <w:rPr>
          <w:rStyle w:val="FontStyle23"/>
          <w:color w:val="auto"/>
          <w:sz w:val="22"/>
          <w:szCs w:val="22"/>
        </w:rPr>
        <w:t xml:space="preserve"> tüm harfleri büyük</w:t>
      </w:r>
      <w:r>
        <w:rPr>
          <w:rStyle w:val="FontStyle23"/>
          <w:color w:val="auto"/>
          <w:sz w:val="22"/>
          <w:szCs w:val="22"/>
        </w:rPr>
        <w:t xml:space="preserve"> mü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Sırt yazısında tezin yazarının ismi yazılırken 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Pr="00533760">
        <w:rPr>
          <w:rStyle w:val="FontStyle23"/>
          <w:color w:val="auto"/>
          <w:sz w:val="22"/>
          <w:szCs w:val="22"/>
        </w:rPr>
        <w:t xml:space="preserve">(lar) sadece ilk harfi büyük </w:t>
      </w:r>
    </w:p>
    <w:p w:rsidR="00533760" w:rsidRPr="00533760" w:rsidRDefault="00533760" w:rsidP="009E3B0E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olacak şekilde, soy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Pr="00533760">
        <w:rPr>
          <w:rStyle w:val="FontStyle23"/>
          <w:color w:val="auto"/>
          <w:sz w:val="22"/>
          <w:szCs w:val="22"/>
        </w:rPr>
        <w:t>(lar) tüm harfleri büyük olacak şekilde 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Sırt yazısında tezin enstitüye teslim yılı metin yönü </w:t>
      </w:r>
      <w:r w:rsidR="00735896">
        <w:rPr>
          <w:rStyle w:val="FontStyle23"/>
          <w:color w:val="auto"/>
          <w:sz w:val="22"/>
          <w:szCs w:val="22"/>
        </w:rPr>
        <w:t>yatay</w:t>
      </w:r>
      <w:r w:rsidR="00BA43F5" w:rsidRPr="00533760">
        <w:rPr>
          <w:rStyle w:val="FontStyle23"/>
          <w:color w:val="auto"/>
          <w:sz w:val="22"/>
          <w:szCs w:val="22"/>
        </w:rPr>
        <w:t xml:space="preserve"> olarak</w:t>
      </w:r>
    </w:p>
    <w:p w:rsidR="00533760" w:rsidRDefault="00533760" w:rsidP="009E3B0E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BA43F5">
        <w:rPr>
          <w:rStyle w:val="FontStyle22"/>
          <w:b w:val="0"/>
          <w:color w:val="auto"/>
          <w:sz w:val="22"/>
          <w:szCs w:val="22"/>
        </w:rPr>
        <w:tab/>
      </w:r>
      <w:r w:rsidR="00BA43F5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8E1B03" w:rsidRDefault="008E1B03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C2412B" w:rsidRDefault="00C2412B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107129" w:rsidRDefault="00107129" w:rsidP="0010712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İç Kapak</w:t>
      </w:r>
    </w:p>
    <w:p w:rsidR="00DD56C5" w:rsidRDefault="00DD56C5" w:rsidP="00DD56C5">
      <w:pPr>
        <w:pStyle w:val="Style5"/>
        <w:widowControl/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kapakta 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apakta yazı tipi boyutu 14</w:t>
      </w:r>
      <w:r>
        <w:rPr>
          <w:rStyle w:val="FontStyle23"/>
          <w:color w:val="auto"/>
          <w:sz w:val="22"/>
          <w:szCs w:val="22"/>
        </w:rPr>
        <w:t xml:space="preserve"> mü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apak</w:t>
      </w:r>
      <w:r>
        <w:rPr>
          <w:rStyle w:val="FontStyle23"/>
          <w:color w:val="auto"/>
          <w:sz w:val="22"/>
          <w:szCs w:val="22"/>
        </w:rPr>
        <w:t xml:space="preserve">ta </w:t>
      </w:r>
      <w:r w:rsidRPr="00923C73">
        <w:rPr>
          <w:rStyle w:val="FontStyle23"/>
          <w:color w:val="auto"/>
          <w:sz w:val="22"/>
          <w:szCs w:val="22"/>
        </w:rPr>
        <w:t>kenar boşlukları sol=3,5cm, diğer tüm kenarlar 2,5cm</w:t>
      </w:r>
      <w:r>
        <w:rPr>
          <w:rStyle w:val="FontStyle23"/>
          <w:color w:val="auto"/>
          <w:sz w:val="22"/>
          <w:szCs w:val="22"/>
        </w:rPr>
        <w:t xml:space="preserve">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apak</w:t>
      </w:r>
      <w:r>
        <w:rPr>
          <w:rStyle w:val="FontStyle23"/>
          <w:color w:val="auto"/>
          <w:sz w:val="22"/>
          <w:szCs w:val="22"/>
        </w:rPr>
        <w:t>ta 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 w:rsidRPr="00CC627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kapakta 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Default="00DD56C5" w:rsidP="001B1D64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kapakta tüm yazılar ortalı yazılmış</w:t>
      </w:r>
      <w:r w:rsidR="00851C0E">
        <w:rPr>
          <w:rStyle w:val="FontStyle23"/>
          <w:color w:val="auto"/>
          <w:sz w:val="22"/>
          <w:szCs w:val="22"/>
        </w:rPr>
        <w:t xml:space="preserve"> </w:t>
      </w:r>
      <w:r w:rsidR="00851C0E" w:rsidRPr="004810CD">
        <w:rPr>
          <w:rStyle w:val="FontStyle23"/>
          <w:color w:val="auto"/>
          <w:sz w:val="22"/>
          <w:szCs w:val="22"/>
        </w:rPr>
        <w:t>mı</w:t>
      </w:r>
      <w:r w:rsidRPr="004810CD">
        <w:rPr>
          <w:rStyle w:val="FontStyle23"/>
          <w:color w:val="auto"/>
          <w:sz w:val="22"/>
          <w:szCs w:val="22"/>
        </w:rPr>
        <w:t xml:space="preserve">? </w:t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8E1B03">
        <w:rPr>
          <w:rStyle w:val="FontStyle23"/>
          <w:color w:val="auto"/>
          <w:sz w:val="22"/>
          <w:szCs w:val="22"/>
        </w:rPr>
        <w:t xml:space="preserve"> kapakta </w:t>
      </w:r>
      <w:r>
        <w:rPr>
          <w:rStyle w:val="FontStyle23"/>
          <w:color w:val="auto"/>
          <w:sz w:val="22"/>
          <w:szCs w:val="22"/>
        </w:rPr>
        <w:t>ilk</w:t>
      </w:r>
      <w:r w:rsidRPr="008E1B03">
        <w:rPr>
          <w:rStyle w:val="FontStyle23"/>
          <w:color w:val="auto"/>
          <w:sz w:val="22"/>
          <w:szCs w:val="22"/>
        </w:rPr>
        <w:t xml:space="preserve"> satırdan başlayarak sırasıyla üniversitenin adı, </w:t>
      </w:r>
    </w:p>
    <w:p w:rsidR="00DD56C5" w:rsidRDefault="00DD56C5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enstitünün adı, anabilim dalının adı ve (varsa) bilim dalının adı </w:t>
      </w:r>
    </w:p>
    <w:p w:rsidR="00DD56C5" w:rsidRDefault="00DD56C5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tüm harfleri büyük olacak şekilde normal yazı tipi stilinde yazılm</w:t>
      </w:r>
      <w:r>
        <w:rPr>
          <w:rStyle w:val="FontStyle23"/>
          <w:color w:val="auto"/>
          <w:sz w:val="22"/>
          <w:szCs w:val="22"/>
        </w:rPr>
        <w:t>ış 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a</w:t>
      </w:r>
      <w:r w:rsidRPr="008E1B03">
        <w:rPr>
          <w:rStyle w:val="FontStyle23"/>
          <w:color w:val="auto"/>
          <w:sz w:val="22"/>
          <w:szCs w:val="22"/>
        </w:rPr>
        <w:t xml:space="preserve">nabilim dalı ve bilim dalı bilgilerinden sonra en az 5 satırlık </w:t>
      </w:r>
    </w:p>
    <w:p w:rsidR="00DD56C5" w:rsidRPr="008E1B03" w:rsidRDefault="00DD56C5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 xml:space="preserve">boşluk </w:t>
      </w:r>
      <w:r>
        <w:rPr>
          <w:rStyle w:val="FontStyle23"/>
          <w:color w:val="auto"/>
          <w:sz w:val="22"/>
          <w:szCs w:val="22"/>
        </w:rPr>
        <w:t>var 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 tüm harfleri büyük olacak şekilde kalın yazı tipi stilinde </w:t>
      </w:r>
    </w:p>
    <w:p w:rsidR="00DD56C5" w:rsidRDefault="00DD56C5" w:rsidP="00DD56C5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y</w:t>
      </w:r>
      <w:r w:rsidRPr="00167795">
        <w:rPr>
          <w:rStyle w:val="FontStyle23"/>
          <w:color w:val="auto"/>
          <w:sz w:val="22"/>
          <w:szCs w:val="22"/>
        </w:rPr>
        <w:t>azılm</w:t>
      </w:r>
      <w:r>
        <w:rPr>
          <w:rStyle w:val="FontStyle23"/>
          <w:color w:val="auto"/>
          <w:sz w:val="22"/>
          <w:szCs w:val="22"/>
        </w:rPr>
        <w:t>ış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 3 satır</w:t>
      </w:r>
      <w:r>
        <w:rPr>
          <w:rStyle w:val="FontStyle23"/>
          <w:color w:val="auto"/>
          <w:sz w:val="22"/>
          <w:szCs w:val="22"/>
        </w:rPr>
        <w:t xml:space="preserve"> ya da </w:t>
      </w:r>
      <w:r w:rsidRPr="00167795">
        <w:rPr>
          <w:rStyle w:val="FontStyle23"/>
          <w:color w:val="auto"/>
          <w:sz w:val="22"/>
          <w:szCs w:val="22"/>
        </w:rPr>
        <w:t xml:space="preserve">daha </w:t>
      </w:r>
      <w:r>
        <w:rPr>
          <w:rStyle w:val="FontStyle23"/>
          <w:color w:val="auto"/>
          <w:sz w:val="22"/>
          <w:szCs w:val="22"/>
        </w:rPr>
        <w:t>kısa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16779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ndan sonra en az 5 satır boşluk </w:t>
      </w:r>
      <w:r>
        <w:rPr>
          <w:rStyle w:val="FontStyle23"/>
          <w:color w:val="auto"/>
          <w:sz w:val="22"/>
          <w:szCs w:val="22"/>
        </w:rPr>
        <w:t>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HAYIR </w:t>
      </w:r>
    </w:p>
    <w:p w:rsidR="00DD56C5" w:rsidRDefault="00DD56C5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ndan sonra tezin yazarının adı yazıl</w:t>
      </w:r>
      <w:r>
        <w:rPr>
          <w:rStyle w:val="FontStyle23"/>
          <w:color w:val="auto"/>
          <w:sz w:val="22"/>
          <w:szCs w:val="22"/>
        </w:rPr>
        <w:t>mış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C2412B" w:rsidRPr="00C2412B" w:rsidRDefault="00C2412B" w:rsidP="00C2412B">
      <w:pPr>
        <w:spacing w:line="360" w:lineRule="auto"/>
        <w:ind w:left="720"/>
        <w:rPr>
          <w:rStyle w:val="FontStyle22"/>
          <w:b w:val="0"/>
          <w:bCs w:val="0"/>
          <w:color w:val="auto"/>
          <w:sz w:val="22"/>
          <w:szCs w:val="22"/>
        </w:rPr>
      </w:pPr>
    </w:p>
    <w:p w:rsidR="00C2412B" w:rsidRDefault="00DD56C5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C2412B">
        <w:rPr>
          <w:rStyle w:val="FontStyle22"/>
          <w:b w:val="0"/>
          <w:color w:val="auto"/>
          <w:sz w:val="22"/>
          <w:szCs w:val="22"/>
        </w:rPr>
        <w:lastRenderedPageBreak/>
        <w:t xml:space="preserve">İç </w:t>
      </w:r>
      <w:r w:rsidRPr="00C2412B">
        <w:rPr>
          <w:rStyle w:val="FontStyle23"/>
          <w:color w:val="auto"/>
          <w:sz w:val="22"/>
          <w:szCs w:val="22"/>
        </w:rPr>
        <w:t>kapakta tezin yazarının adı yazılırken ad</w:t>
      </w:r>
      <w:r w:rsidR="00735896" w:rsidRPr="00C2412B">
        <w:rPr>
          <w:rStyle w:val="FontStyle23"/>
          <w:color w:val="auto"/>
          <w:sz w:val="22"/>
          <w:szCs w:val="22"/>
        </w:rPr>
        <w:t xml:space="preserve"> </w:t>
      </w:r>
      <w:r w:rsidRPr="00C2412B">
        <w:rPr>
          <w:rStyle w:val="FontStyle23"/>
          <w:color w:val="auto"/>
          <w:sz w:val="22"/>
          <w:szCs w:val="22"/>
        </w:rPr>
        <w:t xml:space="preserve">(lar) sadece ilk harfi büyük </w:t>
      </w:r>
    </w:p>
    <w:p w:rsidR="00C2412B" w:rsidRDefault="00DD56C5" w:rsidP="00DD56C5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C2412B">
        <w:rPr>
          <w:rStyle w:val="FontStyle23"/>
          <w:color w:val="auto"/>
          <w:sz w:val="22"/>
          <w:szCs w:val="22"/>
        </w:rPr>
        <w:t>olacak</w:t>
      </w:r>
      <w:r w:rsidR="00C2412B" w:rsidRPr="00C2412B">
        <w:rPr>
          <w:rStyle w:val="FontStyle23"/>
          <w:color w:val="auto"/>
          <w:sz w:val="22"/>
          <w:szCs w:val="22"/>
        </w:rPr>
        <w:t xml:space="preserve"> </w:t>
      </w:r>
      <w:r w:rsidRPr="00C2412B">
        <w:rPr>
          <w:rStyle w:val="FontStyle23"/>
          <w:color w:val="auto"/>
          <w:sz w:val="22"/>
          <w:szCs w:val="22"/>
        </w:rPr>
        <w:t>şekilde, soyad</w:t>
      </w:r>
      <w:r w:rsidR="00735896" w:rsidRPr="00C2412B">
        <w:rPr>
          <w:rStyle w:val="FontStyle23"/>
          <w:color w:val="auto"/>
          <w:sz w:val="22"/>
          <w:szCs w:val="22"/>
        </w:rPr>
        <w:t xml:space="preserve"> </w:t>
      </w:r>
      <w:r w:rsidRPr="00C2412B">
        <w:rPr>
          <w:rStyle w:val="FontStyle23"/>
          <w:color w:val="auto"/>
          <w:sz w:val="22"/>
          <w:szCs w:val="22"/>
        </w:rPr>
        <w:t xml:space="preserve">(lar) tüm harfleri büyük olacak şekilde normal yazı tipi </w:t>
      </w:r>
    </w:p>
    <w:p w:rsidR="00DD56C5" w:rsidRPr="00167795" w:rsidRDefault="00DD56C5" w:rsidP="00DD56C5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C2412B">
        <w:rPr>
          <w:rStyle w:val="FontStyle23"/>
          <w:color w:val="auto"/>
          <w:sz w:val="22"/>
          <w:szCs w:val="22"/>
        </w:rPr>
        <w:t xml:space="preserve">stilinde </w:t>
      </w:r>
      <w:r w:rsidRPr="00167795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="00C2412B"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167795" w:rsidRDefault="00DD56C5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yazarının isminden sonra 3 satır boşluk</w:t>
      </w:r>
      <w:r>
        <w:rPr>
          <w:rStyle w:val="FontStyle23"/>
          <w:color w:val="auto"/>
          <w:sz w:val="22"/>
          <w:szCs w:val="22"/>
        </w:rPr>
        <w:t xml:space="preserve"> 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EC7D77">
        <w:rPr>
          <w:rStyle w:val="FontStyle23"/>
          <w:color w:val="auto"/>
          <w:sz w:val="22"/>
          <w:szCs w:val="22"/>
        </w:rPr>
        <w:t>ezin yazarının isminden sonra tezin yüksek lisans</w:t>
      </w:r>
      <w:r>
        <w:rPr>
          <w:rStyle w:val="FontStyle23"/>
          <w:color w:val="auto"/>
          <w:sz w:val="22"/>
          <w:szCs w:val="22"/>
        </w:rPr>
        <w:t xml:space="preserve"> tezi</w:t>
      </w:r>
      <w:r w:rsidRPr="00EC7D77">
        <w:rPr>
          <w:rStyle w:val="FontStyle23"/>
          <w:color w:val="auto"/>
          <w:sz w:val="22"/>
          <w:szCs w:val="22"/>
        </w:rPr>
        <w:t xml:space="preserve"> ya da </w:t>
      </w:r>
    </w:p>
    <w:p w:rsidR="00DD56C5" w:rsidRDefault="00DD56C5" w:rsidP="00DD56C5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EC7D77">
        <w:rPr>
          <w:rStyle w:val="FontStyle23"/>
          <w:color w:val="auto"/>
          <w:sz w:val="22"/>
          <w:szCs w:val="22"/>
        </w:rPr>
        <w:t>doktora tezi olduğu belirtil</w:t>
      </w:r>
      <w:r>
        <w:rPr>
          <w:rStyle w:val="FontStyle23"/>
          <w:color w:val="auto"/>
          <w:sz w:val="22"/>
          <w:szCs w:val="22"/>
        </w:rPr>
        <w:t>miş mi?</w:t>
      </w:r>
      <w:r w:rsidRPr="00BA53D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BA53D9" w:rsidRDefault="00DB7DA4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="00DD56C5" w:rsidRPr="00BA53D9">
        <w:rPr>
          <w:rStyle w:val="FontStyle23"/>
          <w:color w:val="auto"/>
          <w:sz w:val="22"/>
          <w:szCs w:val="22"/>
        </w:rPr>
        <w:t xml:space="preserve"> kapakta tez bilgisini yazarken sadece ilk harfler büyük olacak şekilde</w:t>
      </w:r>
    </w:p>
    <w:p w:rsidR="00DD56C5" w:rsidRDefault="00DD56C5" w:rsidP="00DD56C5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EC7D77">
        <w:rPr>
          <w:rStyle w:val="FontStyle23"/>
          <w:color w:val="auto"/>
          <w:sz w:val="22"/>
          <w:szCs w:val="22"/>
        </w:rPr>
        <w:t>ve normal yazı tipi stilinde yazılm</w:t>
      </w:r>
      <w:r>
        <w:rPr>
          <w:rStyle w:val="FontStyle23"/>
          <w:color w:val="auto"/>
          <w:sz w:val="22"/>
          <w:szCs w:val="22"/>
        </w:rPr>
        <w:t xml:space="preserve">ış mı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B7DA4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="00DD56C5" w:rsidRPr="00BA53D9">
        <w:rPr>
          <w:rStyle w:val="FontStyle23"/>
          <w:color w:val="auto"/>
          <w:sz w:val="22"/>
          <w:szCs w:val="22"/>
        </w:rPr>
        <w:t xml:space="preserve"> kapakta </w:t>
      </w:r>
      <w:r w:rsidR="00DD56C5">
        <w:rPr>
          <w:rStyle w:val="FontStyle23"/>
          <w:color w:val="auto"/>
          <w:sz w:val="22"/>
          <w:szCs w:val="22"/>
        </w:rPr>
        <w:t>t</w:t>
      </w:r>
      <w:r w:rsidR="00DD56C5" w:rsidRPr="00533760">
        <w:rPr>
          <w:rStyle w:val="FontStyle23"/>
          <w:color w:val="auto"/>
          <w:sz w:val="22"/>
          <w:szCs w:val="22"/>
        </w:rPr>
        <w:t xml:space="preserve">ezin bilgisinden sonra 2 satır boşluk </w:t>
      </w:r>
      <w:r w:rsidR="00DD56C5">
        <w:rPr>
          <w:rStyle w:val="FontStyle23"/>
          <w:color w:val="auto"/>
          <w:sz w:val="22"/>
          <w:szCs w:val="22"/>
        </w:rPr>
        <w:t>var mı?</w:t>
      </w:r>
      <w:r w:rsidR="00DD56C5"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DD56C5" w:rsidRPr="00923C73">
        <w:rPr>
          <w:rStyle w:val="FontStyle22"/>
          <w:b w:val="0"/>
          <w:color w:val="auto"/>
          <w:sz w:val="22"/>
          <w:szCs w:val="22"/>
        </w:rPr>
        <w:t>:</w:t>
      </w:r>
      <w:r w:rsidR="00DD56C5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t xml:space="preserve"> </w:t>
      </w:r>
      <w:r w:rsidR="00DD56C5" w:rsidRPr="004810CD">
        <w:rPr>
          <w:rStyle w:val="FontStyle23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 xml:space="preserve">EVET 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>HAYIR</w:t>
      </w:r>
    </w:p>
    <w:p w:rsidR="00DB7DA4" w:rsidRDefault="00DB7DA4" w:rsidP="00DB7DA4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Pr="00BA53D9">
        <w:rPr>
          <w:rStyle w:val="FontStyle23"/>
          <w:color w:val="auto"/>
          <w:sz w:val="22"/>
          <w:szCs w:val="22"/>
        </w:rPr>
        <w:t xml:space="preserve"> kapakta </w:t>
      </w:r>
      <w:r>
        <w:rPr>
          <w:rStyle w:val="FontStyle23"/>
          <w:color w:val="auto"/>
          <w:sz w:val="22"/>
          <w:szCs w:val="22"/>
        </w:rPr>
        <w:t>t</w:t>
      </w:r>
      <w:r w:rsidRPr="00533760">
        <w:rPr>
          <w:rStyle w:val="FontStyle23"/>
          <w:color w:val="auto"/>
          <w:sz w:val="22"/>
          <w:szCs w:val="22"/>
        </w:rPr>
        <w:t xml:space="preserve">ezin bilgisinden sonra </w:t>
      </w:r>
      <w:r>
        <w:rPr>
          <w:rStyle w:val="FontStyle23"/>
          <w:color w:val="auto"/>
          <w:sz w:val="22"/>
          <w:szCs w:val="22"/>
        </w:rPr>
        <w:t>danışman bilgileri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C0B1C" w:rsidRDefault="004C0B1C" w:rsidP="004C0B1C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Pr="00BA53D9">
        <w:rPr>
          <w:rStyle w:val="FontStyle23"/>
          <w:color w:val="auto"/>
          <w:sz w:val="22"/>
          <w:szCs w:val="22"/>
        </w:rPr>
        <w:t xml:space="preserve"> kapakta </w:t>
      </w:r>
      <w:r>
        <w:rPr>
          <w:rStyle w:val="FontStyle23"/>
          <w:color w:val="auto"/>
          <w:sz w:val="22"/>
          <w:szCs w:val="22"/>
        </w:rPr>
        <w:t>danışmanın</w:t>
      </w:r>
      <w:r w:rsidRPr="00533760">
        <w:rPr>
          <w:rStyle w:val="FontStyle23"/>
          <w:color w:val="auto"/>
          <w:sz w:val="22"/>
          <w:szCs w:val="22"/>
        </w:rPr>
        <w:t xml:space="preserve"> ismi yazılırken </w:t>
      </w:r>
      <w:r>
        <w:rPr>
          <w:rStyle w:val="FontStyle23"/>
          <w:color w:val="auto"/>
          <w:sz w:val="22"/>
          <w:szCs w:val="22"/>
        </w:rPr>
        <w:t xml:space="preserve">önce Danışman: sonra bir boşluk bırakıp </w:t>
      </w:r>
    </w:p>
    <w:p w:rsidR="004C0B1C" w:rsidRDefault="004C0B1C" w:rsidP="004C0B1C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aynı satırda unvan, </w:t>
      </w:r>
      <w:r w:rsidRPr="00533760">
        <w:rPr>
          <w:rStyle w:val="FontStyle23"/>
          <w:color w:val="auto"/>
          <w:sz w:val="22"/>
          <w:szCs w:val="22"/>
        </w:rPr>
        <w:t>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Pr="00533760">
        <w:rPr>
          <w:rStyle w:val="FontStyle23"/>
          <w:color w:val="auto"/>
          <w:sz w:val="22"/>
          <w:szCs w:val="22"/>
        </w:rPr>
        <w:t xml:space="preserve">(lar) sadece ilk harfi büyük olacak şekilde, soyad(lar) </w:t>
      </w:r>
    </w:p>
    <w:p w:rsidR="004C0B1C" w:rsidRDefault="004C0B1C" w:rsidP="004C0B1C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tüm harfleri büyük olacak şekilde </w:t>
      </w:r>
      <w:r w:rsidRPr="004C0B1C">
        <w:rPr>
          <w:rStyle w:val="FontStyle23"/>
          <w:color w:val="auto"/>
          <w:sz w:val="22"/>
          <w:szCs w:val="22"/>
        </w:rPr>
        <w:t xml:space="preserve">normal yazı tipi stilinde </w:t>
      </w:r>
      <w:r w:rsidRPr="00533760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C0B1C" w:rsidRDefault="004C0B1C" w:rsidP="004C0B1C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 danışman varsa</w:t>
      </w:r>
      <w:r w:rsidRPr="00BA53D9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birinci danışmanın altındaki satıra ikinci danışmanın</w:t>
      </w:r>
      <w:r w:rsidRPr="00533760">
        <w:rPr>
          <w:rStyle w:val="FontStyle23"/>
          <w:color w:val="auto"/>
          <w:sz w:val="22"/>
          <w:szCs w:val="22"/>
        </w:rPr>
        <w:t xml:space="preserve"> ismi </w:t>
      </w:r>
    </w:p>
    <w:p w:rsidR="004C0B1C" w:rsidRDefault="004C0B1C" w:rsidP="004C0B1C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yazılırken </w:t>
      </w:r>
      <w:r>
        <w:rPr>
          <w:rStyle w:val="FontStyle23"/>
          <w:color w:val="auto"/>
          <w:sz w:val="22"/>
          <w:szCs w:val="22"/>
        </w:rPr>
        <w:t xml:space="preserve">önce İkinci Danışman: sonra bir boşluk bırakıp aynı satırda unvan, </w:t>
      </w:r>
    </w:p>
    <w:p w:rsidR="004C0B1C" w:rsidRDefault="004C0B1C" w:rsidP="004C0B1C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Pr="00533760">
        <w:rPr>
          <w:rStyle w:val="FontStyle23"/>
          <w:color w:val="auto"/>
          <w:sz w:val="22"/>
          <w:szCs w:val="22"/>
        </w:rPr>
        <w:t>(lar)sadece ilk harfi büyük olacak şekilde, soyad(lar) tüm harfleri büyük olacak</w:t>
      </w:r>
    </w:p>
    <w:p w:rsidR="004C0B1C" w:rsidRPr="00DB7DA4" w:rsidRDefault="004C0B1C" w:rsidP="004C0B1C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şekilde </w:t>
      </w:r>
      <w:r w:rsidRPr="004C0B1C">
        <w:rPr>
          <w:rStyle w:val="FontStyle23"/>
          <w:color w:val="auto"/>
          <w:sz w:val="22"/>
          <w:szCs w:val="22"/>
        </w:rPr>
        <w:t xml:space="preserve">normal yazı tipi stilinde </w:t>
      </w:r>
      <w:r w:rsidRPr="00533760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B7DA4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="00DD56C5" w:rsidRPr="00BA53D9">
        <w:rPr>
          <w:rStyle w:val="FontStyle23"/>
          <w:color w:val="auto"/>
          <w:sz w:val="22"/>
          <w:szCs w:val="22"/>
        </w:rPr>
        <w:t xml:space="preserve"> kapakta </w:t>
      </w:r>
      <w:r>
        <w:rPr>
          <w:rStyle w:val="FontStyle23"/>
          <w:color w:val="auto"/>
          <w:sz w:val="22"/>
          <w:szCs w:val="22"/>
        </w:rPr>
        <w:t>danışman bilgisinden</w:t>
      </w:r>
      <w:r w:rsidR="00DD56C5" w:rsidRPr="00533760">
        <w:rPr>
          <w:rStyle w:val="FontStyle23"/>
          <w:color w:val="auto"/>
          <w:sz w:val="22"/>
          <w:szCs w:val="22"/>
        </w:rPr>
        <w:t xml:space="preserve"> sonra şehir ve tezin onaylanıp enstitüye teslim </w:t>
      </w:r>
    </w:p>
    <w:p w:rsidR="00DD56C5" w:rsidRDefault="00DD56C5" w:rsidP="00DD56C5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edildiği yıl 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94765D"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Ş</w:t>
      </w:r>
      <w:r w:rsidRPr="00533760">
        <w:rPr>
          <w:rStyle w:val="FontStyle23"/>
          <w:color w:val="auto"/>
          <w:sz w:val="22"/>
          <w:szCs w:val="22"/>
        </w:rPr>
        <w:t xml:space="preserve">ehir ve yıl bilgileri </w:t>
      </w:r>
      <w:r w:rsidR="00DB7DA4">
        <w:rPr>
          <w:rStyle w:val="FontStyle23"/>
          <w:color w:val="auto"/>
          <w:sz w:val="22"/>
          <w:szCs w:val="22"/>
        </w:rPr>
        <w:t>iç</w:t>
      </w:r>
      <w:r w:rsidRPr="00533760">
        <w:rPr>
          <w:rStyle w:val="FontStyle23"/>
          <w:color w:val="auto"/>
          <w:sz w:val="22"/>
          <w:szCs w:val="22"/>
        </w:rPr>
        <w:t xml:space="preserve"> kapak sayfasının son satırında </w:t>
      </w:r>
      <w:r>
        <w:rPr>
          <w:rStyle w:val="FontStyle23"/>
          <w:color w:val="auto"/>
          <w:sz w:val="22"/>
          <w:szCs w:val="22"/>
        </w:rPr>
        <w:t>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F02831" w:rsidRPr="00F02831" w:rsidRDefault="00F02831" w:rsidP="00F02831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Şehir adı yazılırken sadece ilk harf büyük olacak şekilde yaz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9E3B0E" w:rsidRDefault="00DB7DA4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="00DD56C5" w:rsidRPr="00533760">
        <w:rPr>
          <w:rStyle w:val="FontStyle23"/>
          <w:color w:val="auto"/>
          <w:sz w:val="22"/>
          <w:szCs w:val="22"/>
        </w:rPr>
        <w:t xml:space="preserve"> kapak sayfa numarası</w:t>
      </w:r>
      <w:r w:rsidR="00DD56C5">
        <w:rPr>
          <w:rStyle w:val="FontStyle23"/>
          <w:color w:val="auto"/>
          <w:sz w:val="22"/>
          <w:szCs w:val="22"/>
        </w:rPr>
        <w:t>z mı?</w:t>
      </w:r>
      <w:r w:rsidR="00DD56C5"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 w:rsidRPr="00923C73">
        <w:rPr>
          <w:rStyle w:val="FontStyle22"/>
          <w:b w:val="0"/>
          <w:color w:val="auto"/>
          <w:sz w:val="22"/>
          <w:szCs w:val="22"/>
        </w:rPr>
        <w:t>:</w:t>
      </w:r>
      <w:r w:rsidR="00DD56C5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t xml:space="preserve"> </w:t>
      </w:r>
      <w:r w:rsidR="00DD56C5" w:rsidRPr="004810CD">
        <w:rPr>
          <w:rStyle w:val="FontStyle23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 xml:space="preserve">EVET 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>HAYIR</w:t>
      </w:r>
    </w:p>
    <w:p w:rsidR="00107129" w:rsidRDefault="00107129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DB7DA4" w:rsidRDefault="00BE4F76" w:rsidP="00DB7DA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BE4F76">
        <w:rPr>
          <w:rStyle w:val="FontStyle22"/>
          <w:color w:val="auto"/>
          <w:sz w:val="22"/>
          <w:szCs w:val="22"/>
        </w:rPr>
        <w:t>Jüri ve Enstitü Onay Sayfası</w:t>
      </w:r>
    </w:p>
    <w:p w:rsidR="00DB7DA4" w:rsidRDefault="00BE4F76" w:rsidP="00BE4F76">
      <w:pPr>
        <w:pStyle w:val="Style5"/>
        <w:widowControl/>
        <w:numPr>
          <w:ilvl w:val="0"/>
          <w:numId w:val="11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Pr="00923C73">
        <w:rPr>
          <w:rStyle w:val="FontStyle23"/>
          <w:color w:val="auto"/>
          <w:sz w:val="22"/>
          <w:szCs w:val="22"/>
        </w:rPr>
        <w:t xml:space="preserve"> </w:t>
      </w:r>
      <w:r w:rsidR="00DB7DA4"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>2</w:t>
      </w:r>
      <w:r w:rsidR="00DB7DA4">
        <w:rPr>
          <w:rStyle w:val="FontStyle23"/>
          <w:color w:val="auto"/>
          <w:sz w:val="22"/>
          <w:szCs w:val="22"/>
        </w:rPr>
        <w:t xml:space="preserve"> m</w:t>
      </w:r>
      <w:r>
        <w:rPr>
          <w:rStyle w:val="FontStyle23"/>
          <w:color w:val="auto"/>
          <w:sz w:val="22"/>
          <w:szCs w:val="22"/>
        </w:rPr>
        <w:t>i</w:t>
      </w:r>
      <w:r w:rsidR="00DB7DA4">
        <w:rPr>
          <w:rStyle w:val="FontStyle23"/>
          <w:color w:val="auto"/>
          <w:sz w:val="22"/>
          <w:szCs w:val="22"/>
        </w:rPr>
        <w:t xml:space="preserve">? </w:t>
      </w:r>
      <w:r w:rsidR="00DB7DA4">
        <w:rPr>
          <w:rStyle w:val="FontStyle23"/>
          <w:color w:val="auto"/>
          <w:sz w:val="22"/>
          <w:szCs w:val="22"/>
        </w:rPr>
        <w:tab/>
      </w:r>
      <w:r w:rsidR="00DB7DA4">
        <w:rPr>
          <w:rStyle w:val="FontStyle23"/>
          <w:color w:val="auto"/>
          <w:sz w:val="22"/>
          <w:szCs w:val="22"/>
        </w:rPr>
        <w:tab/>
      </w:r>
      <w:r w:rsidR="00DB7DA4">
        <w:rPr>
          <w:rStyle w:val="FontStyle23"/>
          <w:color w:val="auto"/>
          <w:sz w:val="22"/>
          <w:szCs w:val="22"/>
        </w:rPr>
        <w:tab/>
      </w:r>
      <w:r w:rsidR="00DB7DA4">
        <w:rPr>
          <w:rStyle w:val="FontStyle23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923C73">
        <w:rPr>
          <w:rStyle w:val="FontStyle23"/>
          <w:color w:val="auto"/>
          <w:sz w:val="22"/>
          <w:szCs w:val="22"/>
        </w:rPr>
        <w:t xml:space="preserve">kenar boşlukları sol=3,5cm, </w:t>
      </w:r>
    </w:p>
    <w:p w:rsidR="00DB7DA4" w:rsidRDefault="00DB7DA4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iğer tüm kenarlar 2,5cm</w:t>
      </w:r>
      <w:r>
        <w:rPr>
          <w:rStyle w:val="FontStyle23"/>
          <w:color w:val="auto"/>
          <w:sz w:val="22"/>
          <w:szCs w:val="22"/>
        </w:rPr>
        <w:t xml:space="preserve">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>s</w:t>
      </w:r>
      <w:r w:rsidR="00DB7DA4" w:rsidRPr="00CC6279">
        <w:rPr>
          <w:rStyle w:val="FontStyle23"/>
          <w:color w:val="auto"/>
          <w:sz w:val="22"/>
          <w:szCs w:val="22"/>
        </w:rPr>
        <w:t>atır aralığı 1,5 satır</w:t>
      </w:r>
      <w:r w:rsidR="00DB7DA4">
        <w:rPr>
          <w:rStyle w:val="FontStyle23"/>
          <w:color w:val="auto"/>
          <w:sz w:val="22"/>
          <w:szCs w:val="22"/>
        </w:rPr>
        <w:t xml:space="preserve"> mı?</w:t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4810CD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="00DB7DA4" w:rsidRPr="004810CD">
        <w:rPr>
          <w:rStyle w:val="FontStyle23"/>
          <w:color w:val="auto"/>
          <w:sz w:val="22"/>
          <w:szCs w:val="22"/>
        </w:rPr>
        <w:t xml:space="preserve"> satırlarda önce ve sonra aralıkları 0nk mı?</w:t>
      </w:r>
      <w:r w:rsidR="00DB7DA4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 w:rsidRPr="004810CD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4810CD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>ilk</w:t>
      </w:r>
      <w:r w:rsidR="00DB7DA4" w:rsidRPr="008E1B03">
        <w:rPr>
          <w:rStyle w:val="FontStyle23"/>
          <w:color w:val="auto"/>
          <w:sz w:val="22"/>
          <w:szCs w:val="22"/>
        </w:rPr>
        <w:t xml:space="preserve"> satırdan başlayarak sırasıyla üniversitenin adı, </w:t>
      </w:r>
    </w:p>
    <w:p w:rsidR="00BE4F76" w:rsidRDefault="00DB7DA4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enstitünün adı</w:t>
      </w:r>
      <w:r w:rsidR="00BE4F76">
        <w:rPr>
          <w:rStyle w:val="FontStyle23"/>
          <w:color w:val="auto"/>
          <w:sz w:val="22"/>
          <w:szCs w:val="22"/>
        </w:rPr>
        <w:t xml:space="preserve"> ve </w:t>
      </w:r>
      <w:r w:rsidR="00BE4F76" w:rsidRPr="00BE4F76">
        <w:rPr>
          <w:rStyle w:val="FontStyle23"/>
          <w:color w:val="auto"/>
          <w:sz w:val="22"/>
          <w:szCs w:val="22"/>
        </w:rPr>
        <w:t>jüri ve enstitü onayı bilgisi</w:t>
      </w:r>
      <w:r w:rsidRPr="008E1B03">
        <w:rPr>
          <w:rStyle w:val="FontStyle23"/>
          <w:color w:val="auto"/>
          <w:sz w:val="22"/>
          <w:szCs w:val="22"/>
        </w:rPr>
        <w:t xml:space="preserve"> tüm harfleri büyük olacak şekilde </w:t>
      </w:r>
    </w:p>
    <w:p w:rsidR="00DB7DA4" w:rsidRDefault="00263723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kalın</w:t>
      </w:r>
      <w:r w:rsidR="00DB7DA4" w:rsidRPr="008E1B03">
        <w:rPr>
          <w:rStyle w:val="FontStyle23"/>
          <w:color w:val="auto"/>
          <w:sz w:val="22"/>
          <w:szCs w:val="22"/>
        </w:rPr>
        <w:t xml:space="preserve"> yazı tipi stilinde </w:t>
      </w:r>
      <w:r w:rsidR="00FB01CE">
        <w:rPr>
          <w:rStyle w:val="FontStyle23"/>
          <w:color w:val="auto"/>
          <w:sz w:val="22"/>
          <w:szCs w:val="22"/>
        </w:rPr>
        <w:t xml:space="preserve">ve ortalı </w:t>
      </w:r>
      <w:r w:rsidR="00DB7DA4" w:rsidRPr="008E1B03">
        <w:rPr>
          <w:rStyle w:val="FontStyle23"/>
          <w:color w:val="auto"/>
          <w:sz w:val="22"/>
          <w:szCs w:val="22"/>
        </w:rPr>
        <w:t>yazılm</w:t>
      </w:r>
      <w:r w:rsidR="00DB7DA4">
        <w:rPr>
          <w:rStyle w:val="FontStyle23"/>
          <w:color w:val="auto"/>
          <w:sz w:val="22"/>
          <w:szCs w:val="22"/>
        </w:rPr>
        <w:t>ış mı?</w:t>
      </w:r>
      <w:r w:rsidR="00DB7DA4"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551C86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4810CD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BE4F76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>
        <w:rPr>
          <w:rStyle w:val="FontStyle22"/>
          <w:b w:val="0"/>
          <w:color w:val="auto"/>
          <w:sz w:val="22"/>
          <w:szCs w:val="22"/>
        </w:rPr>
        <w:t>bilgisinden sonra bir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BE4F76" w:rsidRPr="00BE4F76" w:rsidRDefault="00BE4F76" w:rsidP="00BE4F76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</w:t>
      </w:r>
      <w:r w:rsidRPr="00BE4F76">
        <w:t xml:space="preserve"> </w:t>
      </w:r>
      <w:r>
        <w:rPr>
          <w:rStyle w:val="FontStyle22"/>
          <w:b w:val="0"/>
          <w:color w:val="auto"/>
          <w:sz w:val="22"/>
          <w:szCs w:val="22"/>
        </w:rPr>
        <w:t>t</w:t>
      </w:r>
      <w:r w:rsidRPr="00BE4F76">
        <w:rPr>
          <w:rStyle w:val="FontStyle22"/>
          <w:b w:val="0"/>
          <w:color w:val="auto"/>
          <w:sz w:val="22"/>
          <w:szCs w:val="22"/>
        </w:rPr>
        <w:t>utana</w:t>
      </w:r>
      <w:r>
        <w:rPr>
          <w:rStyle w:val="FontStyle22"/>
          <w:b w:val="0"/>
          <w:color w:val="auto"/>
          <w:sz w:val="22"/>
          <w:szCs w:val="22"/>
        </w:rPr>
        <w:t>ğı</w:t>
      </w:r>
      <w:r w:rsidRPr="00BE4F76">
        <w:rPr>
          <w:rStyle w:val="FontStyle22"/>
          <w:b w:val="0"/>
          <w:color w:val="auto"/>
          <w:sz w:val="22"/>
          <w:szCs w:val="22"/>
        </w:rPr>
        <w:t xml:space="preserve"> her iki yana yaslı olacak şekilde ve </w:t>
      </w:r>
    </w:p>
    <w:p w:rsidR="00BE4F76" w:rsidRDefault="00BE4F76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paragraf girintisi olmadan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 w:rsidRPr="00BE4F76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817782" w:rsidRPr="00817782" w:rsidRDefault="00BE4F76" w:rsidP="00817782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 w:rsidR="00817782">
        <w:rPr>
          <w:rStyle w:val="FontStyle22"/>
          <w:b w:val="0"/>
          <w:color w:val="auto"/>
          <w:sz w:val="22"/>
          <w:szCs w:val="22"/>
        </w:rPr>
        <w:t xml:space="preserve">tutanağında </w:t>
      </w:r>
      <w:r w:rsidR="00817782" w:rsidRPr="00817782">
        <w:rPr>
          <w:rStyle w:val="FontStyle22"/>
          <w:b w:val="0"/>
          <w:color w:val="auto"/>
          <w:sz w:val="22"/>
          <w:szCs w:val="22"/>
        </w:rPr>
        <w:t xml:space="preserve">tezin yazarı, tezin adı, savunma tarihi, </w:t>
      </w:r>
    </w:p>
    <w:p w:rsidR="001B1D64" w:rsidRDefault="00817782" w:rsidP="00817782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817782">
        <w:rPr>
          <w:rStyle w:val="FontStyle22"/>
          <w:b w:val="0"/>
          <w:color w:val="auto"/>
          <w:sz w:val="22"/>
          <w:szCs w:val="22"/>
        </w:rPr>
        <w:t>tez savunma sınavı bilgisi ve başarılı olma bilgisi</w:t>
      </w:r>
      <w:r>
        <w:rPr>
          <w:rStyle w:val="FontStyle22"/>
          <w:b w:val="0"/>
          <w:color w:val="auto"/>
          <w:sz w:val="22"/>
          <w:szCs w:val="22"/>
        </w:rPr>
        <w:t xml:space="preserve"> kalın yazı tipinde yazılmış mı?</w:t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BE4F76" w:rsidRPr="00923C73">
        <w:rPr>
          <w:rStyle w:val="FontStyle22"/>
          <w:b w:val="0"/>
          <w:color w:val="auto"/>
          <w:sz w:val="22"/>
          <w:szCs w:val="22"/>
        </w:rPr>
        <w:t>:</w:t>
      </w:r>
      <w:r w:rsidR="00BE4F76">
        <w:rPr>
          <w:rStyle w:val="FontStyle22"/>
          <w:b w:val="0"/>
          <w:color w:val="auto"/>
          <w:sz w:val="22"/>
          <w:szCs w:val="22"/>
        </w:rPr>
        <w:t xml:space="preserve"> </w:t>
      </w:r>
      <w:r w:rsidR="00BE4F76">
        <w:rPr>
          <w:rStyle w:val="FontStyle23"/>
          <w:color w:val="auto"/>
          <w:sz w:val="22"/>
          <w:szCs w:val="22"/>
        </w:rPr>
        <w:t xml:space="preserve"> </w:t>
      </w:r>
      <w:r w:rsidR="00BE4F76" w:rsidRPr="004810CD">
        <w:rPr>
          <w:rStyle w:val="FontStyle23"/>
          <w:color w:val="auto"/>
          <w:sz w:val="22"/>
          <w:szCs w:val="22"/>
        </w:rPr>
        <w:t xml:space="preserve"> </w:t>
      </w:r>
      <w:r w:rsidR="00BE4F7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BE4F7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BE4F76">
        <w:rPr>
          <w:rStyle w:val="FontStyle23"/>
          <w:color w:val="auto"/>
          <w:sz w:val="22"/>
          <w:szCs w:val="22"/>
        </w:rPr>
        <w:fldChar w:fldCharType="end"/>
      </w:r>
      <w:r w:rsidR="00BE4F76">
        <w:rPr>
          <w:rStyle w:val="FontStyle23"/>
          <w:color w:val="auto"/>
          <w:sz w:val="22"/>
          <w:szCs w:val="22"/>
        </w:rPr>
        <w:t xml:space="preserve">EVET  </w:t>
      </w:r>
      <w:r w:rsidR="00BE4F7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BE4F7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BE4F76">
        <w:rPr>
          <w:rStyle w:val="FontStyle23"/>
          <w:color w:val="auto"/>
          <w:sz w:val="22"/>
          <w:szCs w:val="22"/>
        </w:rPr>
        <w:fldChar w:fldCharType="end"/>
      </w:r>
      <w:r w:rsidR="00BE4F76">
        <w:rPr>
          <w:rStyle w:val="FontStyle23"/>
          <w:color w:val="auto"/>
          <w:sz w:val="22"/>
          <w:szCs w:val="22"/>
        </w:rPr>
        <w:t>HAYIR</w:t>
      </w:r>
    </w:p>
    <w:p w:rsidR="002A1880" w:rsidRP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lastRenderedPageBreak/>
        <w:t xml:space="preserve">Jüri ve enstitü onay </w:t>
      </w:r>
      <w:r>
        <w:rPr>
          <w:rStyle w:val="FontStyle22"/>
          <w:b w:val="0"/>
          <w:color w:val="auto"/>
          <w:sz w:val="22"/>
          <w:szCs w:val="22"/>
        </w:rPr>
        <w:t xml:space="preserve">tutanağında </w:t>
      </w:r>
      <w:r w:rsidRPr="002A1880">
        <w:rPr>
          <w:rStyle w:val="FontStyle22"/>
          <w:b w:val="0"/>
          <w:color w:val="auto"/>
          <w:sz w:val="22"/>
          <w:szCs w:val="22"/>
        </w:rPr>
        <w:t xml:space="preserve">tezin yazarı bilgisi yazarın adı büyük harfle 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 xml:space="preserve">başlayacak şekilde ve soyadının tüm harfleri büyük olacak şekilde </w:t>
      </w:r>
      <w:r>
        <w:rPr>
          <w:rStyle w:val="FontStyle22"/>
          <w:b w:val="0"/>
          <w:color w:val="auto"/>
          <w:sz w:val="22"/>
          <w:szCs w:val="22"/>
        </w:rPr>
        <w:t>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P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>
        <w:rPr>
          <w:rStyle w:val="FontStyle22"/>
          <w:b w:val="0"/>
          <w:color w:val="auto"/>
          <w:sz w:val="22"/>
          <w:szCs w:val="22"/>
        </w:rPr>
        <w:t>tutanağında t</w:t>
      </w:r>
      <w:r w:rsidRPr="002A1880">
        <w:rPr>
          <w:rStyle w:val="FontStyle22"/>
          <w:b w:val="0"/>
          <w:color w:val="auto"/>
          <w:sz w:val="22"/>
          <w:szCs w:val="22"/>
        </w:rPr>
        <w:t xml:space="preserve">ezin adı bilgisi her kelimenin ilk harfi büyük 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 xml:space="preserve">olacak şekilde </w:t>
      </w:r>
      <w:r>
        <w:rPr>
          <w:rStyle w:val="FontStyle22"/>
          <w:b w:val="0"/>
          <w:color w:val="auto"/>
          <w:sz w:val="22"/>
          <w:szCs w:val="22"/>
        </w:rPr>
        <w:t>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</w:t>
      </w:r>
      <w:r w:rsidRPr="002A1880">
        <w:rPr>
          <w:rStyle w:val="FontStyle22"/>
          <w:b w:val="0"/>
          <w:color w:val="auto"/>
          <w:sz w:val="22"/>
          <w:szCs w:val="22"/>
        </w:rPr>
        <w:t xml:space="preserve">utanağın yazı kısmından sonra en az </w:t>
      </w:r>
      <w:r>
        <w:rPr>
          <w:rStyle w:val="FontStyle22"/>
          <w:b w:val="0"/>
          <w:color w:val="auto"/>
          <w:sz w:val="22"/>
          <w:szCs w:val="22"/>
        </w:rPr>
        <w:t>2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P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>Tez savunma sınavına katılan jüri üyelerinin bilgisi sırayla yazılm</w:t>
      </w:r>
      <w:r>
        <w:rPr>
          <w:rStyle w:val="FontStyle22"/>
          <w:b w:val="0"/>
          <w:color w:val="auto"/>
          <w:sz w:val="22"/>
          <w:szCs w:val="22"/>
        </w:rPr>
        <w:t xml:space="preserve">ış mı? 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(</w:t>
      </w:r>
      <w:r w:rsidRPr="002A1880">
        <w:rPr>
          <w:rStyle w:val="FontStyle22"/>
          <w:b w:val="0"/>
          <w:color w:val="auto"/>
          <w:sz w:val="22"/>
          <w:szCs w:val="22"/>
        </w:rPr>
        <w:t>Önce jüri başkanının, sonra tez danışmanının ve daha sonra diğer jüri üyelerinin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>bilgileri yer almalıdır. Her isimden sonra bir boşluk bırakılmalıdır</w:t>
      </w:r>
      <w:r>
        <w:rPr>
          <w:rStyle w:val="FontStyle22"/>
          <w:b w:val="0"/>
          <w:color w:val="auto"/>
          <w:sz w:val="22"/>
          <w:szCs w:val="22"/>
        </w:rPr>
        <w:t>.)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63723" w:rsidRPr="00263723" w:rsidRDefault="00263723" w:rsidP="00263723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üm j</w:t>
      </w:r>
      <w:r w:rsidRPr="0024068E">
        <w:rPr>
          <w:rStyle w:val="FontStyle22"/>
          <w:b w:val="0"/>
          <w:color w:val="auto"/>
          <w:sz w:val="22"/>
          <w:szCs w:val="22"/>
        </w:rPr>
        <w:t>üri üyeleri</w:t>
      </w:r>
      <w:r>
        <w:rPr>
          <w:rStyle w:val="FontStyle22"/>
          <w:b w:val="0"/>
          <w:color w:val="auto"/>
          <w:sz w:val="22"/>
          <w:szCs w:val="22"/>
        </w:rPr>
        <w:t xml:space="preserve">nin </w:t>
      </w:r>
      <w:r w:rsidRPr="00263723">
        <w:rPr>
          <w:rStyle w:val="FontStyle22"/>
          <w:b w:val="0"/>
          <w:color w:val="auto"/>
          <w:sz w:val="22"/>
          <w:szCs w:val="22"/>
        </w:rPr>
        <w:t xml:space="preserve">mavi renkli tükenmez/pilot kalemle </w:t>
      </w:r>
      <w:r>
        <w:rPr>
          <w:rStyle w:val="FontStyle22"/>
          <w:b w:val="0"/>
          <w:color w:val="auto"/>
          <w:sz w:val="22"/>
          <w:szCs w:val="22"/>
        </w:rPr>
        <w:t xml:space="preserve">ıslak </w:t>
      </w:r>
      <w:r w:rsidRPr="00263723">
        <w:rPr>
          <w:rStyle w:val="FontStyle22"/>
          <w:b w:val="0"/>
          <w:color w:val="auto"/>
          <w:sz w:val="22"/>
          <w:szCs w:val="22"/>
        </w:rPr>
        <w:t>imzala</w:t>
      </w:r>
      <w:r>
        <w:rPr>
          <w:rStyle w:val="FontStyle22"/>
          <w:b w:val="0"/>
          <w:color w:val="auto"/>
          <w:sz w:val="22"/>
          <w:szCs w:val="22"/>
        </w:rPr>
        <w:t>rı var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>Jüri üyeleriyle ilgili kısımdan sonra en az 4</w:t>
      </w:r>
      <w:r>
        <w:rPr>
          <w:rStyle w:val="FontStyle22"/>
          <w:b w:val="0"/>
          <w:color w:val="auto"/>
          <w:sz w:val="22"/>
          <w:szCs w:val="22"/>
        </w:rPr>
        <w:t xml:space="preserve">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Default="0024068E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Enstitü müdürünün bilgileri yer almakta mı?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551C86" w:rsidRPr="00551C86" w:rsidRDefault="00551C86" w:rsidP="00551C86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Enstitü müdürünün imzası var mı?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Pr="009E3B0E" w:rsidRDefault="0024068E" w:rsidP="0024068E">
      <w:pPr>
        <w:numPr>
          <w:ilvl w:val="0"/>
          <w:numId w:val="11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 w:rsidRPr="00533760">
        <w:rPr>
          <w:rStyle w:val="FontStyle23"/>
          <w:color w:val="auto"/>
          <w:sz w:val="22"/>
          <w:szCs w:val="22"/>
        </w:rPr>
        <w:t xml:space="preserve"> numarası</w:t>
      </w:r>
      <w:r>
        <w:rPr>
          <w:rStyle w:val="FontStyle23"/>
          <w:color w:val="auto"/>
          <w:sz w:val="22"/>
          <w:szCs w:val="22"/>
        </w:rPr>
        <w:t>z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24068E" w:rsidRDefault="0024068E" w:rsidP="0024068E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24068E">
        <w:rPr>
          <w:rStyle w:val="FontStyle22"/>
          <w:color w:val="auto"/>
          <w:sz w:val="22"/>
          <w:szCs w:val="22"/>
        </w:rPr>
        <w:t>Etik İlke ve Kurallara Uygunluk Beyannamesi</w:t>
      </w:r>
    </w:p>
    <w:p w:rsidR="0024068E" w:rsidRDefault="0024068E" w:rsidP="0024068E">
      <w:pPr>
        <w:pStyle w:val="Style5"/>
        <w:widowControl/>
        <w:numPr>
          <w:ilvl w:val="0"/>
          <w:numId w:val="12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Pr="0024068E" w:rsidRDefault="0024068E" w:rsidP="002921C1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 xml:space="preserve">Beyanname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de</w:t>
      </w:r>
      <w:r>
        <w:rPr>
          <w:rStyle w:val="FontStyle23"/>
          <w:color w:val="auto"/>
          <w:sz w:val="22"/>
          <w:szCs w:val="22"/>
        </w:rPr>
        <w:t xml:space="preserve"> 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de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P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>Etik İlke ve Kurallara Uygunluk Beyannamesi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</w:p>
    <w:p w:rsidR="0024068E" w:rsidRDefault="0024068E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3"/>
          <w:color w:val="auto"/>
          <w:sz w:val="22"/>
          <w:szCs w:val="22"/>
        </w:rPr>
        <w:t>şekilde</w:t>
      </w:r>
      <w:r w:rsidRPr="008E1B03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ortalı ve kalın</w:t>
      </w:r>
      <w:r w:rsidRPr="008E1B03">
        <w:rPr>
          <w:rStyle w:val="FontStyle23"/>
          <w:color w:val="auto"/>
          <w:sz w:val="22"/>
          <w:szCs w:val="22"/>
        </w:rPr>
        <w:t xml:space="preserve"> yazı tipi stilinde yazılm</w:t>
      </w:r>
      <w:r>
        <w:rPr>
          <w:rStyle w:val="FontStyle23"/>
          <w:color w:val="auto"/>
          <w:sz w:val="22"/>
          <w:szCs w:val="22"/>
        </w:rPr>
        <w:t>ış 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Default="00367223" w:rsidP="00367223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Pr="00367223" w:rsidRDefault="00367223" w:rsidP="00367223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 xml:space="preserve">Beyanname her iki yana yaslı olacak şekilde ve paragraf girintisi olmadan </w:t>
      </w:r>
    </w:p>
    <w:p w:rsidR="00367223" w:rsidRDefault="00367223" w:rsidP="0036722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yazılm</w:t>
      </w:r>
      <w:r>
        <w:rPr>
          <w:rStyle w:val="FontStyle22"/>
          <w:b w:val="0"/>
          <w:color w:val="auto"/>
          <w:sz w:val="22"/>
          <w:szCs w:val="22"/>
        </w:rPr>
        <w:t>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40844" w:rsidRPr="00740844" w:rsidRDefault="00740844" w:rsidP="00740844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Beyannamede tezin başlığı ilk harfleri büyük ve kalın yazı tipi stilinde </w:t>
      </w:r>
    </w:p>
    <w:p w:rsidR="00740844" w:rsidRPr="00740844" w:rsidRDefault="00740844" w:rsidP="0074084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az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Default="00367223" w:rsidP="00367223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eyanname yazıldıktan sonra en az 2 satır boş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367223">
        <w:rPr>
          <w:rStyle w:val="FontStyle22"/>
          <w:b w:val="0"/>
          <w:color w:val="auto"/>
          <w:sz w:val="22"/>
          <w:szCs w:val="22"/>
        </w:rPr>
        <w:t>uk bırak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4810CD">
        <w:rPr>
          <w:rStyle w:val="FontStyle23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A1027" w:rsidRDefault="00EA1027" w:rsidP="00EA1027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EA1027">
        <w:rPr>
          <w:rStyle w:val="FontStyle22"/>
          <w:b w:val="0"/>
          <w:color w:val="auto"/>
          <w:sz w:val="22"/>
          <w:szCs w:val="22"/>
        </w:rPr>
        <w:t>Beyannameden sonra tez yazarının adı ve imza tarihi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A1027" w:rsidRPr="00EA1027" w:rsidRDefault="00EA1027" w:rsidP="00EA1027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azar b</w:t>
      </w:r>
      <w:r w:rsidRPr="00EA1027">
        <w:rPr>
          <w:rStyle w:val="FontStyle22"/>
          <w:b w:val="0"/>
          <w:color w:val="auto"/>
          <w:sz w:val="22"/>
          <w:szCs w:val="22"/>
        </w:rPr>
        <w:t>eyanname</w:t>
      </w:r>
      <w:r>
        <w:rPr>
          <w:rStyle w:val="FontStyle22"/>
          <w:b w:val="0"/>
          <w:color w:val="auto"/>
          <w:sz w:val="22"/>
          <w:szCs w:val="22"/>
        </w:rPr>
        <w:t>yi</w:t>
      </w:r>
      <w:r w:rsidRPr="00EA1027">
        <w:rPr>
          <w:rStyle w:val="FontStyle22"/>
          <w:b w:val="0"/>
          <w:color w:val="auto"/>
          <w:sz w:val="22"/>
          <w:szCs w:val="22"/>
        </w:rPr>
        <w:t xml:space="preserve"> ıslak imzalı olacak şekilde mavi renkli bir tükenmez/pilot </w:t>
      </w:r>
    </w:p>
    <w:p w:rsidR="00EA1027" w:rsidRDefault="00EA1027" w:rsidP="00EA102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k</w:t>
      </w:r>
      <w:r w:rsidRPr="00EA1027">
        <w:rPr>
          <w:rStyle w:val="FontStyle22"/>
          <w:b w:val="0"/>
          <w:color w:val="auto"/>
          <w:sz w:val="22"/>
          <w:szCs w:val="22"/>
        </w:rPr>
        <w:t>alem</w:t>
      </w:r>
      <w:r>
        <w:rPr>
          <w:rStyle w:val="FontStyle22"/>
          <w:b w:val="0"/>
          <w:color w:val="auto"/>
          <w:sz w:val="22"/>
          <w:szCs w:val="22"/>
        </w:rPr>
        <w:t xml:space="preserve"> kullanarak</w:t>
      </w:r>
      <w:r w:rsidRPr="00EA1027">
        <w:rPr>
          <w:rStyle w:val="FontStyle22"/>
          <w:b w:val="0"/>
          <w:color w:val="auto"/>
          <w:sz w:val="22"/>
          <w:szCs w:val="22"/>
        </w:rPr>
        <w:t xml:space="preserve"> imzala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4810CD">
        <w:rPr>
          <w:rStyle w:val="FontStyle23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Pr="00402594" w:rsidRDefault="00402594" w:rsidP="00402594">
      <w:pPr>
        <w:numPr>
          <w:ilvl w:val="0"/>
          <w:numId w:val="12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>Etik İlke ve Kurallara Uygunluk Beyannamesi</w:t>
      </w:r>
      <w:r>
        <w:rPr>
          <w:rStyle w:val="FontStyle22"/>
          <w:b w:val="0"/>
          <w:color w:val="auto"/>
          <w:sz w:val="22"/>
          <w:szCs w:val="22"/>
        </w:rPr>
        <w:t xml:space="preserve"> sayfası </w:t>
      </w:r>
      <w:r w:rsidRPr="00533760">
        <w:rPr>
          <w:rStyle w:val="FontStyle23"/>
          <w:color w:val="auto"/>
          <w:sz w:val="22"/>
          <w:szCs w:val="22"/>
        </w:rPr>
        <w:t>numarası</w:t>
      </w:r>
      <w:r>
        <w:rPr>
          <w:rStyle w:val="FontStyle23"/>
          <w:color w:val="auto"/>
          <w:sz w:val="22"/>
          <w:szCs w:val="22"/>
        </w:rPr>
        <w:t>z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Default="00367223" w:rsidP="0024068E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905E12" w:rsidRDefault="00905E12" w:rsidP="00905E12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905E12">
        <w:rPr>
          <w:rStyle w:val="FontStyle22"/>
          <w:color w:val="auto"/>
          <w:sz w:val="22"/>
          <w:szCs w:val="22"/>
        </w:rPr>
        <w:t>Teşekkür Sayfası</w:t>
      </w:r>
    </w:p>
    <w:p w:rsidR="00905E12" w:rsidRDefault="00905E12" w:rsidP="00905E12">
      <w:pPr>
        <w:pStyle w:val="Style5"/>
        <w:widowControl/>
        <w:numPr>
          <w:ilvl w:val="0"/>
          <w:numId w:val="13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Pr="0024068E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lastRenderedPageBreak/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n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Pr="0024068E">
        <w:rPr>
          <w:rStyle w:val="FontStyle23"/>
          <w:color w:val="auto"/>
          <w:sz w:val="22"/>
          <w:szCs w:val="22"/>
        </w:rPr>
        <w:t xml:space="preserve"> harf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905E12" w:rsidRPr="00905E12" w:rsidRDefault="00905E12" w:rsidP="00905E12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Pr="00367223" w:rsidRDefault="00B913BE" w:rsidP="00B913BE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eşekkür</w:t>
      </w:r>
      <w:r w:rsidR="00905E12" w:rsidRPr="00367223">
        <w:rPr>
          <w:rStyle w:val="FontStyle22"/>
          <w:b w:val="0"/>
          <w:color w:val="auto"/>
          <w:sz w:val="22"/>
          <w:szCs w:val="22"/>
        </w:rPr>
        <w:t xml:space="preserve"> her iki yana yaslı olacak şekilde ve </w:t>
      </w:r>
      <w:r w:rsidRPr="00B913BE">
        <w:rPr>
          <w:rStyle w:val="FontStyle22"/>
          <w:b w:val="0"/>
          <w:color w:val="auto"/>
          <w:sz w:val="22"/>
          <w:szCs w:val="22"/>
        </w:rPr>
        <w:t xml:space="preserve">1,25cm paragraf girintisi </w:t>
      </w:r>
      <w:r>
        <w:rPr>
          <w:rStyle w:val="FontStyle22"/>
          <w:b w:val="0"/>
          <w:color w:val="auto"/>
          <w:sz w:val="22"/>
          <w:szCs w:val="22"/>
        </w:rPr>
        <w:t>ile</w:t>
      </w:r>
      <w:r w:rsidR="00905E12" w:rsidRPr="00367223">
        <w:rPr>
          <w:rStyle w:val="FontStyle22"/>
          <w:b w:val="0"/>
          <w:color w:val="auto"/>
          <w:sz w:val="22"/>
          <w:szCs w:val="22"/>
        </w:rPr>
        <w:t xml:space="preserve"> </w:t>
      </w:r>
    </w:p>
    <w:p w:rsidR="00905E12" w:rsidRDefault="00905E12" w:rsidP="00905E12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yazılm</w:t>
      </w:r>
      <w:r>
        <w:rPr>
          <w:rStyle w:val="FontStyle22"/>
          <w:b w:val="0"/>
          <w:color w:val="auto"/>
          <w:sz w:val="22"/>
          <w:szCs w:val="22"/>
        </w:rPr>
        <w:t>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Pr="00B913BE" w:rsidRDefault="00B913BE" w:rsidP="002921C1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Teşekkür sayfasında roma rakamıyla ve küçük sayfa numarası var mı?</w:t>
      </w:r>
      <w:r w:rsidR="00905E12" w:rsidRPr="00B913BE">
        <w:rPr>
          <w:rStyle w:val="FontStyle22"/>
          <w:b w:val="0"/>
          <w:color w:val="auto"/>
          <w:sz w:val="22"/>
          <w:szCs w:val="22"/>
        </w:rPr>
        <w:tab/>
      </w:r>
      <w:r w:rsidR="00905E12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905E12" w:rsidRPr="00B913BE">
        <w:rPr>
          <w:rStyle w:val="FontStyle23"/>
          <w:color w:val="auto"/>
          <w:sz w:val="22"/>
          <w:szCs w:val="22"/>
        </w:rPr>
        <w:t xml:space="preserve">  </w:t>
      </w:r>
      <w:r w:rsidR="00905E12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05E12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905E12" w:rsidRPr="00B913BE">
        <w:rPr>
          <w:rStyle w:val="FontStyle23"/>
          <w:color w:val="auto"/>
          <w:sz w:val="22"/>
          <w:szCs w:val="22"/>
        </w:rPr>
        <w:fldChar w:fldCharType="end"/>
      </w:r>
      <w:r w:rsidR="00905E12" w:rsidRPr="00B913BE">
        <w:rPr>
          <w:rStyle w:val="FontStyle23"/>
          <w:color w:val="auto"/>
          <w:sz w:val="22"/>
          <w:szCs w:val="22"/>
        </w:rPr>
        <w:t xml:space="preserve">EVET  </w:t>
      </w:r>
      <w:r w:rsidR="00905E12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05E12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905E12" w:rsidRPr="00B913BE">
        <w:rPr>
          <w:rStyle w:val="FontStyle23"/>
          <w:color w:val="auto"/>
          <w:sz w:val="22"/>
          <w:szCs w:val="22"/>
        </w:rPr>
        <w:fldChar w:fldCharType="end"/>
      </w:r>
      <w:r w:rsidR="00905E12" w:rsidRPr="00B913BE">
        <w:rPr>
          <w:rStyle w:val="FontStyle23"/>
          <w:color w:val="auto"/>
          <w:sz w:val="22"/>
          <w:szCs w:val="22"/>
        </w:rPr>
        <w:t>HAYIR</w:t>
      </w:r>
    </w:p>
    <w:p w:rsidR="00B913BE" w:rsidRPr="00B913BE" w:rsidRDefault="00B913BE" w:rsidP="002921C1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76540E" w:rsidRDefault="0076540E" w:rsidP="0076540E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İçindekiler</w:t>
      </w:r>
      <w:r w:rsidRPr="00905E12">
        <w:rPr>
          <w:rStyle w:val="FontStyle22"/>
          <w:color w:val="auto"/>
          <w:sz w:val="22"/>
          <w:szCs w:val="22"/>
        </w:rPr>
        <w:t xml:space="preserve"> Sayfası</w:t>
      </w:r>
    </w:p>
    <w:p w:rsidR="0076540E" w:rsidRDefault="0076540E" w:rsidP="0076540E">
      <w:pPr>
        <w:pStyle w:val="Style5"/>
        <w:widowControl/>
        <w:numPr>
          <w:ilvl w:val="0"/>
          <w:numId w:val="14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Pr="0024068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n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</w:t>
      </w:r>
      <w:r w:rsidRPr="0024068E">
        <w:rPr>
          <w:rStyle w:val="FontStyle23"/>
          <w:color w:val="auto"/>
          <w:sz w:val="22"/>
          <w:szCs w:val="22"/>
        </w:rPr>
        <w:t xml:space="preserve">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</w:t>
      </w:r>
      <w:r w:rsidR="00AF0DCC" w:rsidRPr="00905E12">
        <w:rPr>
          <w:rStyle w:val="FontStyle23"/>
          <w:color w:val="auto"/>
          <w:sz w:val="22"/>
          <w:szCs w:val="22"/>
        </w:rPr>
        <w:t>kalın</w:t>
      </w:r>
    </w:p>
    <w:p w:rsidR="0076540E" w:rsidRPr="00905E12" w:rsidRDefault="00AF0DCC" w:rsidP="007654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 xml:space="preserve">yazı </w:t>
      </w:r>
      <w:r w:rsidR="0076540E" w:rsidRPr="00905E12">
        <w:rPr>
          <w:rStyle w:val="FontStyle23"/>
          <w:color w:val="auto"/>
          <w:sz w:val="22"/>
          <w:szCs w:val="22"/>
        </w:rPr>
        <w:t>tipi stilinde yazılmış mı?</w:t>
      </w:r>
      <w:r w:rsidR="0076540E"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 w:rsidR="0076540E">
        <w:rPr>
          <w:rStyle w:val="FontStyle22"/>
          <w:b w:val="0"/>
          <w:color w:val="auto"/>
          <w:sz w:val="22"/>
          <w:szCs w:val="22"/>
        </w:rPr>
        <w:tab/>
      </w:r>
      <w:r w:rsidR="0076540E"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="0076540E" w:rsidRPr="00905E12">
        <w:rPr>
          <w:rStyle w:val="FontStyle23"/>
          <w:color w:val="auto"/>
          <w:sz w:val="22"/>
          <w:szCs w:val="22"/>
        </w:rPr>
        <w:t xml:space="preserve">  </w:t>
      </w:r>
      <w:r w:rsidR="0076540E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6540E" w:rsidRPr="00905E12">
        <w:rPr>
          <w:rStyle w:val="FontStyle23"/>
          <w:color w:val="auto"/>
          <w:sz w:val="22"/>
          <w:szCs w:val="22"/>
        </w:rPr>
        <w:fldChar w:fldCharType="end"/>
      </w:r>
      <w:r w:rsidR="0076540E" w:rsidRPr="00905E12">
        <w:rPr>
          <w:rStyle w:val="FontStyle23"/>
          <w:color w:val="auto"/>
          <w:sz w:val="22"/>
          <w:szCs w:val="22"/>
        </w:rPr>
        <w:t xml:space="preserve">EVET  </w:t>
      </w:r>
      <w:r w:rsidR="0076540E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6540E" w:rsidRPr="00905E12">
        <w:rPr>
          <w:rStyle w:val="FontStyle23"/>
          <w:color w:val="auto"/>
          <w:sz w:val="22"/>
          <w:szCs w:val="22"/>
        </w:rPr>
        <w:fldChar w:fldCharType="end"/>
      </w:r>
      <w:r w:rsidR="0076540E" w:rsidRPr="00905E12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Pr="00B913B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 w:rsidRPr="00B913BE">
        <w:rPr>
          <w:rStyle w:val="FontStyle22"/>
          <w:b w:val="0"/>
          <w:color w:val="auto"/>
          <w:sz w:val="22"/>
          <w:szCs w:val="22"/>
        </w:rPr>
        <w:t>sayfasında roma rakamıyla ve küçük sayfa numarası var mı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Default="00AF0DCC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ablondaki başlık stilleri kullanılarak uygun şekilde başlıklar oluşturulmuş mu</w:t>
      </w:r>
      <w:r w:rsidR="0076540E" w:rsidRPr="00B913BE">
        <w:rPr>
          <w:rStyle w:val="FontStyle22"/>
          <w:b w:val="0"/>
          <w:color w:val="auto"/>
          <w:sz w:val="22"/>
          <w:szCs w:val="22"/>
        </w:rPr>
        <w:t>?</w:t>
      </w:r>
      <w:r w:rsidR="0076540E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6540E" w:rsidRPr="00B913BE">
        <w:rPr>
          <w:rStyle w:val="FontStyle23"/>
          <w:color w:val="auto"/>
          <w:sz w:val="22"/>
          <w:szCs w:val="22"/>
        </w:rPr>
        <w:t xml:space="preserve">  </w:t>
      </w:r>
      <w:r w:rsidR="0076540E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6540E" w:rsidRPr="00B913BE">
        <w:rPr>
          <w:rStyle w:val="FontStyle23"/>
          <w:color w:val="auto"/>
          <w:sz w:val="22"/>
          <w:szCs w:val="22"/>
        </w:rPr>
        <w:fldChar w:fldCharType="end"/>
      </w:r>
      <w:r w:rsidR="0076540E" w:rsidRPr="00B913BE">
        <w:rPr>
          <w:rStyle w:val="FontStyle23"/>
          <w:color w:val="auto"/>
          <w:sz w:val="22"/>
          <w:szCs w:val="22"/>
        </w:rPr>
        <w:t xml:space="preserve">EVET  </w:t>
      </w:r>
      <w:r w:rsidR="0076540E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6540E" w:rsidRPr="00B913BE">
        <w:rPr>
          <w:rStyle w:val="FontStyle23"/>
          <w:color w:val="auto"/>
          <w:sz w:val="22"/>
          <w:szCs w:val="22"/>
        </w:rPr>
        <w:fldChar w:fldCharType="end"/>
      </w:r>
      <w:r w:rsidR="0076540E" w:rsidRPr="00B913BE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</w:t>
      </w:r>
      <w:r w:rsidRPr="0076540E">
        <w:rPr>
          <w:rStyle w:val="FontStyle22"/>
          <w:b w:val="0"/>
          <w:color w:val="auto"/>
          <w:sz w:val="22"/>
          <w:szCs w:val="22"/>
        </w:rPr>
        <w:t xml:space="preserve">ölüm isimleri büyük harflerle ve bölüm numarası yazıyla yazılmış </w:t>
      </w:r>
      <w:r>
        <w:rPr>
          <w:rStyle w:val="FontStyle22"/>
          <w:b w:val="0"/>
          <w:color w:val="auto"/>
          <w:sz w:val="22"/>
          <w:szCs w:val="22"/>
        </w:rPr>
        <w:t>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P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</w:t>
      </w:r>
      <w:r w:rsidRPr="0076540E">
        <w:rPr>
          <w:rStyle w:val="FontStyle22"/>
          <w:b w:val="0"/>
          <w:color w:val="auto"/>
          <w:sz w:val="22"/>
          <w:szCs w:val="22"/>
        </w:rPr>
        <w:t xml:space="preserve">irinci ve ikinci seviye başlıklar her kelimenin ilk harfi büyük olacak </w:t>
      </w:r>
      <w:r>
        <w:rPr>
          <w:rStyle w:val="FontStyle22"/>
          <w:b w:val="0"/>
          <w:color w:val="auto"/>
          <w:sz w:val="22"/>
          <w:szCs w:val="22"/>
        </w:rPr>
        <w:t xml:space="preserve">şekilde </w:t>
      </w:r>
    </w:p>
    <w:p w:rsidR="0076540E" w:rsidRDefault="0076540E" w:rsidP="007654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</w:t>
      </w:r>
      <w:r w:rsidRPr="0076540E">
        <w:rPr>
          <w:rStyle w:val="FontStyle22"/>
          <w:b w:val="0"/>
          <w:color w:val="auto"/>
          <w:sz w:val="22"/>
          <w:szCs w:val="22"/>
        </w:rPr>
        <w:t>az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P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</w:t>
      </w:r>
      <w:r w:rsidRPr="0076540E">
        <w:rPr>
          <w:rStyle w:val="FontStyle22"/>
          <w:b w:val="0"/>
          <w:color w:val="auto"/>
          <w:sz w:val="22"/>
          <w:szCs w:val="22"/>
        </w:rPr>
        <w:t xml:space="preserve">çüncü, dördüncü ve beşinci seviye başlıklar sadece ilk kelimenin ilk harfi </w:t>
      </w:r>
    </w:p>
    <w:p w:rsidR="0076540E" w:rsidRDefault="0076540E" w:rsidP="007654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büyük diğer tüm kelimelerde harfler küçük olacak şekilde </w:t>
      </w:r>
      <w:r>
        <w:rPr>
          <w:rStyle w:val="FontStyle22"/>
          <w:b w:val="0"/>
          <w:color w:val="auto"/>
          <w:sz w:val="22"/>
          <w:szCs w:val="22"/>
        </w:rPr>
        <w:t>y</w:t>
      </w:r>
      <w:r w:rsidRPr="0076540E">
        <w:rPr>
          <w:rStyle w:val="FontStyle22"/>
          <w:b w:val="0"/>
          <w:color w:val="auto"/>
          <w:sz w:val="22"/>
          <w:szCs w:val="22"/>
        </w:rPr>
        <w:t>az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38314A" w:rsidRPr="0076540E" w:rsidRDefault="0038314A" w:rsidP="0038314A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38314A">
        <w:rPr>
          <w:rStyle w:val="FontStyle22"/>
          <w:b w:val="0"/>
          <w:color w:val="auto"/>
          <w:sz w:val="22"/>
          <w:szCs w:val="22"/>
        </w:rPr>
        <w:t>Kaynakça, ekler ve özgeçmiş başlıkları tüm harfler büyük olacak şekilde</w:t>
      </w:r>
    </w:p>
    <w:p w:rsidR="0038314A" w:rsidRDefault="0038314A" w:rsidP="0038314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</w:t>
      </w:r>
      <w:r w:rsidRPr="0076540E">
        <w:rPr>
          <w:rStyle w:val="FontStyle22"/>
          <w:b w:val="0"/>
          <w:color w:val="auto"/>
          <w:sz w:val="22"/>
          <w:szCs w:val="22"/>
        </w:rPr>
        <w:t>az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78144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781449" w:rsidRDefault="007A59B7" w:rsidP="0078144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7A59B7">
        <w:rPr>
          <w:rStyle w:val="FontStyle22"/>
          <w:color w:val="auto"/>
          <w:sz w:val="22"/>
          <w:szCs w:val="22"/>
        </w:rPr>
        <w:t>Tablolar Listesi</w:t>
      </w:r>
    </w:p>
    <w:p w:rsidR="00781449" w:rsidRDefault="007A59B7" w:rsidP="007A59B7">
      <w:pPr>
        <w:pStyle w:val="Style5"/>
        <w:widowControl/>
        <w:numPr>
          <w:ilvl w:val="0"/>
          <w:numId w:val="15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923C73">
        <w:rPr>
          <w:rStyle w:val="FontStyle23"/>
          <w:color w:val="auto"/>
          <w:sz w:val="22"/>
          <w:szCs w:val="22"/>
        </w:rPr>
        <w:t>yazı tipi boyutu 1</w:t>
      </w:r>
      <w:r w:rsidR="00781449">
        <w:rPr>
          <w:rStyle w:val="FontStyle23"/>
          <w:color w:val="auto"/>
          <w:sz w:val="22"/>
          <w:szCs w:val="22"/>
        </w:rPr>
        <w:t xml:space="preserve">2 mi? </w:t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Pr="0024068E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="00781449"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="00781449" w:rsidRPr="0024068E">
        <w:rPr>
          <w:rStyle w:val="FontStyle23"/>
          <w:color w:val="auto"/>
          <w:sz w:val="22"/>
          <w:szCs w:val="22"/>
        </w:rPr>
        <w:t xml:space="preserve">  </w:t>
      </w:r>
      <w:r w:rsidR="00781449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24068E">
        <w:rPr>
          <w:rStyle w:val="FontStyle23"/>
          <w:color w:val="auto"/>
          <w:sz w:val="22"/>
          <w:szCs w:val="22"/>
        </w:rPr>
        <w:fldChar w:fldCharType="end"/>
      </w:r>
      <w:r w:rsidR="00781449" w:rsidRPr="0024068E">
        <w:rPr>
          <w:rStyle w:val="FontStyle23"/>
          <w:color w:val="auto"/>
          <w:sz w:val="22"/>
          <w:szCs w:val="22"/>
        </w:rPr>
        <w:t xml:space="preserve">EVET  </w:t>
      </w:r>
      <w:r w:rsidR="00781449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24068E">
        <w:rPr>
          <w:rStyle w:val="FontStyle23"/>
          <w:color w:val="auto"/>
          <w:sz w:val="22"/>
          <w:szCs w:val="22"/>
        </w:rPr>
        <w:fldChar w:fldCharType="end"/>
      </w:r>
      <w:r w:rsidR="00781449" w:rsidRPr="0024068E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>s</w:t>
      </w:r>
      <w:r w:rsidR="00781449" w:rsidRPr="00CC6279">
        <w:rPr>
          <w:rStyle w:val="FontStyle23"/>
          <w:color w:val="auto"/>
          <w:sz w:val="22"/>
          <w:szCs w:val="22"/>
        </w:rPr>
        <w:t>atır aralığı 1,5 satır</w:t>
      </w:r>
      <w:r w:rsidR="00781449">
        <w:rPr>
          <w:rStyle w:val="FontStyle23"/>
          <w:color w:val="auto"/>
          <w:sz w:val="22"/>
          <w:szCs w:val="22"/>
        </w:rPr>
        <w:t xml:space="preserve"> mı?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nda </w:t>
      </w:r>
      <w:r w:rsidR="00781449"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="00781449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="00781449"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büyük </w:t>
      </w:r>
      <w:r w:rsidR="00781449" w:rsidRPr="0024068E">
        <w:rPr>
          <w:rStyle w:val="FontStyle23"/>
          <w:color w:val="auto"/>
          <w:sz w:val="22"/>
          <w:szCs w:val="22"/>
        </w:rPr>
        <w:t xml:space="preserve">olacak </w:t>
      </w:r>
      <w:r w:rsidR="00781449" w:rsidRPr="00905E12">
        <w:rPr>
          <w:rStyle w:val="FontStyle23"/>
          <w:color w:val="auto"/>
          <w:sz w:val="22"/>
          <w:szCs w:val="22"/>
        </w:rPr>
        <w:t xml:space="preserve">şekilde ortalı ve kalın </w:t>
      </w:r>
    </w:p>
    <w:p w:rsidR="00781449" w:rsidRPr="00905E12" w:rsidRDefault="007A59B7" w:rsidP="00781449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 xml:space="preserve">yazı </w:t>
      </w:r>
      <w:r w:rsidR="00781449" w:rsidRPr="00905E12">
        <w:rPr>
          <w:rStyle w:val="FontStyle23"/>
          <w:color w:val="auto"/>
          <w:sz w:val="22"/>
          <w:szCs w:val="22"/>
        </w:rPr>
        <w:t>tipi stilinde yazılmış mı?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="00781449" w:rsidRPr="00905E12">
        <w:rPr>
          <w:rStyle w:val="FontStyle23"/>
          <w:color w:val="auto"/>
          <w:sz w:val="22"/>
          <w:szCs w:val="22"/>
        </w:rPr>
        <w:t xml:space="preserve">  </w:t>
      </w:r>
      <w:r w:rsidR="00781449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905E12">
        <w:rPr>
          <w:rStyle w:val="FontStyle23"/>
          <w:color w:val="auto"/>
          <w:sz w:val="22"/>
          <w:szCs w:val="22"/>
        </w:rPr>
        <w:fldChar w:fldCharType="end"/>
      </w:r>
      <w:r w:rsidR="00781449" w:rsidRPr="00905E12">
        <w:rPr>
          <w:rStyle w:val="FontStyle23"/>
          <w:color w:val="auto"/>
          <w:sz w:val="22"/>
          <w:szCs w:val="22"/>
        </w:rPr>
        <w:t xml:space="preserve">EVET  </w:t>
      </w:r>
      <w:r w:rsidR="00781449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905E12">
        <w:rPr>
          <w:rStyle w:val="FontStyle23"/>
          <w:color w:val="auto"/>
          <w:sz w:val="22"/>
          <w:szCs w:val="22"/>
        </w:rPr>
        <w:fldChar w:fldCharType="end"/>
      </w:r>
      <w:r w:rsidR="00781449" w:rsidRPr="00905E12">
        <w:rPr>
          <w:rStyle w:val="FontStyle23"/>
          <w:color w:val="auto"/>
          <w:sz w:val="22"/>
          <w:szCs w:val="22"/>
        </w:rPr>
        <w:t>HAYIR</w:t>
      </w:r>
    </w:p>
    <w:p w:rsidR="00781449" w:rsidRDefault="00781449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81449" w:rsidRPr="00B913BE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lastRenderedPageBreak/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B913BE">
        <w:rPr>
          <w:rStyle w:val="FontStyle22"/>
          <w:b w:val="0"/>
          <w:color w:val="auto"/>
          <w:sz w:val="22"/>
          <w:szCs w:val="22"/>
        </w:rPr>
        <w:t>sayfasında roma rakamıyla ve küçük sayfa numarası var mı?</w:t>
      </w:r>
      <w:r w:rsidR="00781449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81449" w:rsidRPr="00B913BE">
        <w:rPr>
          <w:rStyle w:val="FontStyle23"/>
          <w:color w:val="auto"/>
          <w:sz w:val="22"/>
          <w:szCs w:val="22"/>
        </w:rPr>
        <w:t xml:space="preserve">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 xml:space="preserve">EVET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>HAYIR</w:t>
      </w:r>
    </w:p>
    <w:p w:rsidR="00781449" w:rsidRDefault="00781449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81449" w:rsidRPr="007A59B7" w:rsidRDefault="007A59B7" w:rsidP="002921C1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 numarası, tablo başlığı ve tablo sayfası </w:t>
      </w:r>
      <w:r>
        <w:rPr>
          <w:rStyle w:val="FontStyle22"/>
          <w:b w:val="0"/>
          <w:color w:val="auto"/>
          <w:sz w:val="22"/>
          <w:szCs w:val="22"/>
        </w:rPr>
        <w:t>başlıkları</w:t>
      </w:r>
      <w:r w:rsidRPr="007A59B7">
        <w:rPr>
          <w:rStyle w:val="FontStyle22"/>
          <w:b w:val="0"/>
          <w:color w:val="auto"/>
          <w:sz w:val="22"/>
          <w:szCs w:val="22"/>
        </w:rPr>
        <w:t xml:space="preserve"> sırayla var mı?</w:t>
      </w:r>
      <w:r w:rsidR="00781449" w:rsidRPr="007A59B7">
        <w:rPr>
          <w:rStyle w:val="FontStyle22"/>
          <w:b w:val="0"/>
          <w:color w:val="auto"/>
          <w:sz w:val="22"/>
          <w:szCs w:val="22"/>
        </w:rPr>
        <w:tab/>
      </w:r>
      <w:r w:rsidR="00781449" w:rsidRPr="007A59B7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81449" w:rsidRPr="007A59B7">
        <w:rPr>
          <w:rStyle w:val="FontStyle23"/>
          <w:color w:val="auto"/>
          <w:sz w:val="22"/>
          <w:szCs w:val="22"/>
        </w:rPr>
        <w:t xml:space="preserve">  </w:t>
      </w:r>
      <w:r w:rsidR="00781449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7A59B7">
        <w:rPr>
          <w:rStyle w:val="FontStyle23"/>
          <w:color w:val="auto"/>
          <w:sz w:val="22"/>
          <w:szCs w:val="22"/>
        </w:rPr>
        <w:fldChar w:fldCharType="end"/>
      </w:r>
      <w:r w:rsidR="00781449" w:rsidRPr="007A59B7">
        <w:rPr>
          <w:rStyle w:val="FontStyle23"/>
          <w:color w:val="auto"/>
          <w:sz w:val="22"/>
          <w:szCs w:val="22"/>
        </w:rPr>
        <w:t xml:space="preserve">EVET  </w:t>
      </w:r>
      <w:r w:rsidR="00781449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7A59B7">
        <w:rPr>
          <w:rStyle w:val="FontStyle23"/>
          <w:color w:val="auto"/>
          <w:sz w:val="22"/>
          <w:szCs w:val="22"/>
        </w:rPr>
        <w:fldChar w:fldCharType="end"/>
      </w:r>
      <w:r w:rsidR="00781449" w:rsidRPr="007A59B7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A59B7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</w:t>
      </w:r>
      <w:r w:rsidRPr="007A59B7">
        <w:rPr>
          <w:rStyle w:val="FontStyle22"/>
          <w:b w:val="0"/>
          <w:color w:val="auto"/>
          <w:sz w:val="22"/>
          <w:szCs w:val="22"/>
        </w:rPr>
        <w:t>ablo</w:t>
      </w:r>
      <w:r>
        <w:rPr>
          <w:rStyle w:val="FontStyle22"/>
          <w:b w:val="0"/>
          <w:color w:val="auto"/>
          <w:sz w:val="22"/>
          <w:szCs w:val="22"/>
        </w:rPr>
        <w:t xml:space="preserve"> numaraları</w:t>
      </w:r>
      <w:r w:rsidRPr="007A59B7">
        <w:rPr>
          <w:rStyle w:val="FontStyle22"/>
          <w:b w:val="0"/>
          <w:color w:val="auto"/>
          <w:sz w:val="22"/>
          <w:szCs w:val="22"/>
        </w:rPr>
        <w:t xml:space="preserve"> bulundukları bölümün numarası ile başlat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781449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81449" w:rsidRPr="00B913BE">
        <w:rPr>
          <w:rStyle w:val="FontStyle23"/>
          <w:color w:val="auto"/>
          <w:sz w:val="22"/>
          <w:szCs w:val="22"/>
        </w:rPr>
        <w:t xml:space="preserve">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 xml:space="preserve">EVET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>HAYIR</w:t>
      </w:r>
    </w:p>
    <w:p w:rsidR="00781449" w:rsidRDefault="003C2C84" w:rsidP="003C2C84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C2C84">
        <w:rPr>
          <w:rStyle w:val="FontStyle22"/>
          <w:b w:val="0"/>
          <w:color w:val="auto"/>
          <w:sz w:val="22"/>
          <w:szCs w:val="22"/>
        </w:rPr>
        <w:t>Tablo başlıkları her kelimenin ilk harfi büyük olacak şekilde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="00781449" w:rsidRPr="00B913BE">
        <w:rPr>
          <w:rStyle w:val="FontStyle23"/>
          <w:color w:val="auto"/>
          <w:sz w:val="22"/>
          <w:szCs w:val="22"/>
        </w:rPr>
        <w:t xml:space="preserve">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 xml:space="preserve">EVET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DB7DA4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C2412B" w:rsidRDefault="00C2412B" w:rsidP="00DB7DA4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3C2C84" w:rsidRDefault="00701E63" w:rsidP="003C2C8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701E63">
        <w:rPr>
          <w:rStyle w:val="FontStyle22"/>
          <w:color w:val="auto"/>
          <w:sz w:val="22"/>
          <w:szCs w:val="22"/>
        </w:rPr>
        <w:t xml:space="preserve">Şekiller </w:t>
      </w:r>
      <w:r w:rsidR="003C2C84" w:rsidRPr="007A59B7">
        <w:rPr>
          <w:rStyle w:val="FontStyle22"/>
          <w:color w:val="auto"/>
          <w:sz w:val="22"/>
          <w:szCs w:val="22"/>
        </w:rPr>
        <w:t>Listesi</w:t>
      </w:r>
    </w:p>
    <w:p w:rsidR="003C2C84" w:rsidRDefault="00701E63" w:rsidP="00701E63">
      <w:pPr>
        <w:pStyle w:val="Style5"/>
        <w:widowControl/>
        <w:numPr>
          <w:ilvl w:val="0"/>
          <w:numId w:val="16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923C73">
        <w:rPr>
          <w:rStyle w:val="FontStyle23"/>
          <w:color w:val="auto"/>
          <w:sz w:val="22"/>
          <w:szCs w:val="22"/>
        </w:rPr>
        <w:t>yazı tipi boyutu 1</w:t>
      </w:r>
      <w:r w:rsidR="003C2C84">
        <w:rPr>
          <w:rStyle w:val="FontStyle23"/>
          <w:color w:val="auto"/>
          <w:sz w:val="22"/>
          <w:szCs w:val="22"/>
        </w:rPr>
        <w:t xml:space="preserve">2 mi? </w:t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Pr="0024068E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="003C2C84"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="003C2C84" w:rsidRPr="0024068E">
        <w:rPr>
          <w:rStyle w:val="FontStyle23"/>
          <w:color w:val="auto"/>
          <w:sz w:val="22"/>
          <w:szCs w:val="22"/>
        </w:rPr>
        <w:t xml:space="preserve"> </w:t>
      </w:r>
      <w:r w:rsidR="0094765D">
        <w:rPr>
          <w:rStyle w:val="FontStyle23"/>
          <w:color w:val="auto"/>
          <w:sz w:val="22"/>
          <w:szCs w:val="22"/>
        </w:rPr>
        <w:t xml:space="preserve"> </w:t>
      </w:r>
      <w:r w:rsidR="003C2C84" w:rsidRPr="0024068E">
        <w:rPr>
          <w:rStyle w:val="FontStyle23"/>
          <w:color w:val="auto"/>
          <w:sz w:val="22"/>
          <w:szCs w:val="22"/>
        </w:rPr>
        <w:t xml:space="preserve"> </w:t>
      </w:r>
      <w:r w:rsidR="003C2C84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24068E">
        <w:rPr>
          <w:rStyle w:val="FontStyle23"/>
          <w:color w:val="auto"/>
          <w:sz w:val="22"/>
          <w:szCs w:val="22"/>
        </w:rPr>
        <w:fldChar w:fldCharType="end"/>
      </w:r>
      <w:r w:rsidR="003C2C84" w:rsidRPr="0024068E">
        <w:rPr>
          <w:rStyle w:val="FontStyle23"/>
          <w:color w:val="auto"/>
          <w:sz w:val="22"/>
          <w:szCs w:val="22"/>
        </w:rPr>
        <w:t xml:space="preserve">EVET  </w:t>
      </w:r>
      <w:r w:rsidR="003C2C84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24068E">
        <w:rPr>
          <w:rStyle w:val="FontStyle23"/>
          <w:color w:val="auto"/>
          <w:sz w:val="22"/>
          <w:szCs w:val="22"/>
        </w:rPr>
        <w:fldChar w:fldCharType="end"/>
      </w:r>
      <w:r w:rsidR="003C2C84" w:rsidRPr="0024068E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>s</w:t>
      </w:r>
      <w:r w:rsidR="003C2C84" w:rsidRPr="00CC6279">
        <w:rPr>
          <w:rStyle w:val="FontStyle23"/>
          <w:color w:val="auto"/>
          <w:sz w:val="22"/>
          <w:szCs w:val="22"/>
        </w:rPr>
        <w:t>atır aralığı 1,5 satır</w:t>
      </w:r>
      <w:r w:rsidR="003C2C84">
        <w:rPr>
          <w:rStyle w:val="FontStyle23"/>
          <w:color w:val="auto"/>
          <w:sz w:val="22"/>
          <w:szCs w:val="22"/>
        </w:rPr>
        <w:t xml:space="preserve"> mı?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nda </w:t>
      </w:r>
      <w:r w:rsidR="003C2C84"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="003C2C84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="003C2C84"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büyük </w:t>
      </w:r>
      <w:r w:rsidR="003C2C84" w:rsidRPr="0024068E">
        <w:rPr>
          <w:rStyle w:val="FontStyle23"/>
          <w:color w:val="auto"/>
          <w:sz w:val="22"/>
          <w:szCs w:val="22"/>
        </w:rPr>
        <w:t xml:space="preserve">olacak </w:t>
      </w:r>
      <w:r w:rsidR="003C2C84" w:rsidRPr="00905E12">
        <w:rPr>
          <w:rStyle w:val="FontStyle23"/>
          <w:color w:val="auto"/>
          <w:sz w:val="22"/>
          <w:szCs w:val="22"/>
        </w:rPr>
        <w:t xml:space="preserve">şekilde ortalı ve kalın </w:t>
      </w:r>
    </w:p>
    <w:p w:rsidR="003C2C84" w:rsidRPr="00905E12" w:rsidRDefault="003C2C84" w:rsidP="003C2C8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yazı 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3C2C84" w:rsidRDefault="003C2C84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C2C84" w:rsidRPr="00B913BE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B913BE">
        <w:rPr>
          <w:rStyle w:val="FontStyle22"/>
          <w:b w:val="0"/>
          <w:color w:val="auto"/>
          <w:sz w:val="22"/>
          <w:szCs w:val="22"/>
        </w:rPr>
        <w:t>sayfasında roma rakamıyla ve küçük sayfa numarası var mı?</w:t>
      </w:r>
      <w:r w:rsidR="003C2C84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3C2C84" w:rsidRPr="00B913BE">
        <w:rPr>
          <w:rStyle w:val="FontStyle23"/>
          <w:color w:val="auto"/>
          <w:sz w:val="22"/>
          <w:szCs w:val="22"/>
        </w:rPr>
        <w:t xml:space="preserve">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 xml:space="preserve">EVET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>HAYIR</w:t>
      </w:r>
    </w:p>
    <w:p w:rsidR="003C2C84" w:rsidRDefault="003C2C84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3C2C84" w:rsidRPr="007A59B7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numarası, </w:t>
      </w: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başlığı ve </w:t>
      </w: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sayfası </w:t>
      </w:r>
      <w:r w:rsidR="003C2C84">
        <w:rPr>
          <w:rStyle w:val="FontStyle22"/>
          <w:b w:val="0"/>
          <w:color w:val="auto"/>
          <w:sz w:val="22"/>
          <w:szCs w:val="22"/>
        </w:rPr>
        <w:t>başlıkları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sırayla var mı?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ab/>
      </w:r>
      <w:r w:rsidR="003C2C84" w:rsidRPr="007A59B7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3C2C84" w:rsidRPr="007A59B7">
        <w:rPr>
          <w:rStyle w:val="FontStyle23"/>
          <w:color w:val="auto"/>
          <w:sz w:val="22"/>
          <w:szCs w:val="22"/>
        </w:rPr>
        <w:t xml:space="preserve">  </w:t>
      </w:r>
      <w:r w:rsidR="003C2C84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7A59B7">
        <w:rPr>
          <w:rStyle w:val="FontStyle23"/>
          <w:color w:val="auto"/>
          <w:sz w:val="22"/>
          <w:szCs w:val="22"/>
        </w:rPr>
        <w:fldChar w:fldCharType="end"/>
      </w:r>
      <w:r w:rsidR="003C2C84" w:rsidRPr="007A59B7">
        <w:rPr>
          <w:rStyle w:val="FontStyle23"/>
          <w:color w:val="auto"/>
          <w:sz w:val="22"/>
          <w:szCs w:val="22"/>
        </w:rPr>
        <w:t xml:space="preserve">EVET  </w:t>
      </w:r>
      <w:r w:rsidR="003C2C84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7A59B7">
        <w:rPr>
          <w:rStyle w:val="FontStyle23"/>
          <w:color w:val="auto"/>
          <w:sz w:val="22"/>
          <w:szCs w:val="22"/>
        </w:rPr>
        <w:fldChar w:fldCharType="end"/>
      </w:r>
      <w:r w:rsidR="003C2C84" w:rsidRPr="007A59B7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ekil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numaraları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bulundukları bölümün numarası ile başlatıl</w:t>
      </w:r>
      <w:r w:rsidR="003C2C84">
        <w:rPr>
          <w:rStyle w:val="FontStyle22"/>
          <w:b w:val="0"/>
          <w:color w:val="auto"/>
          <w:sz w:val="22"/>
          <w:szCs w:val="22"/>
        </w:rPr>
        <w:t>mış mı?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3C2C84" w:rsidRPr="00B913BE">
        <w:rPr>
          <w:rStyle w:val="FontStyle23"/>
          <w:color w:val="auto"/>
          <w:sz w:val="22"/>
          <w:szCs w:val="22"/>
        </w:rPr>
        <w:t xml:space="preserve">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 xml:space="preserve">EVET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3C2C84">
        <w:rPr>
          <w:rStyle w:val="FontStyle22"/>
          <w:b w:val="0"/>
          <w:color w:val="auto"/>
          <w:sz w:val="22"/>
          <w:szCs w:val="22"/>
        </w:rPr>
        <w:t xml:space="preserve"> başlıkları her kelimenin ilk harfi büyük olacak şekilde yazıl</w:t>
      </w:r>
      <w:r w:rsidR="003C2C84"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="003C2C84" w:rsidRPr="00B913BE">
        <w:rPr>
          <w:rStyle w:val="FontStyle23"/>
          <w:color w:val="auto"/>
          <w:sz w:val="22"/>
          <w:szCs w:val="22"/>
        </w:rPr>
        <w:t xml:space="preserve">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 xml:space="preserve">EVET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C2412B" w:rsidRDefault="00C2412B" w:rsidP="00A22207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A22207" w:rsidRDefault="00A22207" w:rsidP="00A22207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Özet</w:t>
      </w:r>
      <w:r w:rsidRPr="00905E12">
        <w:rPr>
          <w:rStyle w:val="FontStyle22"/>
          <w:color w:val="auto"/>
          <w:sz w:val="22"/>
          <w:szCs w:val="22"/>
        </w:rPr>
        <w:t xml:space="preserve"> Sayfası</w:t>
      </w:r>
    </w:p>
    <w:p w:rsidR="00A22207" w:rsidRDefault="00A22207" w:rsidP="00A22207">
      <w:pPr>
        <w:pStyle w:val="Style5"/>
        <w:widowControl/>
        <w:numPr>
          <w:ilvl w:val="0"/>
          <w:numId w:val="17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Pr="0024068E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n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büyük </w:t>
      </w:r>
      <w:r w:rsidRPr="0024068E">
        <w:rPr>
          <w:rStyle w:val="FontStyle23"/>
          <w:color w:val="auto"/>
          <w:sz w:val="22"/>
          <w:szCs w:val="22"/>
        </w:rPr>
        <w:t xml:space="preserve">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A22207" w:rsidRPr="00905E12" w:rsidRDefault="00A22207" w:rsidP="00A2220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P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Sonraki satırdan itibaren tezin başlığı her kelimenin ilk harfi büyük olacak </w:t>
      </w:r>
    </w:p>
    <w:p w:rsidR="00A22207" w:rsidRDefault="00A22207" w:rsidP="00A2220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>şekilde, ortalı ve kalın yazı tipinde</w:t>
      </w:r>
      <w:r>
        <w:rPr>
          <w:rStyle w:val="FontStyle22"/>
          <w:b w:val="0"/>
          <w:color w:val="auto"/>
          <w:sz w:val="22"/>
          <w:szCs w:val="22"/>
        </w:rPr>
        <w:t xml:space="preserve">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P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>Tez başlığından sonra tezin yazarının isim bilgisi</w:t>
      </w:r>
      <w:r>
        <w:rPr>
          <w:rStyle w:val="FontStyle22"/>
          <w:b w:val="0"/>
          <w:color w:val="auto"/>
          <w:sz w:val="22"/>
          <w:szCs w:val="22"/>
        </w:rPr>
        <w:t xml:space="preserve"> i</w:t>
      </w:r>
      <w:r w:rsidRPr="00A22207">
        <w:rPr>
          <w:rStyle w:val="FontStyle22"/>
          <w:b w:val="0"/>
          <w:color w:val="auto"/>
          <w:sz w:val="22"/>
          <w:szCs w:val="22"/>
        </w:rPr>
        <w:t>lk ad(lar)</w:t>
      </w:r>
      <w:r>
        <w:rPr>
          <w:rStyle w:val="FontStyle22"/>
          <w:b w:val="0"/>
          <w:color w:val="auto"/>
          <w:sz w:val="22"/>
          <w:szCs w:val="22"/>
        </w:rPr>
        <w:t>ın</w:t>
      </w:r>
      <w:r w:rsidRPr="00A22207">
        <w:rPr>
          <w:rStyle w:val="FontStyle22"/>
          <w:b w:val="0"/>
          <w:color w:val="auto"/>
          <w:sz w:val="22"/>
          <w:szCs w:val="22"/>
        </w:rPr>
        <w:t xml:space="preserve"> ilk harfi büyük, </w:t>
      </w:r>
    </w:p>
    <w:p w:rsidR="00A22207" w:rsidRDefault="00735896" w:rsidP="00A2220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>S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>oyad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>(lar)</w:t>
      </w:r>
      <w:r w:rsidR="00A22207">
        <w:rPr>
          <w:rStyle w:val="FontStyle22"/>
          <w:b w:val="0"/>
          <w:color w:val="auto"/>
          <w:sz w:val="22"/>
          <w:szCs w:val="22"/>
        </w:rPr>
        <w:t>ın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 xml:space="preserve"> tüm harfler</w:t>
      </w:r>
      <w:r w:rsidR="00A22207">
        <w:rPr>
          <w:rStyle w:val="FontStyle22"/>
          <w:b w:val="0"/>
          <w:color w:val="auto"/>
          <w:sz w:val="22"/>
          <w:szCs w:val="22"/>
        </w:rPr>
        <w:t>i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 xml:space="preserve"> büyük olacak şekilde yazıl</w:t>
      </w:r>
      <w:r w:rsidR="00A22207">
        <w:rPr>
          <w:rStyle w:val="FontStyle22"/>
          <w:b w:val="0"/>
          <w:color w:val="auto"/>
          <w:sz w:val="22"/>
          <w:szCs w:val="22"/>
        </w:rPr>
        <w:t>mış mı?</w:t>
      </w:r>
      <w:r w:rsidR="00A22207">
        <w:rPr>
          <w:rStyle w:val="FontStyle22"/>
          <w:b w:val="0"/>
          <w:color w:val="auto"/>
          <w:sz w:val="22"/>
          <w:szCs w:val="22"/>
        </w:rPr>
        <w:tab/>
      </w:r>
      <w:r w:rsidR="00A22207">
        <w:rPr>
          <w:rStyle w:val="FontStyle22"/>
          <w:b w:val="0"/>
          <w:color w:val="auto"/>
          <w:sz w:val="22"/>
          <w:szCs w:val="22"/>
        </w:rPr>
        <w:tab/>
      </w:r>
      <w:r w:rsidR="00A22207">
        <w:rPr>
          <w:rStyle w:val="FontStyle22"/>
          <w:b w:val="0"/>
          <w:color w:val="auto"/>
          <w:sz w:val="22"/>
          <w:szCs w:val="22"/>
        </w:rPr>
        <w:tab/>
      </w:r>
      <w:r w:rsidR="00A22207" w:rsidRPr="00923C73">
        <w:rPr>
          <w:rStyle w:val="FontStyle22"/>
          <w:b w:val="0"/>
          <w:color w:val="auto"/>
          <w:sz w:val="22"/>
          <w:szCs w:val="22"/>
        </w:rPr>
        <w:t>:</w:t>
      </w:r>
      <w:r w:rsidR="00A22207">
        <w:rPr>
          <w:rStyle w:val="FontStyle22"/>
          <w:b w:val="0"/>
          <w:color w:val="auto"/>
          <w:sz w:val="22"/>
          <w:szCs w:val="22"/>
        </w:rPr>
        <w:t xml:space="preserve"> </w:t>
      </w:r>
      <w:r w:rsidR="00A22207">
        <w:rPr>
          <w:rStyle w:val="FontStyle23"/>
          <w:color w:val="auto"/>
          <w:sz w:val="22"/>
          <w:szCs w:val="22"/>
        </w:rPr>
        <w:t xml:space="preserve"> </w:t>
      </w:r>
      <w:r w:rsidR="00A22207" w:rsidRPr="004810CD">
        <w:rPr>
          <w:rStyle w:val="FontStyle23"/>
          <w:color w:val="auto"/>
          <w:sz w:val="22"/>
          <w:szCs w:val="22"/>
        </w:rPr>
        <w:t xml:space="preserve"> </w:t>
      </w:r>
      <w:r w:rsidR="00A2220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22207">
        <w:rPr>
          <w:rStyle w:val="FontStyle23"/>
          <w:color w:val="auto"/>
          <w:sz w:val="22"/>
          <w:szCs w:val="22"/>
        </w:rPr>
        <w:fldChar w:fldCharType="end"/>
      </w:r>
      <w:r w:rsidR="00A22207">
        <w:rPr>
          <w:rStyle w:val="FontStyle23"/>
          <w:color w:val="auto"/>
          <w:sz w:val="22"/>
          <w:szCs w:val="22"/>
        </w:rPr>
        <w:t xml:space="preserve">EVET  </w:t>
      </w:r>
      <w:r w:rsidR="00A2220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22207">
        <w:rPr>
          <w:rStyle w:val="FontStyle23"/>
          <w:color w:val="auto"/>
          <w:sz w:val="22"/>
          <w:szCs w:val="22"/>
        </w:rPr>
        <w:fldChar w:fldCharType="end"/>
      </w:r>
      <w:r w:rsidR="00A22207">
        <w:rPr>
          <w:rStyle w:val="FontStyle23"/>
          <w:color w:val="auto"/>
          <w:sz w:val="22"/>
          <w:szCs w:val="22"/>
        </w:rPr>
        <w:t>HAYIR</w:t>
      </w:r>
    </w:p>
    <w:p w:rsidR="009900BA" w:rsidRPr="009900BA" w:rsidRDefault="009900BA" w:rsidP="009900BA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</w:t>
      </w:r>
      <w:r w:rsidRPr="009900BA">
        <w:rPr>
          <w:rStyle w:val="FontStyle22"/>
          <w:b w:val="0"/>
          <w:color w:val="auto"/>
          <w:sz w:val="22"/>
          <w:szCs w:val="22"/>
        </w:rPr>
        <w:t xml:space="preserve">ezin yazarının isim bilgisinden sonraki satırda üniversitenin, enstitünün ve </w:t>
      </w:r>
    </w:p>
    <w:p w:rsidR="009900BA" w:rsidRDefault="009900BA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900BA">
        <w:rPr>
          <w:rStyle w:val="FontStyle22"/>
          <w:b w:val="0"/>
          <w:color w:val="auto"/>
          <w:sz w:val="22"/>
          <w:szCs w:val="22"/>
        </w:rPr>
        <w:t>anabilim dalının bilgileri</w:t>
      </w:r>
      <w:r>
        <w:rPr>
          <w:rStyle w:val="FontStyle22"/>
          <w:b w:val="0"/>
          <w:color w:val="auto"/>
          <w:sz w:val="22"/>
          <w:szCs w:val="22"/>
        </w:rPr>
        <w:t xml:space="preserve"> sırasıyla </w:t>
      </w:r>
      <w:r w:rsidRPr="00A22207">
        <w:rPr>
          <w:rStyle w:val="FontStyle22"/>
          <w:b w:val="0"/>
          <w:color w:val="auto"/>
          <w:sz w:val="22"/>
          <w:szCs w:val="22"/>
        </w:rPr>
        <w:t>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C2412B" w:rsidRDefault="009900BA" w:rsidP="009900BA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C2412B">
        <w:rPr>
          <w:rStyle w:val="FontStyle23"/>
          <w:color w:val="auto"/>
          <w:sz w:val="22"/>
          <w:szCs w:val="22"/>
        </w:rPr>
        <w:lastRenderedPageBreak/>
        <w:t>Yazar bilgisinden sonraki satırda danışmanın ismi yazılırken önce Danışman: sonra</w:t>
      </w:r>
    </w:p>
    <w:p w:rsidR="00C2412B" w:rsidRDefault="009900BA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C2412B">
        <w:rPr>
          <w:rStyle w:val="FontStyle23"/>
          <w:color w:val="auto"/>
          <w:sz w:val="22"/>
          <w:szCs w:val="22"/>
        </w:rPr>
        <w:t>bir boşluk bırakıp aynı satırda unvan, ad</w:t>
      </w:r>
      <w:r w:rsidR="008A7488" w:rsidRPr="00C2412B">
        <w:rPr>
          <w:rStyle w:val="FontStyle23"/>
          <w:color w:val="auto"/>
          <w:sz w:val="22"/>
          <w:szCs w:val="22"/>
        </w:rPr>
        <w:t xml:space="preserve"> </w:t>
      </w:r>
      <w:r w:rsidRPr="00C2412B">
        <w:rPr>
          <w:rStyle w:val="FontStyle23"/>
          <w:color w:val="auto"/>
          <w:sz w:val="22"/>
          <w:szCs w:val="22"/>
        </w:rPr>
        <w:t xml:space="preserve">(lar) sadece ilk harfi büyük olacak </w:t>
      </w:r>
      <w:r w:rsidRPr="00533760">
        <w:rPr>
          <w:rStyle w:val="FontStyle23"/>
          <w:color w:val="auto"/>
          <w:sz w:val="22"/>
          <w:szCs w:val="22"/>
        </w:rPr>
        <w:t xml:space="preserve">şekilde, </w:t>
      </w:r>
    </w:p>
    <w:p w:rsidR="009900BA" w:rsidRDefault="00C2412B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s</w:t>
      </w:r>
      <w:r w:rsidR="009900BA" w:rsidRPr="00533760">
        <w:rPr>
          <w:rStyle w:val="FontStyle23"/>
          <w:color w:val="auto"/>
          <w:sz w:val="22"/>
          <w:szCs w:val="22"/>
        </w:rPr>
        <w:t>oy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="009900BA" w:rsidRPr="00533760">
        <w:rPr>
          <w:rStyle w:val="FontStyle23"/>
          <w:color w:val="auto"/>
          <w:sz w:val="22"/>
          <w:szCs w:val="22"/>
        </w:rPr>
        <w:t xml:space="preserve">(lar) tüm harfleri büyük olacak şekilde </w:t>
      </w:r>
      <w:r w:rsidR="009900BA" w:rsidRPr="004C0B1C">
        <w:rPr>
          <w:rStyle w:val="FontStyle23"/>
          <w:color w:val="auto"/>
          <w:sz w:val="22"/>
          <w:szCs w:val="22"/>
        </w:rPr>
        <w:t>normal yazı tipi stilinde</w:t>
      </w:r>
      <w:r>
        <w:rPr>
          <w:rStyle w:val="FontStyle23"/>
          <w:color w:val="auto"/>
          <w:sz w:val="22"/>
          <w:szCs w:val="22"/>
        </w:rPr>
        <w:t xml:space="preserve"> </w:t>
      </w:r>
      <w:r w:rsidR="009900BA" w:rsidRPr="00533760">
        <w:rPr>
          <w:rStyle w:val="FontStyle23"/>
          <w:color w:val="auto"/>
          <w:sz w:val="22"/>
          <w:szCs w:val="22"/>
        </w:rPr>
        <w:t>yazıl</w:t>
      </w:r>
      <w:r w:rsidR="009900BA">
        <w:rPr>
          <w:rStyle w:val="FontStyle23"/>
          <w:color w:val="auto"/>
          <w:sz w:val="22"/>
          <w:szCs w:val="22"/>
        </w:rPr>
        <w:t>mış mı?</w:t>
      </w:r>
      <w:r>
        <w:rPr>
          <w:rStyle w:val="FontStyle23"/>
          <w:color w:val="auto"/>
          <w:sz w:val="22"/>
          <w:szCs w:val="22"/>
        </w:rPr>
        <w:t xml:space="preserve"> </w:t>
      </w:r>
      <w:r w:rsidR="009900BA" w:rsidRPr="00923C73">
        <w:rPr>
          <w:rStyle w:val="FontStyle22"/>
          <w:b w:val="0"/>
          <w:color w:val="auto"/>
          <w:sz w:val="22"/>
          <w:szCs w:val="22"/>
        </w:rPr>
        <w:t>:</w:t>
      </w:r>
      <w:r w:rsidR="009900BA">
        <w:rPr>
          <w:rStyle w:val="FontStyle22"/>
          <w:b w:val="0"/>
          <w:color w:val="auto"/>
          <w:sz w:val="22"/>
          <w:szCs w:val="22"/>
        </w:rPr>
        <w:t xml:space="preserve"> </w:t>
      </w:r>
      <w:r w:rsid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9900BA">
        <w:rPr>
          <w:rStyle w:val="FontStyle23"/>
          <w:color w:val="auto"/>
          <w:sz w:val="22"/>
          <w:szCs w:val="22"/>
        </w:rPr>
        <w:fldChar w:fldCharType="end"/>
      </w:r>
      <w:r w:rsidR="009900BA">
        <w:rPr>
          <w:rStyle w:val="FontStyle23"/>
          <w:color w:val="auto"/>
          <w:sz w:val="22"/>
          <w:szCs w:val="22"/>
        </w:rPr>
        <w:t xml:space="preserve">EVET  </w:t>
      </w:r>
      <w:r w:rsid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9900BA">
        <w:rPr>
          <w:rStyle w:val="FontStyle23"/>
          <w:color w:val="auto"/>
          <w:sz w:val="22"/>
          <w:szCs w:val="22"/>
        </w:rPr>
        <w:fldChar w:fldCharType="end"/>
      </w:r>
      <w:r w:rsidR="009900BA">
        <w:rPr>
          <w:rStyle w:val="FontStyle23"/>
          <w:color w:val="auto"/>
          <w:sz w:val="22"/>
          <w:szCs w:val="22"/>
        </w:rPr>
        <w:t>HAYIR</w:t>
      </w:r>
    </w:p>
    <w:p w:rsidR="009900BA" w:rsidRDefault="009900BA" w:rsidP="009900BA">
      <w:pPr>
        <w:numPr>
          <w:ilvl w:val="0"/>
          <w:numId w:val="17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 danışman varsa</w:t>
      </w:r>
      <w:r w:rsidRPr="00BA53D9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birinci danışmanın altındaki satıra ikinci danışmanın</w:t>
      </w:r>
      <w:r w:rsidRPr="00533760">
        <w:rPr>
          <w:rStyle w:val="FontStyle23"/>
          <w:color w:val="auto"/>
          <w:sz w:val="22"/>
          <w:szCs w:val="22"/>
        </w:rPr>
        <w:t xml:space="preserve"> ismi </w:t>
      </w:r>
    </w:p>
    <w:p w:rsidR="009900BA" w:rsidRDefault="009900BA" w:rsidP="009900BA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yazılırken </w:t>
      </w:r>
      <w:r>
        <w:rPr>
          <w:rStyle w:val="FontStyle23"/>
          <w:color w:val="auto"/>
          <w:sz w:val="22"/>
          <w:szCs w:val="22"/>
        </w:rPr>
        <w:t xml:space="preserve">önce İkinci Danışman: sonra bir boşluk bırakıp aynı satırda unvan, </w:t>
      </w:r>
    </w:p>
    <w:p w:rsidR="009900BA" w:rsidRDefault="009900BA" w:rsidP="009900BA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ad(lar)sadece ilk harfi büyük olacak şekilde, soy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Pr="00533760">
        <w:rPr>
          <w:rStyle w:val="FontStyle23"/>
          <w:color w:val="auto"/>
          <w:sz w:val="22"/>
          <w:szCs w:val="22"/>
        </w:rPr>
        <w:t>(lar) tüm harfleri büyük olacak</w:t>
      </w:r>
    </w:p>
    <w:p w:rsidR="009900BA" w:rsidRPr="00DB7DA4" w:rsidRDefault="009900BA" w:rsidP="009900BA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şekilde </w:t>
      </w:r>
      <w:r w:rsidRPr="004C0B1C">
        <w:rPr>
          <w:rStyle w:val="FontStyle23"/>
          <w:color w:val="auto"/>
          <w:sz w:val="22"/>
          <w:szCs w:val="22"/>
        </w:rPr>
        <w:t xml:space="preserve">normal yazı tipi stilinde </w:t>
      </w:r>
      <w:r w:rsidRPr="00533760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900BA" w:rsidRDefault="009900BA" w:rsidP="002921C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900BA">
        <w:rPr>
          <w:rStyle w:val="FontStyle23"/>
          <w:color w:val="auto"/>
          <w:sz w:val="22"/>
          <w:szCs w:val="22"/>
        </w:rPr>
        <w:t>Danışman bilgisinden sonra</w:t>
      </w:r>
      <w:r>
        <w:rPr>
          <w:rStyle w:val="FontStyle23"/>
          <w:color w:val="auto"/>
          <w:sz w:val="22"/>
          <w:szCs w:val="22"/>
        </w:rPr>
        <w:t>ki satırda</w:t>
      </w:r>
      <w:r w:rsidRPr="009900BA">
        <w:rPr>
          <w:rStyle w:val="FontStyle23"/>
          <w:color w:val="auto"/>
          <w:sz w:val="22"/>
          <w:szCs w:val="22"/>
        </w:rPr>
        <w:t xml:space="preserve"> tezin onaylanıp enstitüye teslim edildiği </w:t>
      </w:r>
    </w:p>
    <w:p w:rsidR="009900BA" w:rsidRDefault="009900BA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900BA">
        <w:rPr>
          <w:rStyle w:val="FontStyle23"/>
          <w:color w:val="auto"/>
          <w:sz w:val="22"/>
          <w:szCs w:val="22"/>
        </w:rPr>
        <w:t>yıl yazılmış mı?</w:t>
      </w:r>
      <w:r w:rsidRPr="009900BA">
        <w:rPr>
          <w:rStyle w:val="FontStyle22"/>
          <w:b w:val="0"/>
          <w:color w:val="auto"/>
          <w:sz w:val="22"/>
          <w:szCs w:val="22"/>
        </w:rPr>
        <w:t xml:space="preserve"> </w:t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9900BA">
        <w:rPr>
          <w:rStyle w:val="FontStyle23"/>
          <w:color w:val="auto"/>
          <w:sz w:val="22"/>
          <w:szCs w:val="22"/>
        </w:rPr>
        <w:t xml:space="preserve">  </w:t>
      </w:r>
      <w:r w:rsidRP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900BA">
        <w:rPr>
          <w:rStyle w:val="FontStyle23"/>
          <w:color w:val="auto"/>
          <w:sz w:val="22"/>
          <w:szCs w:val="22"/>
        </w:rPr>
        <w:fldChar w:fldCharType="end"/>
      </w:r>
      <w:r w:rsidRPr="009900BA">
        <w:rPr>
          <w:rStyle w:val="FontStyle23"/>
          <w:color w:val="auto"/>
          <w:sz w:val="22"/>
          <w:szCs w:val="22"/>
        </w:rPr>
        <w:t xml:space="preserve">EVET  </w:t>
      </w:r>
      <w:r w:rsidRP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900BA">
        <w:rPr>
          <w:rStyle w:val="FontStyle23"/>
          <w:color w:val="auto"/>
          <w:sz w:val="22"/>
          <w:szCs w:val="22"/>
        </w:rPr>
        <w:fldChar w:fldCharType="end"/>
      </w:r>
      <w:r w:rsidRPr="009900BA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2921C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Style w:val="FontStyle22"/>
          <w:b w:val="0"/>
          <w:color w:val="auto"/>
          <w:sz w:val="22"/>
          <w:szCs w:val="22"/>
        </w:rPr>
        <w:t>Yıl bilgisinden sonra bir satır boşluk bırakılmış ve özete geçilmiş mi?</w:t>
      </w:r>
      <w:r w:rsidRPr="00B91091">
        <w:rPr>
          <w:rStyle w:val="FontStyle22"/>
          <w:b w:val="0"/>
          <w:color w:val="auto"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A22207" w:rsidRPr="00C2412B" w:rsidRDefault="00B91091" w:rsidP="00B9109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C2412B">
        <w:rPr>
          <w:rFonts w:ascii="Times New Roman" w:hAnsi="Times New Roman"/>
          <w:bCs/>
          <w:sz w:val="22"/>
          <w:szCs w:val="22"/>
        </w:rPr>
        <w:t xml:space="preserve">Özet </w:t>
      </w:r>
      <w:r w:rsidRPr="00C2412B">
        <w:rPr>
          <w:rFonts w:ascii="Times New Roman" w:hAnsi="Times New Roman"/>
          <w:bCs/>
          <w:i/>
          <w:sz w:val="22"/>
          <w:szCs w:val="22"/>
        </w:rPr>
        <w:t xml:space="preserve">Amaç, Yöntem, Bulgular ve Sonuç ve </w:t>
      </w:r>
      <w:r w:rsidR="008A7488" w:rsidRPr="00C2412B">
        <w:rPr>
          <w:rFonts w:ascii="Times New Roman" w:hAnsi="Times New Roman"/>
          <w:bCs/>
          <w:i/>
          <w:sz w:val="22"/>
          <w:szCs w:val="22"/>
        </w:rPr>
        <w:t>Öneriler</w:t>
      </w:r>
      <w:r w:rsidRPr="00C2412B">
        <w:rPr>
          <w:rFonts w:ascii="Times New Roman" w:hAnsi="Times New Roman"/>
          <w:bCs/>
          <w:sz w:val="22"/>
          <w:szCs w:val="22"/>
        </w:rPr>
        <w:t xml:space="preserve"> başlıklarından oluşmakta mı?</w:t>
      </w:r>
      <w:r w:rsidR="00C2412B">
        <w:rPr>
          <w:rFonts w:ascii="Times New Roman" w:hAnsi="Times New Roman"/>
          <w:bCs/>
          <w:sz w:val="22"/>
          <w:szCs w:val="22"/>
        </w:rPr>
        <w:tab/>
        <w:t xml:space="preserve"> </w:t>
      </w:r>
      <w:r w:rsidR="00A22207" w:rsidRPr="00C2412B">
        <w:rPr>
          <w:rStyle w:val="FontStyle22"/>
          <w:b w:val="0"/>
          <w:color w:val="auto"/>
          <w:sz w:val="22"/>
          <w:szCs w:val="22"/>
        </w:rPr>
        <w:t xml:space="preserve">: </w:t>
      </w:r>
      <w:r w:rsidR="00A22207" w:rsidRPr="00C2412B">
        <w:rPr>
          <w:rStyle w:val="FontStyle23"/>
          <w:color w:val="auto"/>
          <w:sz w:val="22"/>
          <w:szCs w:val="22"/>
        </w:rPr>
        <w:t xml:space="preserve"> </w:t>
      </w:r>
      <w:r w:rsidR="00A22207" w:rsidRPr="00C2412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C2412B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22207" w:rsidRPr="00C2412B">
        <w:rPr>
          <w:rStyle w:val="FontStyle23"/>
          <w:color w:val="auto"/>
          <w:sz w:val="22"/>
          <w:szCs w:val="22"/>
        </w:rPr>
        <w:fldChar w:fldCharType="end"/>
      </w:r>
      <w:r w:rsidR="00A22207" w:rsidRPr="00C2412B">
        <w:rPr>
          <w:rStyle w:val="FontStyle23"/>
          <w:color w:val="auto"/>
          <w:sz w:val="22"/>
          <w:szCs w:val="22"/>
        </w:rPr>
        <w:t xml:space="preserve">EVET  </w:t>
      </w:r>
      <w:r w:rsidR="00A22207" w:rsidRPr="00C2412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C2412B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22207" w:rsidRPr="00C2412B">
        <w:rPr>
          <w:rStyle w:val="FontStyle23"/>
          <w:color w:val="auto"/>
          <w:sz w:val="22"/>
          <w:szCs w:val="22"/>
        </w:rPr>
        <w:fldChar w:fldCharType="end"/>
      </w:r>
      <w:r w:rsidR="00A22207" w:rsidRPr="00C2412B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2921C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 xml:space="preserve">Her başlık 1,25cm girinti olacak şekilde başlamış mı? </w:t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="00CF764B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B9109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İ</w:t>
      </w:r>
      <w:r w:rsidRPr="00B91091">
        <w:rPr>
          <w:rFonts w:ascii="Times New Roman" w:hAnsi="Times New Roman"/>
          <w:bCs/>
          <w:sz w:val="22"/>
          <w:szCs w:val="22"/>
        </w:rPr>
        <w:t xml:space="preserve">lgili başlık kalın yazı tipinde yazıldıktan sonra başlıkla ilgili içerik normal yazı </w:t>
      </w:r>
    </w:p>
    <w:p w:rsidR="00B91091" w:rsidRPr="00B91091" w:rsidRDefault="00B91091" w:rsidP="00B9109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>tipinde yazıl</w:t>
      </w:r>
      <w:r>
        <w:rPr>
          <w:rFonts w:ascii="Times New Roman" w:hAnsi="Times New Roman"/>
          <w:bCs/>
          <w:sz w:val="22"/>
          <w:szCs w:val="22"/>
        </w:rPr>
        <w:t>mış mı?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B9109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Fonts w:ascii="Times New Roman" w:hAnsi="Times New Roman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>Özet tamamlandıktan sonra bir satır boşluk bırakılm</w:t>
      </w:r>
      <w:r>
        <w:rPr>
          <w:rFonts w:ascii="Times New Roman" w:hAnsi="Times New Roman"/>
          <w:bCs/>
          <w:sz w:val="22"/>
          <w:szCs w:val="22"/>
        </w:rPr>
        <w:t xml:space="preserve">ış </w:t>
      </w:r>
      <w:r w:rsidRPr="00B91091">
        <w:rPr>
          <w:rFonts w:ascii="Times New Roman" w:hAnsi="Times New Roman"/>
          <w:bCs/>
          <w:sz w:val="22"/>
          <w:szCs w:val="22"/>
        </w:rPr>
        <w:t xml:space="preserve">ve sola yaslı olacak </w:t>
      </w:r>
    </w:p>
    <w:p w:rsidR="00B91091" w:rsidRDefault="00B91091" w:rsidP="00B91091">
      <w:pPr>
        <w:pStyle w:val="Style2"/>
        <w:widowControl/>
        <w:spacing w:line="360" w:lineRule="auto"/>
        <w:ind w:left="720"/>
        <w:jc w:val="left"/>
        <w:rPr>
          <w:rFonts w:ascii="Times New Roman" w:hAnsi="Times New Roman"/>
          <w:bCs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 xml:space="preserve">şekilde anahtar kelimeler sadece ilk kelimenin ilk harfi büyük olacak şekilde </w:t>
      </w:r>
    </w:p>
    <w:p w:rsidR="00B91091" w:rsidRPr="00B91091" w:rsidRDefault="00B91091" w:rsidP="00B9109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>yazıl</w:t>
      </w:r>
      <w:r>
        <w:rPr>
          <w:rFonts w:ascii="Times New Roman" w:hAnsi="Times New Roman"/>
          <w:bCs/>
          <w:sz w:val="22"/>
          <w:szCs w:val="22"/>
        </w:rPr>
        <w:t>mış mı?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832893" w:rsidRDefault="00832893" w:rsidP="00D42809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32893">
        <w:rPr>
          <w:rFonts w:ascii="Times New Roman" w:hAnsi="Times New Roman"/>
          <w:bCs/>
          <w:sz w:val="22"/>
          <w:szCs w:val="22"/>
        </w:rPr>
        <w:t>Anahtar kelimeler en az 3, en fazla 8 kelimeden oluş</w:t>
      </w:r>
      <w:r>
        <w:rPr>
          <w:rFonts w:ascii="Times New Roman" w:hAnsi="Times New Roman"/>
          <w:bCs/>
          <w:sz w:val="22"/>
          <w:szCs w:val="22"/>
        </w:rPr>
        <w:t xml:space="preserve">muş mu? </w:t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D42809" w:rsidRDefault="00D42809" w:rsidP="00D42809">
      <w:pPr>
        <w:numPr>
          <w:ilvl w:val="0"/>
          <w:numId w:val="17"/>
        </w:numPr>
        <w:spacing w:line="360" w:lineRule="auto"/>
        <w:rPr>
          <w:rFonts w:ascii="Times New Roman" w:hAnsi="Times New Roman"/>
          <w:bCs/>
          <w:sz w:val="22"/>
          <w:szCs w:val="22"/>
        </w:rPr>
      </w:pPr>
      <w:r w:rsidRPr="00D42809">
        <w:rPr>
          <w:rFonts w:ascii="Times New Roman" w:hAnsi="Times New Roman"/>
          <w:bCs/>
          <w:sz w:val="22"/>
          <w:szCs w:val="22"/>
        </w:rPr>
        <w:t>Anahtar kelimeler sadece ilk kelime</w:t>
      </w:r>
      <w:r>
        <w:rPr>
          <w:rFonts w:ascii="Times New Roman" w:hAnsi="Times New Roman"/>
          <w:bCs/>
          <w:sz w:val="22"/>
          <w:szCs w:val="22"/>
        </w:rPr>
        <w:t>ler</w:t>
      </w:r>
      <w:r w:rsidRPr="00D42809">
        <w:rPr>
          <w:rFonts w:ascii="Times New Roman" w:hAnsi="Times New Roman"/>
          <w:bCs/>
          <w:sz w:val="22"/>
          <w:szCs w:val="22"/>
        </w:rPr>
        <w:t>in ilk harf</w:t>
      </w:r>
      <w:r>
        <w:rPr>
          <w:rFonts w:ascii="Times New Roman" w:hAnsi="Times New Roman"/>
          <w:bCs/>
          <w:sz w:val="22"/>
          <w:szCs w:val="22"/>
        </w:rPr>
        <w:t>ler</w:t>
      </w:r>
      <w:r w:rsidRPr="00D42809">
        <w:rPr>
          <w:rFonts w:ascii="Times New Roman" w:hAnsi="Times New Roman"/>
          <w:bCs/>
          <w:sz w:val="22"/>
          <w:szCs w:val="22"/>
        </w:rPr>
        <w:t xml:space="preserve">i büyük diğer harfleri küçük </w:t>
      </w:r>
    </w:p>
    <w:p w:rsidR="00D42809" w:rsidRDefault="00D42809" w:rsidP="00D42809">
      <w:pPr>
        <w:spacing w:line="360" w:lineRule="auto"/>
        <w:ind w:left="720"/>
        <w:rPr>
          <w:rFonts w:ascii="Times New Roman" w:hAnsi="Times New Roman"/>
          <w:bCs/>
          <w:sz w:val="22"/>
          <w:szCs w:val="22"/>
        </w:rPr>
      </w:pPr>
      <w:r w:rsidRPr="00D42809">
        <w:rPr>
          <w:rFonts w:ascii="Times New Roman" w:hAnsi="Times New Roman"/>
          <w:bCs/>
          <w:sz w:val="22"/>
          <w:szCs w:val="22"/>
        </w:rPr>
        <w:t>ol</w:t>
      </w:r>
      <w:r>
        <w:rPr>
          <w:rFonts w:ascii="Times New Roman" w:hAnsi="Times New Roman"/>
          <w:bCs/>
          <w:sz w:val="22"/>
          <w:szCs w:val="22"/>
        </w:rPr>
        <w:t xml:space="preserve">acak şekilde yazılmış mı? </w:t>
      </w:r>
      <w:r w:rsidRPr="00D42809">
        <w:rPr>
          <w:rFonts w:ascii="Times New Roman" w:hAnsi="Times New Roman"/>
          <w:bCs/>
          <w:sz w:val="22"/>
          <w:szCs w:val="22"/>
        </w:rPr>
        <w:t xml:space="preserve">(özel isim, kısaltma vb. dilbilgisi kuralları </w:t>
      </w:r>
    </w:p>
    <w:p w:rsidR="00D42809" w:rsidRPr="00D42809" w:rsidRDefault="00D42809" w:rsidP="00D42809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ç</w:t>
      </w:r>
      <w:r w:rsidRPr="00D42809">
        <w:rPr>
          <w:rFonts w:ascii="Times New Roman" w:hAnsi="Times New Roman"/>
          <w:bCs/>
          <w:sz w:val="22"/>
          <w:szCs w:val="22"/>
        </w:rPr>
        <w:t>erçevesinde büyük har</w:t>
      </w:r>
      <w:r>
        <w:rPr>
          <w:rFonts w:ascii="Times New Roman" w:hAnsi="Times New Roman"/>
          <w:bCs/>
          <w:sz w:val="22"/>
          <w:szCs w:val="22"/>
        </w:rPr>
        <w:t>fle yazılması gerekenler hariç)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6313AB" w:rsidRPr="006313AB" w:rsidRDefault="006313AB" w:rsidP="00D42809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Özet</w:t>
      </w:r>
      <w:r w:rsidR="00A22207" w:rsidRPr="00B913BE">
        <w:rPr>
          <w:rStyle w:val="FontStyle22"/>
          <w:b w:val="0"/>
          <w:color w:val="auto"/>
          <w:sz w:val="22"/>
          <w:szCs w:val="22"/>
        </w:rPr>
        <w:t xml:space="preserve"> sayfasında </w:t>
      </w:r>
      <w:r w:rsidRPr="006313AB">
        <w:rPr>
          <w:rStyle w:val="FontStyle22"/>
          <w:b w:val="0"/>
          <w:color w:val="auto"/>
          <w:sz w:val="22"/>
          <w:szCs w:val="22"/>
        </w:rPr>
        <w:t>Arap rakamları kullanıl</w:t>
      </w:r>
      <w:r>
        <w:rPr>
          <w:rStyle w:val="FontStyle22"/>
          <w:b w:val="0"/>
          <w:color w:val="auto"/>
          <w:sz w:val="22"/>
          <w:szCs w:val="22"/>
        </w:rPr>
        <w:t>mış</w:t>
      </w:r>
      <w:r w:rsidRPr="006313AB">
        <w:rPr>
          <w:rStyle w:val="FontStyle22"/>
          <w:b w:val="0"/>
          <w:color w:val="auto"/>
          <w:sz w:val="22"/>
          <w:szCs w:val="22"/>
        </w:rPr>
        <w:t xml:space="preserve"> ve özet </w:t>
      </w:r>
      <w:r>
        <w:rPr>
          <w:rStyle w:val="FontStyle22"/>
          <w:b w:val="0"/>
          <w:color w:val="auto"/>
          <w:sz w:val="22"/>
          <w:szCs w:val="22"/>
        </w:rPr>
        <w:t xml:space="preserve">sayfası </w:t>
      </w:r>
      <w:r w:rsidRPr="006313AB">
        <w:rPr>
          <w:rStyle w:val="FontStyle22"/>
          <w:b w:val="0"/>
          <w:color w:val="auto"/>
          <w:sz w:val="22"/>
          <w:szCs w:val="22"/>
        </w:rPr>
        <w:t xml:space="preserve">1 rakamıyla </w:t>
      </w:r>
    </w:p>
    <w:p w:rsidR="00A22207" w:rsidRPr="00B913BE" w:rsidRDefault="006313AB" w:rsidP="00D42809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6313AB">
        <w:rPr>
          <w:rStyle w:val="FontStyle22"/>
          <w:b w:val="0"/>
          <w:color w:val="auto"/>
          <w:sz w:val="22"/>
          <w:szCs w:val="22"/>
        </w:rPr>
        <w:t>başla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A22207" w:rsidRPr="00B913BE">
        <w:rPr>
          <w:rStyle w:val="FontStyle22"/>
          <w:b w:val="0"/>
          <w:color w:val="auto"/>
          <w:sz w:val="22"/>
          <w:szCs w:val="22"/>
        </w:rPr>
        <w:tab/>
      </w:r>
      <w:r w:rsidR="00A22207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A22207" w:rsidRPr="00B913BE">
        <w:rPr>
          <w:rStyle w:val="FontStyle23"/>
          <w:color w:val="auto"/>
          <w:sz w:val="22"/>
          <w:szCs w:val="22"/>
        </w:rPr>
        <w:t xml:space="preserve">  </w:t>
      </w:r>
      <w:r w:rsidR="00A22207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22207" w:rsidRPr="00B913BE">
        <w:rPr>
          <w:rStyle w:val="FontStyle23"/>
          <w:color w:val="auto"/>
          <w:sz w:val="22"/>
          <w:szCs w:val="22"/>
        </w:rPr>
        <w:fldChar w:fldCharType="end"/>
      </w:r>
      <w:r w:rsidR="00A22207" w:rsidRPr="00B913BE">
        <w:rPr>
          <w:rStyle w:val="FontStyle23"/>
          <w:color w:val="auto"/>
          <w:sz w:val="22"/>
          <w:szCs w:val="22"/>
        </w:rPr>
        <w:t xml:space="preserve">EVET  </w:t>
      </w:r>
      <w:r w:rsidR="00A22207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22207" w:rsidRPr="00B913BE">
        <w:rPr>
          <w:rStyle w:val="FontStyle23"/>
          <w:color w:val="auto"/>
          <w:sz w:val="22"/>
          <w:szCs w:val="22"/>
        </w:rPr>
        <w:fldChar w:fldCharType="end"/>
      </w:r>
      <w:r w:rsidR="00A22207" w:rsidRPr="00B913BE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6313AB" w:rsidRPr="006313AB" w:rsidRDefault="006313AB" w:rsidP="006313AB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Aynı özellikler İngilizce özet sayfasında da var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CC6279" w:rsidRDefault="00CC6279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425516" w:rsidRDefault="00425516" w:rsidP="00425516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Birinci Bölüm</w:t>
      </w:r>
    </w:p>
    <w:p w:rsidR="00425516" w:rsidRDefault="00425516" w:rsidP="00425516">
      <w:pPr>
        <w:pStyle w:val="Style5"/>
        <w:widowControl/>
        <w:numPr>
          <w:ilvl w:val="0"/>
          <w:numId w:val="18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Pr="0024068E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5E2DCB"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425516" w:rsidRPr="00905E12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2921C1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Sonraki satırdan itibaren 1. Giriş başlığı </w:t>
      </w:r>
      <w:r w:rsidRPr="00425516">
        <w:rPr>
          <w:rStyle w:val="FontStyle23"/>
          <w:color w:val="auto"/>
          <w:sz w:val="22"/>
          <w:szCs w:val="22"/>
        </w:rPr>
        <w:t xml:space="preserve">ortalı ve kalın yazı tipi stilinde 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3"/>
          <w:color w:val="auto"/>
          <w:sz w:val="22"/>
          <w:szCs w:val="22"/>
        </w:rPr>
        <w:t>yazılmış mı?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  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C2412B" w:rsidRDefault="00C2412B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425516" w:rsidRP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lastRenderedPageBreak/>
        <w:t>1. Giriş başlığından sonra bir satır boşluk bırakıl</w:t>
      </w:r>
      <w:r>
        <w:rPr>
          <w:rStyle w:val="FontStyle22"/>
          <w:b w:val="0"/>
          <w:color w:val="auto"/>
          <w:sz w:val="22"/>
          <w:szCs w:val="22"/>
        </w:rPr>
        <w:t>arak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 birinci bölüme kısa 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ir giriş yapıl</w:t>
      </w:r>
      <w:r>
        <w:rPr>
          <w:rStyle w:val="FontStyle22"/>
          <w:b w:val="0"/>
          <w:color w:val="auto"/>
          <w:sz w:val="22"/>
          <w:szCs w:val="22"/>
        </w:rPr>
        <w:t xml:space="preserve">mış 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P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Kısa bir girişten sonra tezin problem durumu, araştırmanın önemi, 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varsayım/sayıltılar, sınırlılıklar, tanımlar ve kısalt</w:t>
      </w:r>
      <w:r>
        <w:rPr>
          <w:rStyle w:val="FontStyle22"/>
          <w:b w:val="0"/>
          <w:color w:val="auto"/>
          <w:sz w:val="22"/>
          <w:szCs w:val="22"/>
        </w:rPr>
        <w:t>malar gibi tezin temel unsurları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sırasıyla açıklan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FB01CE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F0DCC" w:rsidRDefault="00AC1774" w:rsidP="00ED6FD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2921C1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425516" w:rsidRP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>ilk</w:t>
      </w:r>
      <w:r>
        <w:rPr>
          <w:rStyle w:val="FontStyle23"/>
          <w:color w:val="auto"/>
          <w:sz w:val="22"/>
          <w:szCs w:val="22"/>
        </w:rPr>
        <w:t xml:space="preserve"> kısmını inceleyiniz.)</w:t>
      </w:r>
    </w:p>
    <w:p w:rsidR="001B1D64" w:rsidRDefault="001B1D64" w:rsidP="0064491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644913" w:rsidRDefault="00644913" w:rsidP="0064491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İkinci Bölüm</w:t>
      </w:r>
    </w:p>
    <w:p w:rsidR="00644913" w:rsidRDefault="00644913" w:rsidP="00644913">
      <w:pPr>
        <w:pStyle w:val="Style5"/>
        <w:widowControl/>
        <w:numPr>
          <w:ilvl w:val="0"/>
          <w:numId w:val="19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Pr="0024068E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644913" w:rsidRPr="00905E12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Sonraki satırdan itibaren 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2. Kavramsal/Kuramsal Çerçeve 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başlığı </w:t>
      </w:r>
      <w:r w:rsidRPr="00425516">
        <w:rPr>
          <w:rStyle w:val="FontStyle23"/>
          <w:color w:val="auto"/>
          <w:sz w:val="22"/>
          <w:szCs w:val="22"/>
        </w:rPr>
        <w:t xml:space="preserve">ortalı </w:t>
      </w:r>
    </w:p>
    <w:p w:rsidR="00644913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3"/>
          <w:color w:val="auto"/>
          <w:sz w:val="22"/>
          <w:szCs w:val="22"/>
        </w:rPr>
        <w:t>ve kalın yazı tipi stilinde yazılmış mı?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  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P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2. Kavramsal/Kuramsal Çerçeve </w:t>
      </w:r>
      <w:r w:rsidRPr="00425516">
        <w:rPr>
          <w:rStyle w:val="FontStyle22"/>
          <w:b w:val="0"/>
          <w:color w:val="auto"/>
          <w:sz w:val="22"/>
          <w:szCs w:val="22"/>
        </w:rPr>
        <w:t>başlığından sonra bir satır boşluk bırakıl</w:t>
      </w:r>
      <w:r>
        <w:rPr>
          <w:rStyle w:val="FontStyle22"/>
          <w:b w:val="0"/>
          <w:color w:val="auto"/>
          <w:sz w:val="22"/>
          <w:szCs w:val="22"/>
        </w:rPr>
        <w:t xml:space="preserve">arak </w:t>
      </w:r>
    </w:p>
    <w:p w:rsidR="001B1D64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kin</w:t>
      </w:r>
      <w:r w:rsidRPr="00425516">
        <w:rPr>
          <w:rStyle w:val="FontStyle22"/>
          <w:b w:val="0"/>
          <w:color w:val="auto"/>
          <w:sz w:val="22"/>
          <w:szCs w:val="22"/>
        </w:rPr>
        <w:t>ci bölüme kısa bir giriş yapıl</w:t>
      </w:r>
      <w:r>
        <w:rPr>
          <w:rStyle w:val="FontStyle22"/>
          <w:b w:val="0"/>
          <w:color w:val="auto"/>
          <w:sz w:val="22"/>
          <w:szCs w:val="22"/>
        </w:rPr>
        <w:t xml:space="preserve">mış 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P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Kısa bir girişten sonra 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tezin kavramsal/kuramsal çerçevesi ve alanyazındaki </w:t>
      </w:r>
    </w:p>
    <w:p w:rsidR="00AC1774" w:rsidRDefault="00644913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lgili araştırmalar sırasıyla </w:t>
      </w:r>
      <w:r w:rsidRPr="00425516">
        <w:rPr>
          <w:rStyle w:val="FontStyle22"/>
          <w:b w:val="0"/>
          <w:color w:val="auto"/>
          <w:sz w:val="22"/>
          <w:szCs w:val="22"/>
        </w:rPr>
        <w:t>açıklan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644913" w:rsidRPr="00425516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ED6FD6" w:rsidRDefault="00ED6FD6" w:rsidP="00D65B7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D65B73" w:rsidRDefault="00D65B73" w:rsidP="00D65B7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lastRenderedPageBreak/>
        <w:t>Üçüncü Bölüm</w:t>
      </w:r>
    </w:p>
    <w:p w:rsidR="00D65B73" w:rsidRDefault="00D65B73" w:rsidP="00D65B73">
      <w:pPr>
        <w:pStyle w:val="Style5"/>
        <w:widowControl/>
        <w:numPr>
          <w:ilvl w:val="0"/>
          <w:numId w:val="2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Pr="0024068E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D65B73" w:rsidRPr="00905E12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2921C1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Sonraki satırdan itibaren 3. Yöntem başlığı </w:t>
      </w:r>
      <w:r w:rsidRPr="00D65B73">
        <w:rPr>
          <w:rStyle w:val="FontStyle23"/>
          <w:color w:val="auto"/>
          <w:sz w:val="22"/>
          <w:szCs w:val="22"/>
        </w:rPr>
        <w:t xml:space="preserve">ortalı ve kalın yazı tipi stilinde </w:t>
      </w:r>
    </w:p>
    <w:p w:rsidR="00D65B73" w:rsidRPr="00D65B73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3"/>
          <w:color w:val="auto"/>
          <w:sz w:val="22"/>
          <w:szCs w:val="22"/>
        </w:rPr>
        <w:t>yazılmış mı?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 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D65B73" w:rsidRPr="00D65B73" w:rsidRDefault="00D65B73" w:rsidP="002921C1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3. Yöntem başlığından sonra bir satır boşluk bırakılarak </w:t>
      </w:r>
      <w:r>
        <w:rPr>
          <w:rStyle w:val="FontStyle22"/>
          <w:b w:val="0"/>
          <w:color w:val="auto"/>
          <w:sz w:val="22"/>
          <w:szCs w:val="22"/>
        </w:rPr>
        <w:t>üçüncü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bölüme </w:t>
      </w:r>
    </w:p>
    <w:p w:rsidR="00D65B73" w:rsidRPr="00D65B73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 yapılmış mı?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2921C1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>Kısa bir girişten sonra tezin yöntemiyle ilgili tüm detaylar açıklanmış mı?</w:t>
      </w:r>
      <w:r w:rsidRPr="00D65B73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Pr="00D65B73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D65B73" w:rsidRPr="00425516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425516" w:rsidRDefault="00425516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ED741C" w:rsidRDefault="00ED741C" w:rsidP="00ED741C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Dördüncü Bölüm</w:t>
      </w:r>
    </w:p>
    <w:p w:rsidR="00ED741C" w:rsidRDefault="003301EA" w:rsidP="00ED741C">
      <w:pPr>
        <w:pStyle w:val="Style5"/>
        <w:widowControl/>
        <w:numPr>
          <w:ilvl w:val="0"/>
          <w:numId w:val="21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="00ED741C"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923C73">
        <w:rPr>
          <w:rStyle w:val="FontStyle23"/>
          <w:color w:val="auto"/>
          <w:sz w:val="22"/>
          <w:szCs w:val="22"/>
        </w:rPr>
        <w:t>yazı tipi boyutu 1</w:t>
      </w:r>
      <w:r w:rsidR="00ED741C">
        <w:rPr>
          <w:rStyle w:val="FontStyle23"/>
          <w:color w:val="auto"/>
          <w:sz w:val="22"/>
          <w:szCs w:val="22"/>
        </w:rPr>
        <w:t xml:space="preserve">2 mi? </w:t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Pr="0024068E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="00ED741C">
        <w:rPr>
          <w:rStyle w:val="FontStyle23"/>
          <w:color w:val="auto"/>
          <w:sz w:val="22"/>
          <w:szCs w:val="22"/>
        </w:rPr>
        <w:tab/>
      </w:r>
      <w:r w:rsidR="00ED741C"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="00ED741C" w:rsidRPr="0024068E">
        <w:rPr>
          <w:rStyle w:val="FontStyle23"/>
          <w:color w:val="auto"/>
          <w:sz w:val="22"/>
          <w:szCs w:val="22"/>
        </w:rPr>
        <w:t xml:space="preserve">  </w:t>
      </w:r>
      <w:r w:rsidR="00ED741C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 w:rsidRPr="0024068E">
        <w:rPr>
          <w:rStyle w:val="FontStyle23"/>
          <w:color w:val="auto"/>
          <w:sz w:val="22"/>
          <w:szCs w:val="22"/>
        </w:rPr>
        <w:fldChar w:fldCharType="end"/>
      </w:r>
      <w:r w:rsidR="00ED741C" w:rsidRPr="0024068E">
        <w:rPr>
          <w:rStyle w:val="FontStyle23"/>
          <w:color w:val="auto"/>
          <w:sz w:val="22"/>
          <w:szCs w:val="22"/>
        </w:rPr>
        <w:t xml:space="preserve">EVET  </w:t>
      </w:r>
      <w:r w:rsidR="00ED741C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 w:rsidRPr="0024068E">
        <w:rPr>
          <w:rStyle w:val="FontStyle23"/>
          <w:color w:val="auto"/>
          <w:sz w:val="22"/>
          <w:szCs w:val="22"/>
        </w:rPr>
        <w:fldChar w:fldCharType="end"/>
      </w:r>
      <w:r w:rsidR="00ED741C" w:rsidRPr="0024068E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>
        <w:rPr>
          <w:rStyle w:val="FontStyle23"/>
          <w:color w:val="auto"/>
          <w:sz w:val="22"/>
          <w:szCs w:val="22"/>
        </w:rPr>
        <w:t>s</w:t>
      </w:r>
      <w:r w:rsidR="00ED741C" w:rsidRPr="00CC6279">
        <w:rPr>
          <w:rStyle w:val="FontStyle23"/>
          <w:color w:val="auto"/>
          <w:sz w:val="22"/>
          <w:szCs w:val="22"/>
        </w:rPr>
        <w:t>atır aralığı 1,5 satır</w:t>
      </w:r>
      <w:r w:rsidR="00ED741C">
        <w:rPr>
          <w:rStyle w:val="FontStyle23"/>
          <w:color w:val="auto"/>
          <w:sz w:val="22"/>
          <w:szCs w:val="22"/>
        </w:rPr>
        <w:t xml:space="preserve"> mı?</w:t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="00ED741C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 w:rsidRPr="004810CD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="00ED741C"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="00ED741C"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ED741C" w:rsidRPr="00905E12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Sonraki satırdan itibaren </w:t>
      </w:r>
      <w:r w:rsidR="003301EA">
        <w:rPr>
          <w:rStyle w:val="FontStyle22"/>
          <w:b w:val="0"/>
          <w:color w:val="auto"/>
          <w:sz w:val="22"/>
          <w:szCs w:val="22"/>
        </w:rPr>
        <w:t>4. Bulgular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başlığı </w:t>
      </w:r>
      <w:r w:rsidRPr="00D65B73">
        <w:rPr>
          <w:rStyle w:val="FontStyle23"/>
          <w:color w:val="auto"/>
          <w:sz w:val="22"/>
          <w:szCs w:val="22"/>
        </w:rPr>
        <w:t>ort</w:t>
      </w:r>
      <w:r w:rsidR="005E2DCB">
        <w:rPr>
          <w:rStyle w:val="FontStyle23"/>
          <w:color w:val="auto"/>
          <w:sz w:val="22"/>
          <w:szCs w:val="22"/>
        </w:rPr>
        <w:t>alı ve kalın yazı tipi stilinde</w:t>
      </w:r>
    </w:p>
    <w:p w:rsidR="00ED741C" w:rsidRPr="00D65B73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3"/>
          <w:color w:val="auto"/>
          <w:sz w:val="22"/>
          <w:szCs w:val="22"/>
        </w:rPr>
        <w:t>yazılmış mı?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 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ED741C" w:rsidRPr="00D65B73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4. Bulgular</w:t>
      </w:r>
      <w:r w:rsidR="00ED741C" w:rsidRPr="00D65B73">
        <w:rPr>
          <w:rStyle w:val="FontStyle22"/>
          <w:b w:val="0"/>
          <w:color w:val="auto"/>
          <w:sz w:val="22"/>
          <w:szCs w:val="22"/>
        </w:rPr>
        <w:t xml:space="preserve"> başlığından sonra bir satır boşluk bırakılarak </w:t>
      </w:r>
      <w:r>
        <w:rPr>
          <w:rStyle w:val="FontStyle22"/>
          <w:b w:val="0"/>
          <w:color w:val="auto"/>
          <w:sz w:val="22"/>
          <w:szCs w:val="22"/>
        </w:rPr>
        <w:t>dördüncü bölüme</w:t>
      </w:r>
      <w:r w:rsidR="00ED741C" w:rsidRPr="00D65B73">
        <w:rPr>
          <w:rStyle w:val="FontStyle22"/>
          <w:b w:val="0"/>
          <w:color w:val="auto"/>
          <w:sz w:val="22"/>
          <w:szCs w:val="22"/>
        </w:rPr>
        <w:t xml:space="preserve"> </w:t>
      </w:r>
    </w:p>
    <w:p w:rsidR="00ED741C" w:rsidRPr="00D65B73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 yapılmış mı?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ten sonra tezin </w:t>
      </w:r>
      <w:r w:rsidR="00045176">
        <w:rPr>
          <w:rStyle w:val="FontStyle22"/>
          <w:b w:val="0"/>
          <w:color w:val="auto"/>
          <w:sz w:val="22"/>
          <w:szCs w:val="22"/>
        </w:rPr>
        <w:t>bulgularıyla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ilgili tüm detaylar açıklanmış mı?</w:t>
      </w:r>
      <w:r w:rsidRPr="00D65B73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lastRenderedPageBreak/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Pr="00D65B73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ED741C" w:rsidRPr="00425516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045176" w:rsidRDefault="00045176" w:rsidP="00045176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045176" w:rsidRDefault="00045176" w:rsidP="00045176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Beşinci Bölüm</w:t>
      </w:r>
    </w:p>
    <w:p w:rsidR="00045176" w:rsidRDefault="00045176" w:rsidP="00045176">
      <w:pPr>
        <w:pStyle w:val="Style5"/>
        <w:widowControl/>
        <w:numPr>
          <w:ilvl w:val="0"/>
          <w:numId w:val="22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Pr="0024068E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045176" w:rsidRPr="00905E12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Sonraki satırdan itibaren </w:t>
      </w:r>
      <w:r w:rsidRPr="00045176">
        <w:rPr>
          <w:rStyle w:val="FontStyle22"/>
          <w:b w:val="0"/>
          <w:color w:val="auto"/>
          <w:sz w:val="22"/>
          <w:szCs w:val="22"/>
        </w:rPr>
        <w:t xml:space="preserve">5. Sonuç, Tartışma ve Öneriler 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başlığı </w:t>
      </w:r>
      <w:r w:rsidRPr="00D65B73">
        <w:rPr>
          <w:rStyle w:val="FontStyle23"/>
          <w:color w:val="auto"/>
          <w:sz w:val="22"/>
          <w:szCs w:val="22"/>
        </w:rPr>
        <w:t xml:space="preserve">ortalı ve </w:t>
      </w:r>
    </w:p>
    <w:p w:rsidR="00045176" w:rsidRPr="00D65B73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3"/>
          <w:color w:val="auto"/>
          <w:sz w:val="22"/>
          <w:szCs w:val="22"/>
        </w:rPr>
        <w:t>kalın yazı tipi stilinde yazılmış mı?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 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045176" w:rsidRPr="00D65B73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045176">
        <w:rPr>
          <w:rStyle w:val="FontStyle22"/>
          <w:b w:val="0"/>
          <w:color w:val="auto"/>
          <w:sz w:val="22"/>
          <w:szCs w:val="22"/>
        </w:rPr>
        <w:t xml:space="preserve">5. Sonuç, Tartışma ve Öneriler 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başlığından sonra bir satır boşluk bırakılarak </w:t>
      </w:r>
    </w:p>
    <w:p w:rsidR="00045176" w:rsidRPr="00D65B73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 bölüme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kısa bir giriş yapılmış mı?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045176" w:rsidRP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ten sonra tezin </w:t>
      </w:r>
      <w:r>
        <w:rPr>
          <w:rStyle w:val="FontStyle22"/>
          <w:b w:val="0"/>
          <w:color w:val="auto"/>
          <w:sz w:val="22"/>
          <w:szCs w:val="22"/>
        </w:rPr>
        <w:t>sonuç, tartışma ve önerileri ile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ilgili tüm detaylar </w:t>
      </w:r>
    </w:p>
    <w:p w:rsidR="00045176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>açıklanmış mı?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Pr="00D65B73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045176" w:rsidRPr="00425516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ED741C" w:rsidRDefault="00ED741C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2921C1" w:rsidRDefault="002921C1" w:rsidP="002921C1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Kaynakça</w:t>
      </w:r>
    </w:p>
    <w:p w:rsidR="002921C1" w:rsidRDefault="002921C1" w:rsidP="002921C1">
      <w:pPr>
        <w:pStyle w:val="Style5"/>
        <w:widowControl/>
        <w:numPr>
          <w:ilvl w:val="0"/>
          <w:numId w:val="23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Pr="0024068E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lastRenderedPageBreak/>
        <w:t>Kaynakça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2921C1" w:rsidRPr="00905E12" w:rsidRDefault="002921C1" w:rsidP="002921C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921C1">
        <w:rPr>
          <w:rStyle w:val="FontStyle22"/>
          <w:b w:val="0"/>
          <w:color w:val="auto"/>
          <w:sz w:val="22"/>
          <w:szCs w:val="22"/>
        </w:rPr>
        <w:t>Kaynakça bölümünde tezde kullanılan tüm kaynaklar listelenmiş mi?</w:t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921C1">
        <w:rPr>
          <w:rStyle w:val="FontStyle23"/>
          <w:color w:val="auto"/>
          <w:sz w:val="22"/>
          <w:szCs w:val="22"/>
        </w:rPr>
        <w:t xml:space="preserve">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 xml:space="preserve">EVET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>HAYIR</w:t>
      </w:r>
    </w:p>
    <w:p w:rsidR="00ED6E2A" w:rsidRDefault="00ED6E2A" w:rsidP="00ED6E2A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ED6E2A">
        <w:rPr>
          <w:rStyle w:val="FontStyle23"/>
          <w:color w:val="auto"/>
          <w:sz w:val="22"/>
          <w:szCs w:val="22"/>
        </w:rPr>
        <w:t xml:space="preserve">Kaynakların ilk satırları sol kenar boşluğu hizasında, diğer satırları 1,25 birim </w:t>
      </w:r>
    </w:p>
    <w:p w:rsidR="00ED6E2A" w:rsidRPr="002921C1" w:rsidRDefault="00ED6E2A" w:rsidP="00ED6E2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ED6E2A">
        <w:rPr>
          <w:rStyle w:val="FontStyle23"/>
          <w:color w:val="auto"/>
          <w:sz w:val="22"/>
          <w:szCs w:val="22"/>
        </w:rPr>
        <w:t>girinti ile içeriden başlama</w:t>
      </w:r>
      <w:r>
        <w:rPr>
          <w:rStyle w:val="FontStyle23"/>
          <w:color w:val="auto"/>
          <w:sz w:val="22"/>
          <w:szCs w:val="22"/>
        </w:rPr>
        <w:t>mış mı?</w:t>
      </w:r>
      <w:r w:rsidRPr="00ED6E2A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921C1">
        <w:rPr>
          <w:rStyle w:val="FontStyle23"/>
          <w:color w:val="auto"/>
          <w:sz w:val="22"/>
          <w:szCs w:val="22"/>
        </w:rPr>
        <w:t xml:space="preserve">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 xml:space="preserve">EVET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>HAYIR</w:t>
      </w:r>
    </w:p>
    <w:p w:rsidR="002921C1" w:rsidRP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921C1">
        <w:rPr>
          <w:rStyle w:val="FontStyle22"/>
          <w:b w:val="0"/>
          <w:color w:val="auto"/>
          <w:sz w:val="22"/>
          <w:szCs w:val="22"/>
        </w:rPr>
        <w:t>Kaynak listelemesi harf sırasına göre yapılmış mı?</w:t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921C1">
        <w:rPr>
          <w:rStyle w:val="FontStyle23"/>
          <w:color w:val="auto"/>
          <w:sz w:val="22"/>
          <w:szCs w:val="22"/>
        </w:rPr>
        <w:t xml:space="preserve">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 xml:space="preserve">EVET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>HAYIR</w:t>
      </w:r>
    </w:p>
    <w:p w:rsidR="002921C1" w:rsidRPr="00D65B73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 xml:space="preserve">Kaynaklar American </w:t>
      </w:r>
      <w:r w:rsidRPr="009D0EB8">
        <w:rPr>
          <w:rFonts w:ascii="Times New Roman" w:hAnsi="Times New Roman"/>
          <w:bCs/>
          <w:sz w:val="22"/>
          <w:szCs w:val="22"/>
          <w:lang w:val="en-US"/>
        </w:rPr>
        <w:t>Psychology</w:t>
      </w:r>
      <w:r w:rsidRPr="009D0EB8">
        <w:rPr>
          <w:rFonts w:ascii="Times New Roman" w:hAnsi="Times New Roman"/>
          <w:bCs/>
          <w:sz w:val="22"/>
          <w:szCs w:val="22"/>
        </w:rPr>
        <w:t xml:space="preserve"> Association yayın kılavuzunun 7. Baskısı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(APA 7) dikkate alınarak yazılmış mı</w:t>
      </w:r>
      <w:r w:rsidR="002921C1">
        <w:rPr>
          <w:rStyle w:val="FontStyle22"/>
          <w:b w:val="0"/>
          <w:color w:val="auto"/>
          <w:sz w:val="22"/>
          <w:szCs w:val="22"/>
        </w:rPr>
        <w:t>?</w:t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="002921C1" w:rsidRPr="00D65B73">
        <w:rPr>
          <w:rStyle w:val="FontStyle23"/>
          <w:color w:val="auto"/>
          <w:sz w:val="22"/>
          <w:szCs w:val="22"/>
        </w:rPr>
        <w:t xml:space="preserve">  </w:t>
      </w:r>
      <w:r w:rsidR="002921C1"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2921C1" w:rsidRPr="00D65B73">
        <w:rPr>
          <w:rStyle w:val="FontStyle23"/>
          <w:color w:val="auto"/>
          <w:sz w:val="22"/>
          <w:szCs w:val="22"/>
        </w:rPr>
        <w:fldChar w:fldCharType="end"/>
      </w:r>
      <w:r w:rsidR="002921C1" w:rsidRPr="00D65B73">
        <w:rPr>
          <w:rStyle w:val="FontStyle23"/>
          <w:color w:val="auto"/>
          <w:sz w:val="22"/>
          <w:szCs w:val="22"/>
        </w:rPr>
        <w:t xml:space="preserve">EVET  </w:t>
      </w:r>
      <w:r w:rsidR="002921C1"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2921C1" w:rsidRPr="00D65B73">
        <w:rPr>
          <w:rStyle w:val="FontStyle23"/>
          <w:color w:val="auto"/>
          <w:sz w:val="22"/>
          <w:szCs w:val="22"/>
        </w:rPr>
        <w:fldChar w:fldCharType="end"/>
      </w:r>
      <w:r w:rsidR="002921C1" w:rsidRPr="00D65B73">
        <w:rPr>
          <w:rStyle w:val="FontStyle23"/>
          <w:color w:val="auto"/>
          <w:sz w:val="22"/>
          <w:szCs w:val="22"/>
        </w:rPr>
        <w:t>HAYIR</w:t>
      </w:r>
    </w:p>
    <w:p w:rsidR="002921C1" w:rsidRDefault="009D0EB8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Kaynakçada yer alan tüm kaynaklara metin içinde atıfta bulunulmuş mu</w:t>
      </w:r>
      <w:r w:rsidR="00FB7E51">
        <w:rPr>
          <w:rStyle w:val="FontStyle22"/>
          <w:b w:val="0"/>
          <w:color w:val="auto"/>
          <w:sz w:val="22"/>
          <w:szCs w:val="22"/>
        </w:rPr>
        <w:t>?</w:t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="002921C1" w:rsidRPr="00425516">
        <w:rPr>
          <w:rStyle w:val="FontStyle23"/>
          <w:color w:val="auto"/>
          <w:sz w:val="22"/>
          <w:szCs w:val="22"/>
        </w:rPr>
        <w:t xml:space="preserve">  </w:t>
      </w:r>
      <w:r w:rsidR="002921C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2921C1" w:rsidRPr="00425516">
        <w:rPr>
          <w:rStyle w:val="FontStyle23"/>
          <w:color w:val="auto"/>
          <w:sz w:val="22"/>
          <w:szCs w:val="22"/>
        </w:rPr>
        <w:fldChar w:fldCharType="end"/>
      </w:r>
      <w:r w:rsidR="002921C1" w:rsidRPr="00425516">
        <w:rPr>
          <w:rStyle w:val="FontStyle23"/>
          <w:color w:val="auto"/>
          <w:sz w:val="22"/>
          <w:szCs w:val="22"/>
        </w:rPr>
        <w:t xml:space="preserve">EVET  </w:t>
      </w:r>
      <w:r w:rsidR="002921C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2921C1" w:rsidRPr="00425516">
        <w:rPr>
          <w:rStyle w:val="FontStyle23"/>
          <w:color w:val="auto"/>
          <w:sz w:val="22"/>
          <w:szCs w:val="22"/>
        </w:rPr>
        <w:fldChar w:fldCharType="end"/>
      </w:r>
      <w:r w:rsidR="002921C1" w:rsidRPr="00425516">
        <w:rPr>
          <w:rStyle w:val="FontStyle23"/>
          <w:color w:val="auto"/>
          <w:sz w:val="22"/>
          <w:szCs w:val="22"/>
        </w:rPr>
        <w:t>HAYIR</w:t>
      </w:r>
    </w:p>
    <w:p w:rsidR="002921C1" w:rsidRDefault="009D0EB8" w:rsidP="00D42809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Kaynakça yazar soyadlarına göre sıra no kull</w:t>
      </w:r>
      <w:r>
        <w:rPr>
          <w:rFonts w:ascii="Times New Roman" w:hAnsi="Times New Roman"/>
          <w:bCs/>
          <w:sz w:val="22"/>
          <w:szCs w:val="22"/>
        </w:rPr>
        <w:t>anılmadan alfabetik sıraya göre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yazılmış mı</w:t>
      </w:r>
      <w:r w:rsidR="00FB7E51" w:rsidRPr="00FB7E51">
        <w:rPr>
          <w:rStyle w:val="FontStyle22"/>
          <w:b w:val="0"/>
          <w:color w:val="auto"/>
          <w:sz w:val="22"/>
          <w:szCs w:val="22"/>
        </w:rPr>
        <w:t>?</w:t>
      </w:r>
      <w:r w:rsidR="00FB7E51" w:rsidRPr="00FB7E51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FB7E51" w:rsidRPr="00FB7E51">
        <w:rPr>
          <w:rStyle w:val="FontStyle22"/>
          <w:b w:val="0"/>
          <w:color w:val="auto"/>
          <w:sz w:val="22"/>
          <w:szCs w:val="22"/>
        </w:rPr>
        <w:t xml:space="preserve">: </w:t>
      </w:r>
      <w:r w:rsidR="00FB7E51" w:rsidRPr="00FB7E51">
        <w:rPr>
          <w:rStyle w:val="FontStyle23"/>
          <w:color w:val="auto"/>
          <w:sz w:val="22"/>
          <w:szCs w:val="22"/>
        </w:rPr>
        <w:t xml:space="preserve">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 xml:space="preserve">EVET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>HAYIR</w:t>
      </w:r>
    </w:p>
    <w:p w:rsidR="00FB7E51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İki yazarlı kaynaklar verilirken yazar adları Türkçe olan ilk yazarın bilgilerinden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sonra virgül işareti ile sonrasında bir boşluk bırakılarak “ve” ile ayrılmış mı</w:t>
      </w:r>
      <w:r>
        <w:rPr>
          <w:rFonts w:ascii="Times New Roman" w:hAnsi="Times New Roman"/>
          <w:bCs/>
          <w:sz w:val="22"/>
          <w:szCs w:val="22"/>
        </w:rPr>
        <w:t>?</w:t>
      </w:r>
      <w:r>
        <w:rPr>
          <w:rFonts w:ascii="Times New Roman" w:hAnsi="Times New Roman"/>
          <w:bCs/>
          <w:sz w:val="22"/>
          <w:szCs w:val="22"/>
        </w:rPr>
        <w:tab/>
      </w:r>
      <w:r w:rsidR="00FB7E51"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="00FB7E51" w:rsidRPr="00425516">
        <w:rPr>
          <w:rStyle w:val="FontStyle23"/>
          <w:color w:val="auto"/>
          <w:sz w:val="22"/>
          <w:szCs w:val="22"/>
        </w:rPr>
        <w:t xml:space="preserve">  </w:t>
      </w:r>
      <w:r w:rsidR="00FB7E5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FB7E51" w:rsidRPr="00425516">
        <w:rPr>
          <w:rStyle w:val="FontStyle23"/>
          <w:color w:val="auto"/>
          <w:sz w:val="22"/>
          <w:szCs w:val="22"/>
        </w:rPr>
        <w:fldChar w:fldCharType="end"/>
      </w:r>
      <w:r w:rsidR="00FB7E51" w:rsidRPr="00425516">
        <w:rPr>
          <w:rStyle w:val="FontStyle23"/>
          <w:color w:val="auto"/>
          <w:sz w:val="22"/>
          <w:szCs w:val="22"/>
        </w:rPr>
        <w:t xml:space="preserve">EVET  </w:t>
      </w:r>
      <w:r w:rsidR="00FB7E5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FB7E51" w:rsidRPr="00425516">
        <w:rPr>
          <w:rStyle w:val="FontStyle23"/>
          <w:color w:val="auto"/>
          <w:sz w:val="22"/>
          <w:szCs w:val="22"/>
        </w:rPr>
        <w:fldChar w:fldCharType="end"/>
      </w:r>
      <w:r w:rsidR="00FB7E51" w:rsidRPr="00425516">
        <w:rPr>
          <w:rStyle w:val="FontStyle23"/>
          <w:color w:val="auto"/>
          <w:sz w:val="22"/>
          <w:szCs w:val="22"/>
        </w:rPr>
        <w:t>HAYIR</w:t>
      </w:r>
    </w:p>
    <w:p w:rsidR="00FB7E51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İki yazarlı kaynaklar verilirken yazar adları Yabancı olan ilk yazarın bilgilerinden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sonra virgül işareti ile sonrasında bir boşluk bırakılıp “&amp;” ile ayrılmış mı</w:t>
      </w:r>
      <w:r w:rsidR="00002781">
        <w:rPr>
          <w:rStyle w:val="FontStyle22"/>
          <w:b w:val="0"/>
          <w:color w:val="auto"/>
          <w:sz w:val="22"/>
          <w:szCs w:val="22"/>
        </w:rPr>
        <w:t>?</w:t>
      </w:r>
      <w:r w:rsidR="00002781">
        <w:rPr>
          <w:rStyle w:val="FontStyle22"/>
          <w:b w:val="0"/>
          <w:color w:val="auto"/>
          <w:sz w:val="22"/>
          <w:szCs w:val="22"/>
        </w:rPr>
        <w:tab/>
      </w:r>
      <w:r w:rsidR="00FB7E51" w:rsidRPr="00FB7E51">
        <w:rPr>
          <w:rStyle w:val="FontStyle22"/>
          <w:b w:val="0"/>
          <w:color w:val="auto"/>
          <w:sz w:val="22"/>
          <w:szCs w:val="22"/>
        </w:rPr>
        <w:t xml:space="preserve">: </w:t>
      </w:r>
      <w:r w:rsidR="00FB7E51" w:rsidRPr="00FB7E51">
        <w:rPr>
          <w:rStyle w:val="FontStyle23"/>
          <w:color w:val="auto"/>
          <w:sz w:val="22"/>
          <w:szCs w:val="22"/>
        </w:rPr>
        <w:t xml:space="preserve">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 xml:space="preserve">EVET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>HAYIR</w:t>
      </w:r>
    </w:p>
    <w:p w:rsidR="00AE3088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Yedi yazardan az yazarı olan kaynaklarda, Türkçe kaynaklarda, Türkçe kaynaklar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için son yazardan önce “ve”, Yabancı kayna</w:t>
      </w:r>
      <w:r w:rsidR="009A7E65">
        <w:rPr>
          <w:rFonts w:ascii="Times New Roman" w:hAnsi="Times New Roman"/>
          <w:bCs/>
          <w:sz w:val="22"/>
          <w:szCs w:val="22"/>
        </w:rPr>
        <w:t>klar için son yazardan önce “&amp;”</w:t>
      </w:r>
      <w:r w:rsidR="009A7E65"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işaret</w:t>
      </w:r>
      <w:r>
        <w:rPr>
          <w:rFonts w:ascii="Times New Roman" w:hAnsi="Times New Roman"/>
          <w:bCs/>
          <w:sz w:val="22"/>
          <w:szCs w:val="22"/>
        </w:rPr>
        <w:t>i</w:t>
      </w:r>
      <w:r w:rsidR="009A7E65">
        <w:rPr>
          <w:rFonts w:ascii="Times New Roman" w:hAnsi="Times New Roman"/>
          <w:bCs/>
          <w:sz w:val="22"/>
          <w:szCs w:val="22"/>
        </w:rPr>
        <w:t xml:space="preserve"> </w:t>
      </w:r>
      <w:r w:rsidRPr="009D0EB8">
        <w:rPr>
          <w:rFonts w:ascii="Times New Roman" w:hAnsi="Times New Roman"/>
          <w:bCs/>
          <w:sz w:val="22"/>
          <w:szCs w:val="22"/>
        </w:rPr>
        <w:t>ile yazarlar birbirinden ayrılmış mı</w:t>
      </w:r>
      <w:r w:rsidR="009A7E65">
        <w:rPr>
          <w:rStyle w:val="FontStyle22"/>
          <w:b w:val="0"/>
          <w:color w:val="auto"/>
          <w:sz w:val="22"/>
          <w:szCs w:val="22"/>
        </w:rPr>
        <w:t>?</w:t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AE3088" w:rsidRPr="00FB7E51">
        <w:rPr>
          <w:rStyle w:val="FontStyle22"/>
          <w:b w:val="0"/>
          <w:color w:val="auto"/>
          <w:sz w:val="22"/>
          <w:szCs w:val="22"/>
        </w:rPr>
        <w:t xml:space="preserve">: </w:t>
      </w:r>
      <w:r w:rsidR="00AE3088" w:rsidRPr="00FB7E51">
        <w:rPr>
          <w:rStyle w:val="FontStyle23"/>
          <w:color w:val="auto"/>
          <w:sz w:val="22"/>
          <w:szCs w:val="22"/>
        </w:rPr>
        <w:t xml:space="preserve">  </w:t>
      </w:r>
      <w:r w:rsidR="00AE3088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E3088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E3088" w:rsidRPr="00FB7E51">
        <w:rPr>
          <w:rStyle w:val="FontStyle23"/>
          <w:color w:val="auto"/>
          <w:sz w:val="22"/>
          <w:szCs w:val="22"/>
        </w:rPr>
        <w:fldChar w:fldCharType="end"/>
      </w:r>
      <w:r w:rsidR="00AE3088" w:rsidRPr="00FB7E51">
        <w:rPr>
          <w:rStyle w:val="FontStyle23"/>
          <w:color w:val="auto"/>
          <w:sz w:val="22"/>
          <w:szCs w:val="22"/>
        </w:rPr>
        <w:t xml:space="preserve">EVET  </w:t>
      </w:r>
      <w:r w:rsidR="00AE3088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E3088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AE3088" w:rsidRPr="00FB7E51">
        <w:rPr>
          <w:rStyle w:val="FontStyle23"/>
          <w:color w:val="auto"/>
          <w:sz w:val="22"/>
          <w:szCs w:val="22"/>
        </w:rPr>
        <w:fldChar w:fldCharType="end"/>
      </w:r>
      <w:r w:rsidR="00AE3088" w:rsidRPr="00FB7E51">
        <w:rPr>
          <w:rStyle w:val="FontStyle23"/>
          <w:color w:val="auto"/>
          <w:sz w:val="22"/>
          <w:szCs w:val="22"/>
        </w:rPr>
        <w:t>HAYIR</w:t>
      </w:r>
    </w:p>
    <w:p w:rsidR="008F72D9" w:rsidRDefault="009D0EB8" w:rsidP="008F72D9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İki kaynak arasında satır atlanmadan kaynaklar yazılmış mı</w:t>
      </w:r>
      <w:r w:rsidR="008F72D9">
        <w:rPr>
          <w:rStyle w:val="FontStyle22"/>
          <w:b w:val="0"/>
          <w:color w:val="auto"/>
          <w:sz w:val="22"/>
          <w:szCs w:val="22"/>
        </w:rPr>
        <w:t>?</w:t>
      </w:r>
      <w:r w:rsidR="008F72D9">
        <w:rPr>
          <w:rStyle w:val="FontStyle22"/>
          <w:b w:val="0"/>
          <w:color w:val="auto"/>
          <w:sz w:val="22"/>
          <w:szCs w:val="22"/>
        </w:rPr>
        <w:tab/>
      </w:r>
      <w:r w:rsidR="008F72D9">
        <w:rPr>
          <w:rStyle w:val="FontStyle22"/>
          <w:b w:val="0"/>
          <w:color w:val="auto"/>
          <w:sz w:val="22"/>
          <w:szCs w:val="22"/>
        </w:rPr>
        <w:tab/>
      </w:r>
      <w:r w:rsidR="008F72D9" w:rsidRPr="00FB7E5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8F72D9" w:rsidRPr="00FB7E51">
        <w:rPr>
          <w:rStyle w:val="FontStyle23"/>
          <w:color w:val="auto"/>
          <w:sz w:val="22"/>
          <w:szCs w:val="22"/>
        </w:rPr>
        <w:t xml:space="preserve">  </w:t>
      </w:r>
      <w:r w:rsidR="008F72D9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F72D9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8F72D9" w:rsidRPr="00FB7E51">
        <w:rPr>
          <w:rStyle w:val="FontStyle23"/>
          <w:color w:val="auto"/>
          <w:sz w:val="22"/>
          <w:szCs w:val="22"/>
        </w:rPr>
        <w:fldChar w:fldCharType="end"/>
      </w:r>
      <w:r w:rsidR="008F72D9" w:rsidRPr="00FB7E51">
        <w:rPr>
          <w:rStyle w:val="FontStyle23"/>
          <w:color w:val="auto"/>
          <w:sz w:val="22"/>
          <w:szCs w:val="22"/>
        </w:rPr>
        <w:t xml:space="preserve">EVET  </w:t>
      </w:r>
      <w:r w:rsidR="008F72D9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8F72D9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8F72D9" w:rsidRPr="00FB7E51">
        <w:rPr>
          <w:rStyle w:val="FontStyle23"/>
          <w:color w:val="auto"/>
          <w:sz w:val="22"/>
          <w:szCs w:val="22"/>
        </w:rPr>
        <w:fldChar w:fldCharType="end"/>
      </w:r>
      <w:r w:rsidR="008F72D9" w:rsidRPr="00FB7E51">
        <w:rPr>
          <w:rStyle w:val="FontStyle23"/>
          <w:color w:val="auto"/>
          <w:sz w:val="22"/>
          <w:szCs w:val="22"/>
        </w:rPr>
        <w:t>HAYIR</w:t>
      </w:r>
    </w:p>
    <w:p w:rsidR="00FB7E51" w:rsidRDefault="00FB7E51" w:rsidP="00FB7E5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CF0534" w:rsidRDefault="00CF0534" w:rsidP="00CF053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Ekler</w:t>
      </w:r>
    </w:p>
    <w:p w:rsidR="00CF0534" w:rsidRPr="0024068E" w:rsidRDefault="00CF0534" w:rsidP="00CF0534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Ekler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CF0534" w:rsidRDefault="00CF0534" w:rsidP="00CF0534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Ekler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CF0534" w:rsidRPr="00905E12" w:rsidRDefault="00CF0534" w:rsidP="00CF053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</w:t>
      </w:r>
      <w:r>
        <w:rPr>
          <w:rStyle w:val="FontStyle23"/>
          <w:color w:val="auto"/>
          <w:sz w:val="22"/>
          <w:szCs w:val="22"/>
        </w:rPr>
        <w:t xml:space="preserve">, </w:t>
      </w:r>
      <w:r w:rsidRPr="00923C73">
        <w:rPr>
          <w:rStyle w:val="FontStyle22"/>
          <w:b w:val="0"/>
          <w:color w:val="auto"/>
          <w:sz w:val="22"/>
          <w:szCs w:val="22"/>
        </w:rPr>
        <w:t>Times New Roman</w:t>
      </w:r>
      <w:r>
        <w:rPr>
          <w:rStyle w:val="FontStyle22"/>
          <w:b w:val="0"/>
          <w:color w:val="auto"/>
          <w:sz w:val="22"/>
          <w:szCs w:val="22"/>
        </w:rPr>
        <w:t xml:space="preserve"> ve </w:t>
      </w:r>
      <w:r w:rsidRPr="00923C73">
        <w:rPr>
          <w:rStyle w:val="FontStyle23"/>
          <w:color w:val="auto"/>
          <w:sz w:val="22"/>
          <w:szCs w:val="22"/>
        </w:rPr>
        <w:t>1</w:t>
      </w:r>
      <w:r>
        <w:rPr>
          <w:rStyle w:val="FontStyle23"/>
          <w:color w:val="auto"/>
          <w:sz w:val="22"/>
          <w:szCs w:val="22"/>
        </w:rPr>
        <w:t xml:space="preserve">2 </w:t>
      </w:r>
      <w:r w:rsidRPr="00923C73">
        <w:rPr>
          <w:rStyle w:val="FontStyle23"/>
          <w:color w:val="auto"/>
          <w:sz w:val="22"/>
          <w:szCs w:val="22"/>
        </w:rPr>
        <w:t xml:space="preserve">yazı tipi boyutu </w:t>
      </w:r>
      <w:r w:rsidRPr="00905E12">
        <w:rPr>
          <w:rStyle w:val="FontStyle23"/>
          <w:color w:val="auto"/>
          <w:sz w:val="22"/>
          <w:szCs w:val="22"/>
        </w:rPr>
        <w:t>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CF0534" w:rsidRDefault="00CF0534" w:rsidP="00242845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 xml:space="preserve">Başlıktan sonra </w:t>
      </w:r>
      <w:r w:rsidR="006A3389">
        <w:rPr>
          <w:rStyle w:val="FontStyle22"/>
          <w:b w:val="0"/>
          <w:color w:val="auto"/>
          <w:sz w:val="22"/>
          <w:szCs w:val="22"/>
        </w:rPr>
        <w:t>bir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="006A3389">
        <w:rPr>
          <w:rStyle w:val="FontStyle23"/>
          <w:color w:val="auto"/>
          <w:sz w:val="22"/>
          <w:szCs w:val="22"/>
        </w:rPr>
        <w:tab/>
      </w:r>
      <w:r w:rsidR="006A3389">
        <w:rPr>
          <w:rStyle w:val="FontStyle23"/>
          <w:color w:val="auto"/>
          <w:sz w:val="22"/>
          <w:szCs w:val="22"/>
        </w:rPr>
        <w:tab/>
      </w:r>
      <w:r w:rsidR="006A3389">
        <w:rPr>
          <w:rStyle w:val="FontStyle23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A3389" w:rsidRPr="006A3389" w:rsidRDefault="004E71EA" w:rsidP="004E71EA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E71EA">
        <w:rPr>
          <w:rStyle w:val="FontStyle23"/>
          <w:color w:val="auto"/>
          <w:sz w:val="22"/>
          <w:szCs w:val="22"/>
        </w:rPr>
        <w:t>Eklerde yer alan tüm eklerin başlıkları sırasıyla listelen</w:t>
      </w:r>
      <w:r>
        <w:rPr>
          <w:rStyle w:val="FontStyle23"/>
          <w:color w:val="auto"/>
          <w:sz w:val="22"/>
          <w:szCs w:val="22"/>
        </w:rPr>
        <w:t>miş mi?</w:t>
      </w:r>
      <w:r w:rsidR="006A3389">
        <w:rPr>
          <w:rStyle w:val="FontStyle23"/>
          <w:color w:val="auto"/>
          <w:sz w:val="22"/>
          <w:szCs w:val="22"/>
        </w:rPr>
        <w:tab/>
      </w:r>
      <w:r w:rsidR="006A3389">
        <w:rPr>
          <w:rStyle w:val="FontStyle22"/>
          <w:b w:val="0"/>
          <w:color w:val="auto"/>
          <w:sz w:val="22"/>
          <w:szCs w:val="22"/>
        </w:rPr>
        <w:tab/>
      </w:r>
      <w:r w:rsidR="006A3389">
        <w:rPr>
          <w:rStyle w:val="FontStyle22"/>
          <w:b w:val="0"/>
          <w:color w:val="auto"/>
          <w:sz w:val="22"/>
          <w:szCs w:val="22"/>
        </w:rPr>
        <w:tab/>
      </w:r>
      <w:r w:rsidR="006A3389" w:rsidRPr="00923C73">
        <w:rPr>
          <w:rStyle w:val="FontStyle22"/>
          <w:b w:val="0"/>
          <w:color w:val="auto"/>
          <w:sz w:val="22"/>
          <w:szCs w:val="22"/>
        </w:rPr>
        <w:t>:</w:t>
      </w:r>
      <w:r w:rsidR="006A3389">
        <w:rPr>
          <w:rStyle w:val="FontStyle22"/>
          <w:b w:val="0"/>
          <w:color w:val="auto"/>
          <w:sz w:val="22"/>
          <w:szCs w:val="22"/>
        </w:rPr>
        <w:t xml:space="preserve"> </w:t>
      </w:r>
      <w:r w:rsidR="006A3389">
        <w:rPr>
          <w:rStyle w:val="FontStyle23"/>
          <w:color w:val="auto"/>
          <w:sz w:val="22"/>
          <w:szCs w:val="22"/>
        </w:rPr>
        <w:t xml:space="preserve"> </w:t>
      </w:r>
      <w:r w:rsidR="006A3389" w:rsidRPr="004810CD">
        <w:rPr>
          <w:rStyle w:val="FontStyle23"/>
          <w:color w:val="auto"/>
          <w:sz w:val="22"/>
          <w:szCs w:val="22"/>
        </w:rPr>
        <w:t xml:space="preserve"> </w:t>
      </w:r>
      <w:r w:rsidR="006A338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6A338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6A3389">
        <w:rPr>
          <w:rStyle w:val="FontStyle23"/>
          <w:color w:val="auto"/>
          <w:sz w:val="22"/>
          <w:szCs w:val="22"/>
        </w:rPr>
        <w:fldChar w:fldCharType="end"/>
      </w:r>
      <w:r w:rsidR="006A3389">
        <w:rPr>
          <w:rStyle w:val="FontStyle23"/>
          <w:color w:val="auto"/>
          <w:sz w:val="22"/>
          <w:szCs w:val="22"/>
        </w:rPr>
        <w:t xml:space="preserve">EVET  </w:t>
      </w:r>
      <w:r w:rsidR="006A338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6A3389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6A3389">
        <w:rPr>
          <w:rStyle w:val="FontStyle23"/>
          <w:color w:val="auto"/>
          <w:sz w:val="22"/>
          <w:szCs w:val="22"/>
        </w:rPr>
        <w:fldChar w:fldCharType="end"/>
      </w:r>
      <w:r w:rsidR="006A3389">
        <w:rPr>
          <w:rStyle w:val="FontStyle23"/>
          <w:color w:val="auto"/>
          <w:sz w:val="22"/>
          <w:szCs w:val="22"/>
        </w:rPr>
        <w:t>HAYIR</w:t>
      </w:r>
    </w:p>
    <w:p w:rsidR="003F5F1A" w:rsidRPr="003F5F1A" w:rsidRDefault="003F5F1A" w:rsidP="003F5F1A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3F5F1A">
        <w:rPr>
          <w:rStyle w:val="FontStyle22"/>
          <w:b w:val="0"/>
          <w:color w:val="auto"/>
          <w:sz w:val="22"/>
          <w:szCs w:val="22"/>
        </w:rPr>
        <w:t xml:space="preserve">Sonraki sayfadan itibaren EK 1, EK 2 vb. devam edecek şekilde ekler </w:t>
      </w:r>
    </w:p>
    <w:p w:rsidR="00CF0534" w:rsidRPr="002921C1" w:rsidRDefault="003F5F1A" w:rsidP="003F5F1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3F5F1A">
        <w:rPr>
          <w:rStyle w:val="FontStyle22"/>
          <w:b w:val="0"/>
          <w:color w:val="auto"/>
          <w:sz w:val="22"/>
          <w:szCs w:val="22"/>
        </w:rPr>
        <w:t>yaz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="00CF0534" w:rsidRPr="002921C1">
        <w:rPr>
          <w:rStyle w:val="FontStyle22"/>
          <w:b w:val="0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CF0534" w:rsidRPr="002921C1">
        <w:rPr>
          <w:rStyle w:val="FontStyle23"/>
          <w:color w:val="auto"/>
          <w:sz w:val="22"/>
          <w:szCs w:val="22"/>
        </w:rPr>
        <w:t xml:space="preserve">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 xml:space="preserve">EVET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>HAYIR</w:t>
      </w:r>
    </w:p>
    <w:p w:rsidR="00C57ECB" w:rsidRDefault="00627FD5" w:rsidP="00627FD5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27FD5">
        <w:rPr>
          <w:rStyle w:val="FontStyle22"/>
          <w:b w:val="0"/>
          <w:color w:val="auto"/>
          <w:sz w:val="22"/>
          <w:szCs w:val="22"/>
        </w:rPr>
        <w:t>EK 1, EK 2 gibi başlıklar kalın ve ortalı</w:t>
      </w:r>
      <w:r w:rsidR="00C57ECB">
        <w:rPr>
          <w:rStyle w:val="FontStyle22"/>
          <w:b w:val="0"/>
          <w:color w:val="auto"/>
          <w:sz w:val="22"/>
          <w:szCs w:val="22"/>
        </w:rPr>
        <w:t xml:space="preserve">, </w:t>
      </w:r>
      <w:r w:rsidR="00C57ECB" w:rsidRPr="00923C73">
        <w:rPr>
          <w:rStyle w:val="FontStyle22"/>
          <w:b w:val="0"/>
          <w:color w:val="auto"/>
          <w:sz w:val="22"/>
          <w:szCs w:val="22"/>
        </w:rPr>
        <w:t>Times New Roman</w:t>
      </w:r>
      <w:r w:rsidR="00C57ECB">
        <w:rPr>
          <w:rStyle w:val="FontStyle22"/>
          <w:b w:val="0"/>
          <w:color w:val="auto"/>
          <w:sz w:val="22"/>
          <w:szCs w:val="22"/>
        </w:rPr>
        <w:t xml:space="preserve"> ve </w:t>
      </w:r>
      <w:r w:rsidR="00C57ECB" w:rsidRPr="00923C73">
        <w:rPr>
          <w:rStyle w:val="FontStyle23"/>
          <w:color w:val="auto"/>
          <w:sz w:val="22"/>
          <w:szCs w:val="22"/>
        </w:rPr>
        <w:t>1</w:t>
      </w:r>
      <w:r w:rsidR="00C57ECB">
        <w:rPr>
          <w:rStyle w:val="FontStyle23"/>
          <w:color w:val="auto"/>
          <w:sz w:val="22"/>
          <w:szCs w:val="22"/>
        </w:rPr>
        <w:t xml:space="preserve">2 </w:t>
      </w:r>
      <w:r w:rsidR="00C57ECB" w:rsidRPr="00923C73">
        <w:rPr>
          <w:rStyle w:val="FontStyle23"/>
          <w:color w:val="auto"/>
          <w:sz w:val="22"/>
          <w:szCs w:val="22"/>
        </w:rPr>
        <w:t xml:space="preserve">yazı tipi </w:t>
      </w:r>
    </w:p>
    <w:p w:rsidR="00CF0534" w:rsidRPr="002921C1" w:rsidRDefault="00C57ECB" w:rsidP="00C57ECB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boyutu</w:t>
      </w:r>
      <w:r w:rsidR="00627FD5" w:rsidRPr="00627FD5">
        <w:rPr>
          <w:rStyle w:val="FontStyle22"/>
          <w:b w:val="0"/>
          <w:color w:val="auto"/>
          <w:sz w:val="22"/>
          <w:szCs w:val="22"/>
        </w:rPr>
        <w:t xml:space="preserve"> ve sayfanın ilk satırında </w:t>
      </w:r>
      <w:r>
        <w:rPr>
          <w:rStyle w:val="FontStyle22"/>
          <w:b w:val="0"/>
          <w:color w:val="auto"/>
          <w:sz w:val="22"/>
          <w:szCs w:val="22"/>
        </w:rPr>
        <w:t>m</w:t>
      </w:r>
      <w:r w:rsidR="00627FD5" w:rsidRPr="00627FD5">
        <w:rPr>
          <w:rStyle w:val="FontStyle22"/>
          <w:b w:val="0"/>
          <w:color w:val="auto"/>
          <w:sz w:val="22"/>
          <w:szCs w:val="22"/>
        </w:rPr>
        <w:t>ı</w:t>
      </w:r>
      <w:r w:rsidR="00CF0534" w:rsidRPr="002921C1">
        <w:rPr>
          <w:rStyle w:val="FontStyle22"/>
          <w:b w:val="0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CF0534" w:rsidRPr="002921C1">
        <w:rPr>
          <w:rStyle w:val="FontStyle23"/>
          <w:color w:val="auto"/>
          <w:sz w:val="22"/>
          <w:szCs w:val="22"/>
        </w:rPr>
        <w:t xml:space="preserve">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 xml:space="preserve">EVET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>HAYIR</w:t>
      </w:r>
    </w:p>
    <w:p w:rsidR="00CF0534" w:rsidRPr="00C57ECB" w:rsidRDefault="00C57ECB" w:rsidP="00C57ECB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Her b</w:t>
      </w:r>
      <w:r w:rsidRPr="00C57ECB">
        <w:rPr>
          <w:rStyle w:val="FontStyle22"/>
          <w:b w:val="0"/>
          <w:color w:val="auto"/>
          <w:sz w:val="22"/>
          <w:szCs w:val="22"/>
        </w:rPr>
        <w:t xml:space="preserve">aşlıktan sonraki satırda ekin içeriğini belirten bir başlık </w:t>
      </w:r>
      <w:r>
        <w:rPr>
          <w:rStyle w:val="FontStyle22"/>
          <w:b w:val="0"/>
          <w:color w:val="auto"/>
          <w:sz w:val="22"/>
          <w:szCs w:val="22"/>
        </w:rPr>
        <w:t>var</w:t>
      </w:r>
      <w:r w:rsidR="00CF0534" w:rsidRPr="00C57ECB">
        <w:rPr>
          <w:rStyle w:val="FontStyle22"/>
          <w:b w:val="0"/>
          <w:color w:val="auto"/>
          <w:sz w:val="22"/>
          <w:szCs w:val="22"/>
        </w:rPr>
        <w:t xml:space="preserve"> mı?</w:t>
      </w:r>
      <w:r w:rsidR="00CF0534" w:rsidRPr="00C57ECB">
        <w:rPr>
          <w:rStyle w:val="FontStyle22"/>
          <w:b w:val="0"/>
          <w:color w:val="auto"/>
          <w:sz w:val="22"/>
          <w:szCs w:val="22"/>
        </w:rPr>
        <w:tab/>
      </w:r>
      <w:r w:rsidR="00CF0534" w:rsidRPr="00C57ECB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CF0534" w:rsidRPr="00C57ECB">
        <w:rPr>
          <w:rStyle w:val="FontStyle23"/>
          <w:color w:val="auto"/>
          <w:sz w:val="22"/>
          <w:szCs w:val="22"/>
        </w:rPr>
        <w:t xml:space="preserve">  </w:t>
      </w:r>
      <w:r w:rsidR="00CF0534" w:rsidRPr="00C57EC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C57ECB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C57ECB">
        <w:rPr>
          <w:rStyle w:val="FontStyle23"/>
          <w:color w:val="auto"/>
          <w:sz w:val="22"/>
          <w:szCs w:val="22"/>
        </w:rPr>
        <w:fldChar w:fldCharType="end"/>
      </w:r>
      <w:r w:rsidR="00CF0534" w:rsidRPr="00C57ECB">
        <w:rPr>
          <w:rStyle w:val="FontStyle23"/>
          <w:color w:val="auto"/>
          <w:sz w:val="22"/>
          <w:szCs w:val="22"/>
        </w:rPr>
        <w:t xml:space="preserve">EVET  </w:t>
      </w:r>
      <w:r w:rsidR="00CF0534" w:rsidRPr="00C57EC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C57ECB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C57ECB">
        <w:rPr>
          <w:rStyle w:val="FontStyle23"/>
          <w:color w:val="auto"/>
          <w:sz w:val="22"/>
          <w:szCs w:val="22"/>
        </w:rPr>
        <w:fldChar w:fldCharType="end"/>
      </w:r>
      <w:r w:rsidR="00CF0534" w:rsidRPr="00C57ECB">
        <w:rPr>
          <w:rStyle w:val="FontStyle23"/>
          <w:color w:val="auto"/>
          <w:sz w:val="22"/>
          <w:szCs w:val="22"/>
        </w:rPr>
        <w:t>HAYIR</w:t>
      </w:r>
    </w:p>
    <w:p w:rsidR="008A394C" w:rsidRPr="008A394C" w:rsidRDefault="008A394C" w:rsidP="008A394C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Ekin içeriğini belirten</w:t>
      </w:r>
      <w:r w:rsidRPr="008A394C">
        <w:rPr>
          <w:rStyle w:val="FontStyle22"/>
          <w:b w:val="0"/>
          <w:color w:val="auto"/>
          <w:sz w:val="22"/>
          <w:szCs w:val="22"/>
        </w:rPr>
        <w:t xml:space="preserve"> başlık </w:t>
      </w:r>
      <w:r w:rsidR="004E71EA">
        <w:rPr>
          <w:rStyle w:val="FontStyle22"/>
          <w:b w:val="0"/>
          <w:color w:val="auto"/>
          <w:sz w:val="22"/>
          <w:szCs w:val="22"/>
        </w:rPr>
        <w:t>kalın</w:t>
      </w:r>
      <w:r w:rsidRPr="008A394C">
        <w:rPr>
          <w:rStyle w:val="FontStyle22"/>
          <w:b w:val="0"/>
          <w:color w:val="auto"/>
          <w:sz w:val="22"/>
          <w:szCs w:val="22"/>
        </w:rPr>
        <w:t xml:space="preserve"> yazı tipinde ve her kelimesi büyük harfle </w:t>
      </w:r>
    </w:p>
    <w:p w:rsidR="00CF0534" w:rsidRDefault="008A394C" w:rsidP="008A394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8A394C">
        <w:rPr>
          <w:rStyle w:val="FontStyle22"/>
          <w:b w:val="0"/>
          <w:color w:val="auto"/>
          <w:sz w:val="22"/>
          <w:szCs w:val="22"/>
        </w:rPr>
        <w:t>başlayacak şekilde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CF0534">
        <w:rPr>
          <w:rStyle w:val="FontStyle22"/>
          <w:b w:val="0"/>
          <w:color w:val="auto"/>
          <w:sz w:val="22"/>
          <w:szCs w:val="22"/>
        </w:rPr>
        <w:tab/>
      </w:r>
      <w:r w:rsidR="00CF0534">
        <w:rPr>
          <w:rStyle w:val="FontStyle22"/>
          <w:b w:val="0"/>
          <w:color w:val="auto"/>
          <w:sz w:val="22"/>
          <w:szCs w:val="22"/>
        </w:rPr>
        <w:tab/>
      </w:r>
      <w:r w:rsidR="00CF0534"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="00CF0534" w:rsidRPr="00425516">
        <w:rPr>
          <w:rStyle w:val="FontStyle23"/>
          <w:color w:val="auto"/>
          <w:sz w:val="22"/>
          <w:szCs w:val="22"/>
        </w:rPr>
        <w:t xml:space="preserve">  </w:t>
      </w:r>
      <w:r w:rsidR="00CF0534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425516">
        <w:rPr>
          <w:rStyle w:val="FontStyle23"/>
          <w:color w:val="auto"/>
          <w:sz w:val="22"/>
          <w:szCs w:val="22"/>
        </w:rPr>
        <w:fldChar w:fldCharType="end"/>
      </w:r>
      <w:r w:rsidR="00CF0534" w:rsidRPr="00425516">
        <w:rPr>
          <w:rStyle w:val="FontStyle23"/>
          <w:color w:val="auto"/>
          <w:sz w:val="22"/>
          <w:szCs w:val="22"/>
        </w:rPr>
        <w:t xml:space="preserve">EVET  </w:t>
      </w:r>
      <w:r w:rsidR="00CF0534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="00CF0534" w:rsidRPr="00425516">
        <w:rPr>
          <w:rStyle w:val="FontStyle23"/>
          <w:color w:val="auto"/>
          <w:sz w:val="22"/>
          <w:szCs w:val="22"/>
        </w:rPr>
        <w:fldChar w:fldCharType="end"/>
      </w:r>
      <w:r w:rsidR="00CF0534" w:rsidRPr="00425516"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A9179F" w:rsidRDefault="00A9179F" w:rsidP="00A9179F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Özgeçmiş</w:t>
      </w:r>
    </w:p>
    <w:p w:rsidR="00A9179F" w:rsidRDefault="00A9179F" w:rsidP="00A9179F">
      <w:pPr>
        <w:pStyle w:val="Style5"/>
        <w:widowControl/>
        <w:numPr>
          <w:ilvl w:val="0"/>
          <w:numId w:val="25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bookmarkStart w:id="0" w:name="_GoBack"/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bookmarkEnd w:id="0"/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Pr="0024068E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lastRenderedPageBreak/>
        <w:t xml:space="preserve">Özgeçmişt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Özgeçmişte başlığı</w:t>
      </w:r>
      <w:r w:rsidR="007062FA">
        <w:rPr>
          <w:rStyle w:val="FontStyle22"/>
          <w:b w:val="0"/>
          <w:color w:val="auto"/>
          <w:sz w:val="22"/>
          <w:szCs w:val="22"/>
        </w:rPr>
        <w:t>n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A9179F" w:rsidRPr="00905E12" w:rsidRDefault="00A9179F" w:rsidP="00A9179F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A9179F" w:rsidRPr="0024068E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A9179F" w:rsidRPr="00905E12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Özgeçmiş eksiksiz doldurulmuş mu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0D7C67">
        <w:rPr>
          <w:rStyle w:val="FontStyle23"/>
          <w:color w:val="auto"/>
          <w:sz w:val="22"/>
          <w:szCs w:val="22"/>
        </w:rPr>
      </w:r>
      <w:r w:rsidR="000D7C67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CF0534" w:rsidRDefault="00CF0534" w:rsidP="00A9179F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507732" w:rsidRDefault="00507732" w:rsidP="00C9127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07732" w:rsidRDefault="00507732" w:rsidP="00C9127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07732" w:rsidRDefault="00507732" w:rsidP="00BF756A">
      <w:pPr>
        <w:spacing w:line="360" w:lineRule="auto"/>
        <w:ind w:firstLine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>
        <w:rPr>
          <w:rFonts w:ascii="Times New Roman" w:hAnsi="Times New Roman"/>
        </w:rPr>
        <w:t>20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 w:rsidRPr="00EA25A8">
        <w:rPr>
          <w:rFonts w:ascii="Times New Roman" w:hAnsi="Times New Roman"/>
        </w:rPr>
        <w:tab/>
      </w:r>
      <w:r w:rsidR="00BF756A">
        <w:rPr>
          <w:rFonts w:ascii="Times New Roman" w:hAnsi="Times New Roman"/>
        </w:rPr>
        <w:t xml:space="preserve">       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>
        <w:rPr>
          <w:rFonts w:ascii="Times New Roman" w:hAnsi="Times New Roman"/>
        </w:rPr>
        <w:t>20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1B1D64" w:rsidRDefault="001B1D64" w:rsidP="001B1D64">
      <w:pPr>
        <w:spacing w:line="360" w:lineRule="auto"/>
        <w:ind w:firstLine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="00AF0DCC">
        <w:rPr>
          <w:rFonts w:ascii="Times New Roman" w:hAnsi="Times New Roman"/>
        </w:rPr>
        <w:tab/>
        <w:t xml:space="preserve">   </w:t>
      </w:r>
      <w:r>
        <w:rPr>
          <w:rFonts w:ascii="Times New Roman" w:hAnsi="Times New Roman"/>
        </w:rPr>
        <w:t>İmza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İmza</w:t>
      </w:r>
    </w:p>
    <w:p w:rsidR="001B1D64" w:rsidRDefault="001B1D64" w:rsidP="00AF0DCC">
      <w:pPr>
        <w:spacing w:line="360" w:lineRule="auto"/>
        <w:ind w:firstLine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507732" w:rsidRPr="008B3BED">
        <w:rPr>
          <w:rFonts w:ascii="Times New Roman" w:hAnsi="Times New Roman"/>
        </w:rPr>
        <w:t>ezin YAZARI</w:t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  <w:t xml:space="preserve">       </w:t>
      </w:r>
      <w:r>
        <w:rPr>
          <w:rFonts w:ascii="Times New Roman" w:hAnsi="Times New Roman"/>
        </w:rPr>
        <w:t>Danışman</w:t>
      </w:r>
      <w:r w:rsidR="00735896">
        <w:rPr>
          <w:rFonts w:ascii="Times New Roman" w:hAnsi="Times New Roman"/>
        </w:rPr>
        <w:t xml:space="preserve"> Unvanı Adı-Soyadı</w:t>
      </w:r>
    </w:p>
    <w:p w:rsidR="00507732" w:rsidRPr="00624250" w:rsidRDefault="00BF756A" w:rsidP="00BF756A">
      <w:pPr>
        <w:tabs>
          <w:tab w:val="center" w:pos="8222"/>
        </w:tabs>
        <w:spacing w:line="360" w:lineRule="auto"/>
        <w:ind w:left="851"/>
        <w:jc w:val="both"/>
        <w:rPr>
          <w:rFonts w:ascii="Times New Roman" w:hAnsi="Times New Roman"/>
        </w:rPr>
      </w:pP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Pr="00BF756A">
        <w:rPr>
          <w:rFonts w:ascii="Times New Roman" w:hAnsi="Times New Roman"/>
          <w:shd w:val="clear" w:color="auto" w:fill="D9D9D9" w:themeFill="background1" w:themeFillShade="D9"/>
        </w:rPr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2C68CA" w:rsidRPr="00624250">
        <w:rPr>
          <w:rFonts w:ascii="Times New Roman" w:hAnsi="Times New Roman"/>
        </w:rPr>
        <w:tab/>
        <w:t xml:space="preserve"> </w:t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Pr="00BF756A">
        <w:rPr>
          <w:rFonts w:ascii="Times New Roman" w:hAnsi="Times New Roman"/>
          <w:shd w:val="clear" w:color="auto" w:fill="D9D9D9" w:themeFill="background1" w:themeFillShade="D9"/>
        </w:rPr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624250" w:rsidRPr="00624250" w:rsidRDefault="00624250" w:rsidP="002C68CA">
      <w:pPr>
        <w:tabs>
          <w:tab w:val="center" w:pos="8222"/>
        </w:tabs>
        <w:spacing w:line="360" w:lineRule="auto"/>
        <w:jc w:val="both"/>
        <w:rPr>
          <w:rFonts w:ascii="Times New Roman" w:hAnsi="Times New Roman"/>
        </w:rPr>
      </w:pPr>
    </w:p>
    <w:p w:rsidR="00624250" w:rsidRPr="00624250" w:rsidRDefault="00624250" w:rsidP="002C68CA">
      <w:pPr>
        <w:tabs>
          <w:tab w:val="center" w:pos="8222"/>
        </w:tabs>
        <w:spacing w:line="360" w:lineRule="auto"/>
        <w:jc w:val="both"/>
        <w:rPr>
          <w:rFonts w:ascii="Times New Roman" w:hAnsi="Times New Roman"/>
        </w:rPr>
      </w:pPr>
    </w:p>
    <w:p w:rsidR="00624250" w:rsidRPr="005F556B" w:rsidRDefault="00624250" w:rsidP="002C68CA">
      <w:pPr>
        <w:tabs>
          <w:tab w:val="center" w:pos="8222"/>
        </w:tabs>
        <w:spacing w:line="360" w:lineRule="auto"/>
        <w:jc w:val="both"/>
        <w:rPr>
          <w:rFonts w:ascii="Times New Roman" w:hAnsi="Times New Roman"/>
          <w:color w:val="FF0000"/>
        </w:rPr>
      </w:pPr>
      <w:r w:rsidRPr="005F556B">
        <w:rPr>
          <w:rFonts w:ascii="Times New Roman" w:hAnsi="Times New Roman"/>
          <w:color w:val="FF0000"/>
        </w:rPr>
        <w:t xml:space="preserve">Bu evrak </w:t>
      </w:r>
      <w:r w:rsidR="005F556B" w:rsidRPr="005F556B">
        <w:rPr>
          <w:rFonts w:ascii="Times New Roman" w:hAnsi="Times New Roman"/>
          <w:color w:val="FF0000"/>
        </w:rPr>
        <w:t>tezin</w:t>
      </w:r>
      <w:r w:rsidR="005F556B">
        <w:rPr>
          <w:rFonts w:ascii="Times New Roman" w:hAnsi="Times New Roman"/>
          <w:color w:val="FF0000"/>
        </w:rPr>
        <w:t>, tez yazım kurallarına uygunluğunun</w:t>
      </w:r>
      <w:r w:rsidR="005F556B" w:rsidRPr="005F556B">
        <w:rPr>
          <w:rFonts w:ascii="Times New Roman" w:hAnsi="Times New Roman"/>
          <w:color w:val="FF0000"/>
        </w:rPr>
        <w:t xml:space="preserve"> kontrolü için tez ile birlikte elektronik ortamda</w:t>
      </w:r>
      <w:r w:rsidR="005F556B">
        <w:rPr>
          <w:rFonts w:ascii="Times New Roman" w:hAnsi="Times New Roman"/>
          <w:color w:val="FF0000"/>
        </w:rPr>
        <w:t xml:space="preserve"> tez kontrol komisyonuna</w:t>
      </w:r>
      <w:r w:rsidR="005F556B" w:rsidRPr="005F556B">
        <w:rPr>
          <w:rFonts w:ascii="Times New Roman" w:hAnsi="Times New Roman"/>
          <w:color w:val="FF0000"/>
        </w:rPr>
        <w:t xml:space="preserve"> teslim edilecektir.</w:t>
      </w:r>
    </w:p>
    <w:p w:rsidR="005F556B" w:rsidRPr="005F556B" w:rsidRDefault="005F556B" w:rsidP="002C68CA">
      <w:pPr>
        <w:tabs>
          <w:tab w:val="center" w:pos="8222"/>
        </w:tabs>
        <w:spacing w:line="360" w:lineRule="auto"/>
        <w:jc w:val="both"/>
        <w:rPr>
          <w:rStyle w:val="FontStyle23"/>
          <w:color w:val="FF0000"/>
          <w:sz w:val="24"/>
          <w:szCs w:val="24"/>
        </w:rPr>
      </w:pPr>
      <w:r w:rsidRPr="005F556B">
        <w:rPr>
          <w:rFonts w:ascii="Times New Roman" w:hAnsi="Times New Roman"/>
          <w:color w:val="FF0000"/>
        </w:rPr>
        <w:t xml:space="preserve">Ayrıca </w:t>
      </w:r>
      <w:r w:rsidR="002E6076">
        <w:rPr>
          <w:rFonts w:ascii="Times New Roman" w:hAnsi="Times New Roman"/>
          <w:color w:val="FF0000"/>
        </w:rPr>
        <w:t>tezler</w:t>
      </w:r>
      <w:r w:rsidRPr="005F556B">
        <w:rPr>
          <w:rFonts w:ascii="Times New Roman" w:hAnsi="Times New Roman"/>
          <w:color w:val="FF0000"/>
        </w:rPr>
        <w:t xml:space="preserve"> ciltlendikten sonra diğer evraklarla birlikte Enstitüye teslim edilmeyecektir. </w:t>
      </w:r>
    </w:p>
    <w:sectPr w:rsidR="005F556B" w:rsidRPr="005F556B" w:rsidSect="00EA25A8">
      <w:pgSz w:w="11905" w:h="16837"/>
      <w:pgMar w:top="1135" w:right="565" w:bottom="1051" w:left="1035" w:header="708" w:footer="708" w:gutter="0"/>
      <w:pgNumType w:fmt="numberInDash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C67" w:rsidRDefault="000D7C67">
      <w:r>
        <w:separator/>
      </w:r>
    </w:p>
  </w:endnote>
  <w:endnote w:type="continuationSeparator" w:id="0">
    <w:p w:rsidR="000D7C67" w:rsidRDefault="000D7C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C67" w:rsidRDefault="000D7C67">
      <w:r>
        <w:separator/>
      </w:r>
    </w:p>
  </w:footnote>
  <w:footnote w:type="continuationSeparator" w:id="0">
    <w:p w:rsidR="000D7C67" w:rsidRDefault="000D7C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A4253"/>
    <w:multiLevelType w:val="singleLevel"/>
    <w:tmpl w:val="61322C88"/>
    <w:lvl w:ilvl="0">
      <w:start w:val="2"/>
      <w:numFmt w:val="decimal"/>
      <w:lvlText w:val="%1)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195757B8"/>
    <w:multiLevelType w:val="singleLevel"/>
    <w:tmpl w:val="06703E58"/>
    <w:lvl w:ilvl="0">
      <w:start w:val="1"/>
      <w:numFmt w:val="decimal"/>
      <w:lvlText w:val="%1)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1E001344"/>
    <w:multiLevelType w:val="singleLevel"/>
    <w:tmpl w:val="A11A11D6"/>
    <w:lvl w:ilvl="0">
      <w:start w:val="2"/>
      <w:numFmt w:val="lowerLetter"/>
      <w:lvlText w:val="%1)"/>
      <w:legacy w:legacy="1" w:legacySpace="0" w:legacyIndent="226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1E280A8A"/>
    <w:multiLevelType w:val="singleLevel"/>
    <w:tmpl w:val="E6C4891C"/>
    <w:lvl w:ilvl="0">
      <w:start w:val="1"/>
      <w:numFmt w:val="lowerLetter"/>
      <w:lvlText w:val="%1)"/>
      <w:legacy w:legacy="1" w:legacySpace="0" w:legacyIndent="216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1FD57061"/>
    <w:multiLevelType w:val="hybridMultilevel"/>
    <w:tmpl w:val="AD680D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06AAB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C05C9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543A3"/>
    <w:multiLevelType w:val="singleLevel"/>
    <w:tmpl w:val="F43C6C76"/>
    <w:lvl w:ilvl="0">
      <w:start w:val="5"/>
      <w:numFmt w:val="lowerLetter"/>
      <w:lvlText w:val="%1)"/>
      <w:legacy w:legacy="1" w:legacySpace="0" w:legacyIndent="183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2D0546A4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5658B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84810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E4666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3025C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E1006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8085D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1049C2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275AC"/>
    <w:multiLevelType w:val="singleLevel"/>
    <w:tmpl w:val="4756446C"/>
    <w:lvl w:ilvl="0">
      <w:start w:val="3"/>
      <w:numFmt w:val="decimal"/>
      <w:lvlText w:val="%1)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17" w15:restartNumberingAfterBreak="0">
    <w:nsid w:val="5A291CE8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FC1B4C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5095B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A751BD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1A1B03"/>
    <w:multiLevelType w:val="singleLevel"/>
    <w:tmpl w:val="0D68991C"/>
    <w:lvl w:ilvl="0">
      <w:start w:val="1"/>
      <w:numFmt w:val="lowerLetter"/>
      <w:lvlText w:val="%1)"/>
      <w:legacy w:legacy="1" w:legacySpace="0" w:legacyIndent="226"/>
      <w:lvlJc w:val="left"/>
      <w:rPr>
        <w:rFonts w:ascii="Times New Roman" w:hAnsi="Times New Roman" w:cs="Times New Roman" w:hint="default"/>
      </w:rPr>
    </w:lvl>
  </w:abstractNum>
  <w:abstractNum w:abstractNumId="22" w15:restartNumberingAfterBreak="0">
    <w:nsid w:val="722B3DC5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C869BA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641800"/>
    <w:multiLevelType w:val="hybridMultilevel"/>
    <w:tmpl w:val="3A82EC88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F77B1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1"/>
  </w:num>
  <w:num w:numId="4">
    <w:abstractNumId w:val="2"/>
  </w:num>
  <w:num w:numId="5">
    <w:abstractNumId w:val="16"/>
  </w:num>
  <w:num w:numId="6">
    <w:abstractNumId w:val="3"/>
  </w:num>
  <w:num w:numId="7">
    <w:abstractNumId w:val="7"/>
  </w:num>
  <w:num w:numId="8">
    <w:abstractNumId w:val="9"/>
  </w:num>
  <w:num w:numId="9">
    <w:abstractNumId w:val="4"/>
  </w:num>
  <w:num w:numId="10">
    <w:abstractNumId w:val="24"/>
  </w:num>
  <w:num w:numId="11">
    <w:abstractNumId w:val="13"/>
  </w:num>
  <w:num w:numId="12">
    <w:abstractNumId w:val="17"/>
  </w:num>
  <w:num w:numId="13">
    <w:abstractNumId w:val="8"/>
  </w:num>
  <w:num w:numId="14">
    <w:abstractNumId w:val="5"/>
  </w:num>
  <w:num w:numId="15">
    <w:abstractNumId w:val="14"/>
  </w:num>
  <w:num w:numId="16">
    <w:abstractNumId w:val="11"/>
  </w:num>
  <w:num w:numId="17">
    <w:abstractNumId w:val="12"/>
  </w:num>
  <w:num w:numId="18">
    <w:abstractNumId w:val="25"/>
  </w:num>
  <w:num w:numId="19">
    <w:abstractNumId w:val="20"/>
  </w:num>
  <w:num w:numId="20">
    <w:abstractNumId w:val="19"/>
  </w:num>
  <w:num w:numId="21">
    <w:abstractNumId w:val="6"/>
  </w:num>
  <w:num w:numId="22">
    <w:abstractNumId w:val="23"/>
  </w:num>
  <w:num w:numId="23">
    <w:abstractNumId w:val="18"/>
  </w:num>
  <w:num w:numId="24">
    <w:abstractNumId w:val="15"/>
  </w:num>
  <w:num w:numId="25">
    <w:abstractNumId w:val="22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ocumentProtection w:edit="forms" w:enforcement="1" w:cryptProviderType="rsaAES" w:cryptAlgorithmClass="hash" w:cryptAlgorithmType="typeAny" w:cryptAlgorithmSid="14" w:cryptSpinCount="100000" w:hash="B8KO8sBYgxPHqoRAfmWqnmA8VP+l9xJTRD7ufGvoqnqJ2ZKvtN5tVH6dp/8H7odONPVh2bZA7fBXaTQ35gjkdg==" w:salt="UdUY9JHqCcdw+AKxqhjETQ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jQzNjKyBFIGFko6SsGpxcWZ+XkgBUa1AP0CcQwsAAAA"/>
  </w:docVars>
  <w:rsids>
    <w:rsidRoot w:val="00825055"/>
    <w:rsid w:val="00002781"/>
    <w:rsid w:val="00014FA1"/>
    <w:rsid w:val="000224EE"/>
    <w:rsid w:val="000242B2"/>
    <w:rsid w:val="00045176"/>
    <w:rsid w:val="00062C7F"/>
    <w:rsid w:val="000B35A3"/>
    <w:rsid w:val="000B5D65"/>
    <w:rsid w:val="000D6B3E"/>
    <w:rsid w:val="000D7C67"/>
    <w:rsid w:val="000E1B99"/>
    <w:rsid w:val="000E5D32"/>
    <w:rsid w:val="000F052B"/>
    <w:rsid w:val="00105BF4"/>
    <w:rsid w:val="001061AD"/>
    <w:rsid w:val="00107129"/>
    <w:rsid w:val="00123E3D"/>
    <w:rsid w:val="001269EF"/>
    <w:rsid w:val="00136896"/>
    <w:rsid w:val="00167795"/>
    <w:rsid w:val="00183A59"/>
    <w:rsid w:val="001B1D64"/>
    <w:rsid w:val="001D3627"/>
    <w:rsid w:val="001F0405"/>
    <w:rsid w:val="001F552D"/>
    <w:rsid w:val="00207F4C"/>
    <w:rsid w:val="00225428"/>
    <w:rsid w:val="0024068E"/>
    <w:rsid w:val="00242845"/>
    <w:rsid w:val="00262D52"/>
    <w:rsid w:val="00263723"/>
    <w:rsid w:val="00273A17"/>
    <w:rsid w:val="00284FDC"/>
    <w:rsid w:val="00285A9E"/>
    <w:rsid w:val="002921C1"/>
    <w:rsid w:val="002A1880"/>
    <w:rsid w:val="002B2B67"/>
    <w:rsid w:val="002C68CA"/>
    <w:rsid w:val="002D5956"/>
    <w:rsid w:val="002E6076"/>
    <w:rsid w:val="0032486A"/>
    <w:rsid w:val="003277B2"/>
    <w:rsid w:val="003301EA"/>
    <w:rsid w:val="003332B1"/>
    <w:rsid w:val="00367223"/>
    <w:rsid w:val="0038314A"/>
    <w:rsid w:val="003C2C84"/>
    <w:rsid w:val="003D079E"/>
    <w:rsid w:val="003D3FB3"/>
    <w:rsid w:val="003E5819"/>
    <w:rsid w:val="003F5F1A"/>
    <w:rsid w:val="00402594"/>
    <w:rsid w:val="00423A51"/>
    <w:rsid w:val="00425516"/>
    <w:rsid w:val="00430D7E"/>
    <w:rsid w:val="00431F8C"/>
    <w:rsid w:val="004810CD"/>
    <w:rsid w:val="004830E7"/>
    <w:rsid w:val="00495F77"/>
    <w:rsid w:val="00496340"/>
    <w:rsid w:val="004A0ECC"/>
    <w:rsid w:val="004A160D"/>
    <w:rsid w:val="004C0B1C"/>
    <w:rsid w:val="004E71EA"/>
    <w:rsid w:val="00507732"/>
    <w:rsid w:val="005137DC"/>
    <w:rsid w:val="0052406C"/>
    <w:rsid w:val="00533760"/>
    <w:rsid w:val="005401EB"/>
    <w:rsid w:val="005511B9"/>
    <w:rsid w:val="00551C86"/>
    <w:rsid w:val="00552C63"/>
    <w:rsid w:val="00557624"/>
    <w:rsid w:val="005601E1"/>
    <w:rsid w:val="005B0407"/>
    <w:rsid w:val="005B0C0D"/>
    <w:rsid w:val="005B3C69"/>
    <w:rsid w:val="005B5FA4"/>
    <w:rsid w:val="005E2DCB"/>
    <w:rsid w:val="005E5C62"/>
    <w:rsid w:val="005F556B"/>
    <w:rsid w:val="0060702E"/>
    <w:rsid w:val="00624250"/>
    <w:rsid w:val="00627FD5"/>
    <w:rsid w:val="006313AB"/>
    <w:rsid w:val="0063193C"/>
    <w:rsid w:val="00644913"/>
    <w:rsid w:val="00673D78"/>
    <w:rsid w:val="006A3389"/>
    <w:rsid w:val="006A6515"/>
    <w:rsid w:val="006B62A8"/>
    <w:rsid w:val="006E29F0"/>
    <w:rsid w:val="006E5E4A"/>
    <w:rsid w:val="006F34C6"/>
    <w:rsid w:val="00701E63"/>
    <w:rsid w:val="007062FA"/>
    <w:rsid w:val="00735896"/>
    <w:rsid w:val="00740844"/>
    <w:rsid w:val="0076540E"/>
    <w:rsid w:val="00767C01"/>
    <w:rsid w:val="00767C0D"/>
    <w:rsid w:val="0077381C"/>
    <w:rsid w:val="00781449"/>
    <w:rsid w:val="00781D6C"/>
    <w:rsid w:val="00786433"/>
    <w:rsid w:val="007A1743"/>
    <w:rsid w:val="007A59B7"/>
    <w:rsid w:val="007C0166"/>
    <w:rsid w:val="007D24AB"/>
    <w:rsid w:val="007F782B"/>
    <w:rsid w:val="00817782"/>
    <w:rsid w:val="00825055"/>
    <w:rsid w:val="00832893"/>
    <w:rsid w:val="00851C0E"/>
    <w:rsid w:val="00857E8B"/>
    <w:rsid w:val="0086472E"/>
    <w:rsid w:val="00873F64"/>
    <w:rsid w:val="00884AA0"/>
    <w:rsid w:val="008A394C"/>
    <w:rsid w:val="008A7488"/>
    <w:rsid w:val="008E1B03"/>
    <w:rsid w:val="008E290E"/>
    <w:rsid w:val="008E7FBC"/>
    <w:rsid w:val="008F72D9"/>
    <w:rsid w:val="00905E12"/>
    <w:rsid w:val="00923C73"/>
    <w:rsid w:val="009442C3"/>
    <w:rsid w:val="0094765D"/>
    <w:rsid w:val="00956211"/>
    <w:rsid w:val="00971484"/>
    <w:rsid w:val="00977024"/>
    <w:rsid w:val="00982697"/>
    <w:rsid w:val="009900BA"/>
    <w:rsid w:val="00996300"/>
    <w:rsid w:val="009A25DD"/>
    <w:rsid w:val="009A7925"/>
    <w:rsid w:val="009A7E65"/>
    <w:rsid w:val="009B61D1"/>
    <w:rsid w:val="009C65FC"/>
    <w:rsid w:val="009D0EB8"/>
    <w:rsid w:val="009E3B0E"/>
    <w:rsid w:val="009F5E71"/>
    <w:rsid w:val="00A02E84"/>
    <w:rsid w:val="00A22207"/>
    <w:rsid w:val="00A43FD2"/>
    <w:rsid w:val="00A55647"/>
    <w:rsid w:val="00A9179F"/>
    <w:rsid w:val="00AC1774"/>
    <w:rsid w:val="00AE12F9"/>
    <w:rsid w:val="00AE2197"/>
    <w:rsid w:val="00AE3088"/>
    <w:rsid w:val="00AF0DCC"/>
    <w:rsid w:val="00B05973"/>
    <w:rsid w:val="00B1288B"/>
    <w:rsid w:val="00B43DF5"/>
    <w:rsid w:val="00B91091"/>
    <w:rsid w:val="00B913BE"/>
    <w:rsid w:val="00BA43F5"/>
    <w:rsid w:val="00BA53D9"/>
    <w:rsid w:val="00BB4A55"/>
    <w:rsid w:val="00BB7FF9"/>
    <w:rsid w:val="00BE1A1B"/>
    <w:rsid w:val="00BE4F76"/>
    <w:rsid w:val="00BF756A"/>
    <w:rsid w:val="00C00F10"/>
    <w:rsid w:val="00C02D2C"/>
    <w:rsid w:val="00C15196"/>
    <w:rsid w:val="00C2412B"/>
    <w:rsid w:val="00C425B2"/>
    <w:rsid w:val="00C57ECB"/>
    <w:rsid w:val="00C66623"/>
    <w:rsid w:val="00C70C21"/>
    <w:rsid w:val="00C91271"/>
    <w:rsid w:val="00C93C2C"/>
    <w:rsid w:val="00CC6279"/>
    <w:rsid w:val="00CF0534"/>
    <w:rsid w:val="00CF764B"/>
    <w:rsid w:val="00D22BBC"/>
    <w:rsid w:val="00D42809"/>
    <w:rsid w:val="00D52EAF"/>
    <w:rsid w:val="00D65B73"/>
    <w:rsid w:val="00D7613A"/>
    <w:rsid w:val="00D93393"/>
    <w:rsid w:val="00DB7DA4"/>
    <w:rsid w:val="00DD56C5"/>
    <w:rsid w:val="00DF61CE"/>
    <w:rsid w:val="00E95993"/>
    <w:rsid w:val="00EA1027"/>
    <w:rsid w:val="00EA25A8"/>
    <w:rsid w:val="00EA66A4"/>
    <w:rsid w:val="00EB15FE"/>
    <w:rsid w:val="00EC6E93"/>
    <w:rsid w:val="00EC7D77"/>
    <w:rsid w:val="00ED6E2A"/>
    <w:rsid w:val="00ED6FD6"/>
    <w:rsid w:val="00ED741C"/>
    <w:rsid w:val="00EE3CDD"/>
    <w:rsid w:val="00F02831"/>
    <w:rsid w:val="00F33849"/>
    <w:rsid w:val="00F51BD6"/>
    <w:rsid w:val="00F64736"/>
    <w:rsid w:val="00F97F03"/>
    <w:rsid w:val="00FB01CE"/>
    <w:rsid w:val="00FB7E51"/>
    <w:rsid w:val="00FD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efaultImageDpi w14:val="96"/>
  <w15:docId w15:val="{E94D7F26-FCC8-47AA-842D-A891E5B3A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</w:style>
  <w:style w:type="paragraph" w:customStyle="1" w:styleId="Style2">
    <w:name w:val="Style2"/>
    <w:basedOn w:val="Normal"/>
    <w:uiPriority w:val="99"/>
    <w:pPr>
      <w:spacing w:line="290" w:lineRule="exact"/>
      <w:jc w:val="center"/>
    </w:pPr>
  </w:style>
  <w:style w:type="paragraph" w:customStyle="1" w:styleId="Style3">
    <w:name w:val="Style3"/>
    <w:basedOn w:val="Normal"/>
    <w:uiPriority w:val="99"/>
  </w:style>
  <w:style w:type="paragraph" w:customStyle="1" w:styleId="Style4">
    <w:name w:val="Style4"/>
    <w:basedOn w:val="Normal"/>
    <w:uiPriority w:val="99"/>
  </w:style>
  <w:style w:type="paragraph" w:customStyle="1" w:styleId="Style5">
    <w:name w:val="Style5"/>
    <w:basedOn w:val="Normal"/>
    <w:uiPriority w:val="99"/>
    <w:pPr>
      <w:spacing w:line="461" w:lineRule="exact"/>
    </w:pPr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</w:style>
  <w:style w:type="paragraph" w:customStyle="1" w:styleId="Style8">
    <w:name w:val="Style8"/>
    <w:basedOn w:val="Normal"/>
    <w:uiPriority w:val="99"/>
  </w:style>
  <w:style w:type="paragraph" w:customStyle="1" w:styleId="Style9">
    <w:name w:val="Style9"/>
    <w:basedOn w:val="Normal"/>
    <w:uiPriority w:val="99"/>
    <w:pPr>
      <w:spacing w:line="283" w:lineRule="exact"/>
      <w:ind w:firstLine="250"/>
    </w:pPr>
  </w:style>
  <w:style w:type="paragraph" w:customStyle="1" w:styleId="Style10">
    <w:name w:val="Style10"/>
    <w:basedOn w:val="Normal"/>
    <w:uiPriority w:val="99"/>
  </w:style>
  <w:style w:type="paragraph" w:customStyle="1" w:styleId="Style11">
    <w:name w:val="Style11"/>
    <w:basedOn w:val="Normal"/>
    <w:uiPriority w:val="99"/>
    <w:pPr>
      <w:spacing w:line="290" w:lineRule="exact"/>
      <w:jc w:val="both"/>
    </w:pPr>
  </w:style>
  <w:style w:type="paragraph" w:customStyle="1" w:styleId="Style12">
    <w:name w:val="Style12"/>
    <w:basedOn w:val="Normal"/>
    <w:uiPriority w:val="99"/>
  </w:style>
  <w:style w:type="paragraph" w:customStyle="1" w:styleId="Style13">
    <w:name w:val="Style13"/>
    <w:basedOn w:val="Normal"/>
    <w:uiPriority w:val="99"/>
  </w:style>
  <w:style w:type="paragraph" w:customStyle="1" w:styleId="Style14">
    <w:name w:val="Style14"/>
    <w:basedOn w:val="Normal"/>
    <w:uiPriority w:val="99"/>
  </w:style>
  <w:style w:type="paragraph" w:customStyle="1" w:styleId="Style15">
    <w:name w:val="Style15"/>
    <w:basedOn w:val="Normal"/>
    <w:uiPriority w:val="99"/>
  </w:style>
  <w:style w:type="character" w:customStyle="1" w:styleId="FontStyle17">
    <w:name w:val="Font Style17"/>
    <w:uiPriority w:val="99"/>
    <w:rPr>
      <w:rFonts w:ascii="Calibri" w:hAnsi="Calibri" w:cs="Calibri"/>
      <w:b/>
      <w:bCs/>
      <w:color w:val="000000"/>
      <w:sz w:val="10"/>
      <w:szCs w:val="10"/>
    </w:rPr>
  </w:style>
  <w:style w:type="character" w:customStyle="1" w:styleId="FontStyle18">
    <w:name w:val="Font Style18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9">
    <w:name w:val="Font Style19"/>
    <w:uiPriority w:val="99"/>
    <w:rPr>
      <w:rFonts w:ascii="Times New Roman" w:hAnsi="Times New Roman" w:cs="Times New Roman"/>
      <w:b/>
      <w:bCs/>
      <w:i/>
      <w:iCs/>
      <w:color w:val="000000"/>
      <w:sz w:val="20"/>
      <w:szCs w:val="20"/>
    </w:rPr>
  </w:style>
  <w:style w:type="character" w:customStyle="1" w:styleId="FontStyle20">
    <w:name w:val="Font Style20"/>
    <w:uiPriority w:val="99"/>
    <w:rPr>
      <w:rFonts w:ascii="Calibri" w:hAnsi="Calibri" w:cs="Calibri"/>
      <w:b/>
      <w:bCs/>
      <w:color w:val="000000"/>
      <w:sz w:val="18"/>
      <w:szCs w:val="18"/>
    </w:rPr>
  </w:style>
  <w:style w:type="character" w:customStyle="1" w:styleId="FontStyle21">
    <w:name w:val="Font Style21"/>
    <w:uiPriority w:val="99"/>
    <w:rPr>
      <w:rFonts w:ascii="Calibri" w:hAnsi="Calibri" w:cs="Calibri"/>
      <w:b/>
      <w:bCs/>
      <w:color w:val="000000"/>
      <w:sz w:val="20"/>
      <w:szCs w:val="20"/>
    </w:rPr>
  </w:style>
  <w:style w:type="character" w:customStyle="1" w:styleId="FontStyle22">
    <w:name w:val="Font Style22"/>
    <w:uiPriority w:val="99"/>
    <w:rPr>
      <w:rFonts w:ascii="Times New Roman" w:hAnsi="Times New Roman" w:cs="Times New Roman"/>
      <w:b/>
      <w:bCs/>
      <w:color w:val="000000"/>
      <w:sz w:val="20"/>
      <w:szCs w:val="20"/>
    </w:rPr>
  </w:style>
  <w:style w:type="character" w:customStyle="1" w:styleId="FontStyle23">
    <w:name w:val="Font Style23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styleId="Kpr">
    <w:name w:val="Hyperlink"/>
    <w:uiPriority w:val="99"/>
    <w:rPr>
      <w:rFonts w:cs="Times New Roman"/>
      <w:color w:val="0066CC"/>
      <w:u w:val="single"/>
    </w:rPr>
  </w:style>
  <w:style w:type="paragraph" w:styleId="stBilgi">
    <w:name w:val="header"/>
    <w:basedOn w:val="Normal"/>
    <w:link w:val="stBilgiChar"/>
    <w:uiPriority w:val="99"/>
    <w:rsid w:val="004A160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4A160D"/>
    <w:rPr>
      <w:rFonts w:hAnsi="Calibri"/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4A160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4A160D"/>
    <w:rPr>
      <w:rFonts w:hAnsi="Calibri"/>
      <w:sz w:val="24"/>
      <w:szCs w:val="24"/>
    </w:rPr>
  </w:style>
  <w:style w:type="paragraph" w:styleId="T2">
    <w:name w:val="toc 2"/>
    <w:basedOn w:val="Normal"/>
    <w:next w:val="Normal"/>
    <w:autoRedefine/>
    <w:uiPriority w:val="39"/>
    <w:semiHidden/>
    <w:unhideWhenUsed/>
    <w:rsid w:val="00B91091"/>
    <w:pPr>
      <w:ind w:left="240"/>
    </w:pPr>
  </w:style>
  <w:style w:type="table" w:styleId="TabloKlavuzu">
    <w:name w:val="Table Grid"/>
    <w:basedOn w:val="NormalTablo"/>
    <w:uiPriority w:val="39"/>
    <w:rsid w:val="005B0C0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rsid w:val="00884AA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884AA0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rsid w:val="00F0283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F0283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02831"/>
  </w:style>
  <w:style w:type="paragraph" w:styleId="AklamaKonusu">
    <w:name w:val="annotation subject"/>
    <w:basedOn w:val="AklamaMetni"/>
    <w:next w:val="AklamaMetni"/>
    <w:link w:val="AklamaKonusuChar"/>
    <w:uiPriority w:val="99"/>
    <w:rsid w:val="00F0283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rsid w:val="00F02831"/>
    <w:rPr>
      <w:b/>
      <w:bCs/>
    </w:rPr>
  </w:style>
  <w:style w:type="paragraph" w:styleId="ListeParagraf">
    <w:name w:val="List Paragraph"/>
    <w:basedOn w:val="Normal"/>
    <w:uiPriority w:val="34"/>
    <w:qFormat/>
    <w:rsid w:val="00C241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6FD805-048B-4B6A-BFC1-75A61614A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4</Pages>
  <Words>6346</Words>
  <Characters>36174</Characters>
  <Application>Microsoft Office Word</Application>
  <DocSecurity>0</DocSecurity>
  <Lines>301</Lines>
  <Paragraphs>8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Nurbas</dc:creator>
  <cp:lastModifiedBy>Ozgur Gultekin</cp:lastModifiedBy>
  <cp:revision>15</cp:revision>
  <cp:lastPrinted>2017-07-27T12:04:00Z</cp:lastPrinted>
  <dcterms:created xsi:type="dcterms:W3CDTF">2021-07-30T19:21:00Z</dcterms:created>
  <dcterms:modified xsi:type="dcterms:W3CDTF">2022-04-21T16:03:00Z</dcterms:modified>
</cp:coreProperties>
</file>